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6109C6" w14:textId="0C450D35" w:rsidR="00E169A1" w:rsidRDefault="006A716F">
      <w:pPr>
        <w:jc w:val="center"/>
        <w:rPr>
          <w:sz w:val="36"/>
        </w:rPr>
      </w:pPr>
      <w:r>
        <w:rPr>
          <w:noProof/>
          <w:sz w:val="36"/>
        </w:rPr>
        <mc:AlternateContent>
          <mc:Choice Requires="wpg">
            <w:drawing>
              <wp:anchor distT="0" distB="0" distL="114300" distR="114300" simplePos="0" relativeHeight="251651072" behindDoc="0" locked="0" layoutInCell="1" allowOverlap="1" wp14:anchorId="6EEE26CB" wp14:editId="65B5D8A5">
                <wp:simplePos x="0" y="0"/>
                <wp:positionH relativeFrom="column">
                  <wp:posOffset>5715000</wp:posOffset>
                </wp:positionH>
                <wp:positionV relativeFrom="paragraph">
                  <wp:posOffset>-931545</wp:posOffset>
                </wp:positionV>
                <wp:extent cx="914400" cy="1552575"/>
                <wp:effectExtent l="0" t="0" r="0" b="0"/>
                <wp:wrapNone/>
                <wp:docPr id="256573323" name="Group 8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552575"/>
                          <a:chOff x="10418" y="-49"/>
                          <a:chExt cx="1440" cy="2445"/>
                        </a:xfrm>
                      </wpg:grpSpPr>
                      <wps:wsp>
                        <wps:cNvPr id="437182811" name="Line 51"/>
                        <wps:cNvCnPr>
                          <a:cxnSpLocks noChangeShapeType="1"/>
                        </wps:cNvCnPr>
                        <wps:spPr bwMode="auto">
                          <a:xfrm>
                            <a:off x="10418" y="2233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1847007" name="Line 52"/>
                        <wps:cNvCnPr>
                          <a:cxnSpLocks noChangeShapeType="1"/>
                        </wps:cNvCnPr>
                        <wps:spPr bwMode="auto">
                          <a:xfrm>
                            <a:off x="10658" y="1418"/>
                            <a:ext cx="120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51754534" name="Text Box 54"/>
                        <wps:cNvSpPr txBox="1">
                          <a:spLocks noChangeArrowheads="1"/>
                        </wps:cNvSpPr>
                        <wps:spPr bwMode="auto">
                          <a:xfrm>
                            <a:off x="10418" y="277"/>
                            <a:ext cx="600" cy="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498383A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3091638" name="Line 55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0298" y="698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12925917" name="Text Box 56"/>
                        <wps:cNvSpPr txBox="1">
                          <a:spLocks noChangeArrowheads="1"/>
                        </wps:cNvSpPr>
                        <wps:spPr bwMode="auto">
                          <a:xfrm>
                            <a:off x="10538" y="1581"/>
                            <a:ext cx="1200" cy="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C74329F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20C6E4A4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295997" name="Line 53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9195" y="1174"/>
                            <a:ext cx="244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EEE26CB" id="Group 82" o:spid="_x0000_s1026" style="position:absolute;left:0;text-align:left;margin-left:450pt;margin-top:-73.35pt;width:1in;height:122.25pt;z-index:251651072" coordorigin="10418,-49" coordsize="1440,24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">
                <v:line id="Line 51" o:spid="_x0000_s1027" style="position:absolute;visibility:visible;mso-wrap-style:square" from="10418,2233" to="11858,2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" strokeweight=".25pt">
                  <v:stroke startarrow="block" endarrow="block"/>
                </v:line>
                <v:line id="Line 52" o:spid="_x0000_s1028" style="position:absolute;visibility:visible;mso-wrap-style:square" from="10658,1418" to="11858,14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" strokeweight=".25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54" o:spid="_x0000_s1029" type="#_x0000_t202" style="position:absolute;left:10418;top:277;width:600;height: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" stroked="f">
                  <v:textbox style="layout-flow:vertical;mso-layout-flow-alt:bottom-to-top">
                    <w:txbxContent>
                      <w:p w14:paraId="6498383A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line id="Line 55" o:spid="_x0000_s1030" style="position:absolute;rotation:-90;visibility:visible;mso-wrap-style:square" from="10298,698" to="11738,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">
                  <v:stroke startarrow="block" endarrow="block"/>
                </v:line>
                <v:shape id="Text Box 56" o:spid="_x0000_s1031" type="#_x0000_t202" style="position:absolute;left:10538;top:1581;width:1200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" stroked="f">
                  <v:textbox>
                    <w:txbxContent>
                      <w:p w14:paraId="4C74329F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20C6E4A4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line id="Line 53" o:spid="_x0000_s1032" style="position:absolute;rotation:-90;visibility:visible;mso-wrap-style:square" from="9195,1174" to="11640,117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" strokeweight=".25pt"/>
              </v:group>
            </w:pict>
          </mc:Fallback>
        </mc:AlternateContent>
      </w:r>
      <w:r>
        <w:rPr>
          <w:noProof/>
          <w:sz w:val="36"/>
        </w:rPr>
        <mc:AlternateContent>
          <mc:Choice Requires="wpg">
            <w:drawing>
              <wp:anchor distT="0" distB="0" distL="114300" distR="114300" simplePos="0" relativeHeight="251649024" behindDoc="0" locked="0" layoutInCell="1" allowOverlap="1" wp14:anchorId="41533527" wp14:editId="2D622E13">
                <wp:simplePos x="0" y="0"/>
                <wp:positionH relativeFrom="column">
                  <wp:posOffset>-914400</wp:posOffset>
                </wp:positionH>
                <wp:positionV relativeFrom="paragraph">
                  <wp:posOffset>-983615</wp:posOffset>
                </wp:positionV>
                <wp:extent cx="914400" cy="1501775"/>
                <wp:effectExtent l="0" t="0" r="0" b="0"/>
                <wp:wrapNone/>
                <wp:docPr id="47626794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501775"/>
                          <a:chOff x="-22" y="-131"/>
                          <a:chExt cx="1440" cy="2365"/>
                        </a:xfrm>
                      </wpg:grpSpPr>
                      <wps:wsp>
                        <wps:cNvPr id="636991270" name="Line 20"/>
                        <wps:cNvCnPr>
                          <a:cxnSpLocks noChangeShapeType="1"/>
                        </wps:cNvCnPr>
                        <wps:spPr bwMode="auto">
                          <a:xfrm>
                            <a:off x="-22" y="2232"/>
                            <a:ext cx="1440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30651538" name="Line 42"/>
                        <wps:cNvCnPr>
                          <a:cxnSpLocks noChangeShapeType="1"/>
                        </wps:cNvCnPr>
                        <wps:spPr bwMode="auto">
                          <a:xfrm>
                            <a:off x="-22" y="1417"/>
                            <a:ext cx="1200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35024337" name="Text Box 48"/>
                        <wps:cNvSpPr txBox="1">
                          <a:spLocks noChangeArrowheads="1"/>
                        </wps:cNvSpPr>
                        <wps:spPr bwMode="auto">
                          <a:xfrm>
                            <a:off x="578" y="-131"/>
                            <a:ext cx="600" cy="1223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E27FC4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649297435" name="Text Box 47"/>
                        <wps:cNvSpPr txBox="1">
                          <a:spLocks noChangeArrowheads="1"/>
                        </wps:cNvSpPr>
                        <wps:spPr bwMode="auto">
                          <a:xfrm>
                            <a:off x="98" y="1581"/>
                            <a:ext cx="1200" cy="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FBABA2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15F42060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1533527" id="Group 81" o:spid="_x0000_s1033" style="position:absolute;left:0;text-align:left;margin-left:-1in;margin-top:-77.45pt;width:1in;height:118.25pt;z-index:251649024" coordorigin="-22,-131" coordsize="1440,23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">
                <v:line id="Line 20" o:spid="_x0000_s1034" style="position:absolute;visibility:visible;mso-wrap-style:square" from="-22,2232" to="1418,22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" strokeweight=".25pt">
                  <v:stroke startarrow="block" endarrow="block"/>
                </v:line>
                <v:line id="Line 42" o:spid="_x0000_s1035" style="position:absolute;visibility:visible;mso-wrap-style:square" from="-22,1417" to="1178,14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" strokeweight=".25pt"/>
                <v:shape id="Text Box 48" o:spid="_x0000_s1036" type="#_x0000_t202" style="position:absolute;left:578;top:-131;width:600;height:1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" stroked="f">
                  <v:textbox style="layout-flow:vertical;mso-layout-flow-alt:bottom-to-top">
                    <w:txbxContent>
                      <w:p w14:paraId="30E27FC4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shape id="Text Box 47" o:spid="_x0000_s1037" type="#_x0000_t202" style="position:absolute;left:98;top:1581;width:1200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" stroked="f">
                  <v:textbox>
                    <w:txbxContent>
                      <w:p w14:paraId="14FBABA2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15F42060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  <w:sz w:val="36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02AF94D" wp14:editId="72022690">
                <wp:simplePos x="0" y="0"/>
                <wp:positionH relativeFrom="column">
                  <wp:posOffset>-913765</wp:posOffset>
                </wp:positionH>
                <wp:positionV relativeFrom="paragraph">
                  <wp:posOffset>-686435</wp:posOffset>
                </wp:positionV>
                <wp:extent cx="1371600" cy="635"/>
                <wp:effectExtent l="0" t="0" r="0" b="0"/>
                <wp:wrapNone/>
                <wp:docPr id="641824138" name="Lin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-5400000">
                          <a:off x="0" y="0"/>
                          <a:ext cx="1371600" cy="635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 type="triangle" w="med" len="med"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466BA27" id="Line 34" o:spid="_x0000_s1026" style="position:absolute;rotation:-90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1.95pt,-54.05pt" to="36.05pt,-5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">
                <v:stroke startarrow="block" endarrow="block"/>
              </v:line>
            </w:pict>
          </mc:Fallback>
        </mc:AlternateContent>
      </w:r>
      <w:r>
        <w:rPr>
          <w:noProof/>
          <w:sz w:val="36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7BAADA88" wp14:editId="5C5D1659">
                <wp:simplePos x="0" y="0"/>
                <wp:positionH relativeFrom="column">
                  <wp:posOffset>-1163955</wp:posOffset>
                </wp:positionH>
                <wp:positionV relativeFrom="paragraph">
                  <wp:posOffset>-544195</wp:posOffset>
                </wp:positionV>
                <wp:extent cx="2329180" cy="635"/>
                <wp:effectExtent l="0" t="0" r="0" b="0"/>
                <wp:wrapNone/>
                <wp:docPr id="1517007194" name="Line 4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rot="-5400000">
                          <a:off x="0" y="0"/>
                          <a:ext cx="2329180" cy="635"/>
                        </a:xfrm>
                        <a:prstGeom prst="line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DDEB6FD" id="Line 44" o:spid="_x0000_s1026" style="position:absolute;rotation:-90;z-index: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1.65pt,-42.85pt" to="91.75pt,-4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" strokeweight=".25pt"/>
            </w:pict>
          </mc:Fallback>
        </mc:AlternateContent>
      </w:r>
      <w:r w:rsidR="00E169A1">
        <w:rPr>
          <w:sz w:val="36"/>
        </w:rPr>
        <w:t>Uniwersytet Warszawski</w:t>
      </w:r>
    </w:p>
    <w:p w14:paraId="0CC0B4AB" w14:textId="77777777" w:rsidR="00E169A1" w:rsidRDefault="00E169A1">
      <w:pPr>
        <w:jc w:val="center"/>
        <w:rPr>
          <w:sz w:val="36"/>
        </w:rPr>
      </w:pPr>
      <w:r>
        <w:rPr>
          <w:sz w:val="36"/>
        </w:rPr>
        <w:t xml:space="preserve">Wydział Nauk Ekonomicznych </w:t>
      </w:r>
    </w:p>
    <w:p w14:paraId="57DFBF63" w14:textId="77777777" w:rsidR="00E169A1" w:rsidRDefault="00E169A1">
      <w:pPr>
        <w:jc w:val="center"/>
        <w:rPr>
          <w:b/>
          <w:sz w:val="36"/>
        </w:rPr>
      </w:pPr>
    </w:p>
    <w:p w14:paraId="3DBE2CCE" w14:textId="77777777" w:rsidR="00E169A1" w:rsidRDefault="00E169A1">
      <w:pPr>
        <w:jc w:val="center"/>
      </w:pPr>
    </w:p>
    <w:p w14:paraId="43C9ADA2" w14:textId="77777777" w:rsidR="00E169A1" w:rsidRDefault="00E169A1">
      <w:pPr>
        <w:jc w:val="center"/>
      </w:pPr>
    </w:p>
    <w:p w14:paraId="2B16EEAD" w14:textId="77777777" w:rsidR="00E169A1" w:rsidRDefault="00E169A1">
      <w:pPr>
        <w:jc w:val="center"/>
      </w:pPr>
    </w:p>
    <w:p w14:paraId="29CF3FFC" w14:textId="77777777" w:rsidR="00E169A1" w:rsidRDefault="00E169A1">
      <w:pPr>
        <w:jc w:val="center"/>
      </w:pPr>
    </w:p>
    <w:p w14:paraId="0ED677EC" w14:textId="77777777" w:rsidR="00E169A1" w:rsidRDefault="00E169A1">
      <w:pPr>
        <w:jc w:val="center"/>
      </w:pPr>
    </w:p>
    <w:p w14:paraId="54C35640" w14:textId="20F0FEE2" w:rsidR="00E169A1" w:rsidRDefault="008574D7">
      <w:pPr>
        <w:jc w:val="center"/>
        <w:rPr>
          <w:sz w:val="28"/>
        </w:rPr>
      </w:pPr>
      <w:r>
        <w:rPr>
          <w:sz w:val="28"/>
        </w:rPr>
        <w:t>Jan Śmigielski</w:t>
      </w:r>
    </w:p>
    <w:p w14:paraId="64D0B3F5" w14:textId="6C11F4E6" w:rsidR="00E169A1" w:rsidRDefault="00E169A1">
      <w:pPr>
        <w:jc w:val="center"/>
      </w:pPr>
      <w:r>
        <w:t xml:space="preserve">Nr albumu: </w:t>
      </w:r>
      <w:r w:rsidR="008574D7">
        <w:t>429403</w:t>
      </w:r>
    </w:p>
    <w:p w14:paraId="3594AE9F" w14:textId="77777777" w:rsidR="00E169A1" w:rsidRDefault="00E169A1">
      <w:pPr>
        <w:jc w:val="center"/>
      </w:pPr>
    </w:p>
    <w:p w14:paraId="23FBE3D4" w14:textId="77777777" w:rsidR="00E169A1" w:rsidRDefault="00E169A1">
      <w:pPr>
        <w:jc w:val="center"/>
      </w:pPr>
    </w:p>
    <w:p w14:paraId="2A5C3076" w14:textId="04BF0BE0" w:rsidR="00E169A1" w:rsidRPr="008574D7" w:rsidRDefault="008574D7">
      <w:pPr>
        <w:pStyle w:val="Nagwek1"/>
        <w:rPr>
          <w:sz w:val="40"/>
          <w:lang w:val="en-US"/>
        </w:rPr>
      </w:pPr>
      <w:r w:rsidRPr="008574D7">
        <w:rPr>
          <w:sz w:val="40"/>
          <w:lang w:val="en-US"/>
        </w:rPr>
        <w:t>Impact of complexity of i</w:t>
      </w:r>
      <w:r>
        <w:rPr>
          <w:sz w:val="40"/>
          <w:lang w:val="en-US"/>
        </w:rPr>
        <w:t>n Machine Learning model-based timing market strategy</w:t>
      </w:r>
    </w:p>
    <w:p w14:paraId="2DBBEE38" w14:textId="77777777" w:rsidR="00E169A1" w:rsidRPr="008574D7" w:rsidRDefault="00E169A1">
      <w:pPr>
        <w:jc w:val="center"/>
        <w:rPr>
          <w:lang w:val="en-US"/>
        </w:rPr>
      </w:pPr>
    </w:p>
    <w:p w14:paraId="1DAE9B89" w14:textId="77777777" w:rsidR="00E169A1" w:rsidRPr="008574D7" w:rsidRDefault="00E169A1">
      <w:pPr>
        <w:jc w:val="center"/>
        <w:rPr>
          <w:lang w:val="en-US"/>
        </w:rPr>
      </w:pPr>
      <w:r w:rsidRPr="008574D7">
        <w:rPr>
          <w:lang w:val="en-US"/>
        </w:rPr>
        <w:t xml:space="preserve"> </w:t>
      </w:r>
    </w:p>
    <w:p w14:paraId="4E918B4B" w14:textId="77777777" w:rsidR="00E169A1" w:rsidRPr="008574D7" w:rsidRDefault="00E169A1">
      <w:pPr>
        <w:jc w:val="center"/>
        <w:rPr>
          <w:lang w:val="en-US"/>
        </w:rPr>
      </w:pPr>
    </w:p>
    <w:p w14:paraId="4099A2C0" w14:textId="77777777" w:rsidR="00E169A1" w:rsidRPr="008574D7" w:rsidRDefault="00E169A1">
      <w:pPr>
        <w:jc w:val="center"/>
        <w:rPr>
          <w:lang w:val="en-US"/>
        </w:rPr>
      </w:pPr>
    </w:p>
    <w:p w14:paraId="610565CE" w14:textId="77777777" w:rsidR="00E169A1" w:rsidRDefault="00E169A1">
      <w:pPr>
        <w:jc w:val="center"/>
      </w:pPr>
      <w:r>
        <w:t>Praca magisterska</w:t>
      </w:r>
    </w:p>
    <w:p w14:paraId="271F89AC" w14:textId="77777777" w:rsidR="00E169A1" w:rsidRDefault="00E169A1">
      <w:pPr>
        <w:jc w:val="center"/>
      </w:pPr>
      <w:r>
        <w:t xml:space="preserve">na kierunku: Finanse i </w:t>
      </w:r>
      <w:r w:rsidR="006C1B0B">
        <w:t>Rachu</w:t>
      </w:r>
      <w:r>
        <w:t>nkowość</w:t>
      </w:r>
      <w:r w:rsidR="00A054EF" w:rsidRPr="00A054EF">
        <w:rPr>
          <w:i/>
        </w:rPr>
        <w:t>*)</w:t>
      </w:r>
    </w:p>
    <w:p w14:paraId="7FF14C4B" w14:textId="77777777" w:rsidR="00E169A1" w:rsidRDefault="00E169A1">
      <w:pPr>
        <w:jc w:val="center"/>
      </w:pPr>
    </w:p>
    <w:p w14:paraId="6708DE04" w14:textId="478E160C" w:rsidR="00E169A1" w:rsidRDefault="006A716F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48E9242" wp14:editId="5E5A4175">
                <wp:simplePos x="0" y="0"/>
                <wp:positionH relativeFrom="column">
                  <wp:posOffset>-95885</wp:posOffset>
                </wp:positionH>
                <wp:positionV relativeFrom="paragraph">
                  <wp:posOffset>84455</wp:posOffset>
                </wp:positionV>
                <wp:extent cx="5943600" cy="310515"/>
                <wp:effectExtent l="0" t="0" r="0" b="0"/>
                <wp:wrapNone/>
                <wp:docPr id="771745244" name="Text Box 3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3600" cy="3105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0B6558C" w14:textId="77777777" w:rsidR="00A054EF" w:rsidRDefault="00A054EF" w:rsidP="00A054EF">
                            <w:r>
                              <w:t xml:space="preserve">*) </w:t>
                            </w:r>
                            <w:r w:rsidRPr="0013260B">
                              <w:rPr>
                                <w:i/>
                              </w:rPr>
                              <w:t xml:space="preserve">należy wybrać stosowny </w:t>
                            </w:r>
                            <w:r>
                              <w:rPr>
                                <w:i/>
                              </w:rPr>
                              <w:t>kierunek</w:t>
                            </w:r>
                            <w:r w:rsidRPr="0013260B">
                              <w:rPr>
                                <w:i/>
                              </w:rPr>
                              <w:t xml:space="preserve"> i usunąć komentarze </w:t>
                            </w:r>
                            <w:r>
                              <w:rPr>
                                <w:i/>
                              </w:rPr>
                              <w:t>pochyloną czcionką i</w:t>
                            </w:r>
                            <w:r w:rsidRPr="0013260B">
                              <w:rPr>
                                <w:i/>
                              </w:rPr>
                              <w:t xml:space="preserve"> gwiazdk</w:t>
                            </w:r>
                            <w:r>
                              <w:rPr>
                                <w:i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48E9242" id="Text Box 318" o:spid="_x0000_s1038" type="#_x0000_t202" style="position:absolute;left:0;text-align:left;margin-left:-7.55pt;margin-top:6.65pt;width:468pt;height:24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" stroked="f">
                <v:textbox>
                  <w:txbxContent>
                    <w:p w14:paraId="50B6558C" w14:textId="77777777" w:rsidR="00A054EF" w:rsidRDefault="00A054EF" w:rsidP="00A054EF">
                      <w:r>
                        <w:t xml:space="preserve">*) </w:t>
                      </w:r>
                      <w:r w:rsidRPr="0013260B">
                        <w:rPr>
                          <w:i/>
                        </w:rPr>
                        <w:t xml:space="preserve">należy wybrać stosowny </w:t>
                      </w:r>
                      <w:r>
                        <w:rPr>
                          <w:i/>
                        </w:rPr>
                        <w:t>kierunek</w:t>
                      </w:r>
                      <w:r w:rsidRPr="0013260B">
                        <w:rPr>
                          <w:i/>
                        </w:rPr>
                        <w:t xml:space="preserve"> i usunąć komentarze </w:t>
                      </w:r>
                      <w:r>
                        <w:rPr>
                          <w:i/>
                        </w:rPr>
                        <w:t>pochyloną czcionką i</w:t>
                      </w:r>
                      <w:r w:rsidRPr="0013260B">
                        <w:rPr>
                          <w:i/>
                        </w:rPr>
                        <w:t xml:space="preserve"> gwiazdk</w:t>
                      </w:r>
                      <w:r>
                        <w:rPr>
                          <w:i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</w:p>
    <w:p w14:paraId="5A3A3A8F" w14:textId="77777777" w:rsidR="00E169A1" w:rsidRDefault="00E169A1">
      <w:pPr>
        <w:jc w:val="center"/>
      </w:pPr>
    </w:p>
    <w:p w14:paraId="06E56A80" w14:textId="77777777" w:rsidR="00E169A1" w:rsidRDefault="00E169A1">
      <w:pPr>
        <w:jc w:val="center"/>
      </w:pPr>
    </w:p>
    <w:p w14:paraId="2A336F37" w14:textId="77777777" w:rsidR="00E169A1" w:rsidRDefault="00E169A1">
      <w:pPr>
        <w:jc w:val="center"/>
      </w:pPr>
    </w:p>
    <w:p w14:paraId="123E6C19" w14:textId="77777777" w:rsidR="00E169A1" w:rsidRDefault="00E169A1">
      <w:pPr>
        <w:jc w:val="center"/>
      </w:pPr>
    </w:p>
    <w:p w14:paraId="7FC5A9C2" w14:textId="77777777" w:rsidR="00E169A1" w:rsidRDefault="00E169A1">
      <w:pPr>
        <w:jc w:val="center"/>
      </w:pPr>
    </w:p>
    <w:p w14:paraId="5D0E7DE5" w14:textId="77777777" w:rsidR="00E169A1" w:rsidRDefault="00E169A1">
      <w:pPr>
        <w:jc w:val="center"/>
      </w:pPr>
    </w:p>
    <w:p w14:paraId="1000B54D" w14:textId="77777777" w:rsidR="00E169A1" w:rsidRDefault="00E169A1">
      <w:pPr>
        <w:ind w:left="4248" w:hanging="4248"/>
        <w:jc w:val="right"/>
      </w:pPr>
      <w:r>
        <w:t>Praca wykonana pod kierunkiem</w:t>
      </w:r>
    </w:p>
    <w:p w14:paraId="06380F29" w14:textId="77777777" w:rsidR="00E169A1" w:rsidRDefault="00E169A1">
      <w:pPr>
        <w:ind w:left="4248" w:hanging="4248"/>
        <w:jc w:val="right"/>
      </w:pPr>
      <w:r>
        <w:t>d</w:t>
      </w:r>
      <w:r w:rsidR="002A0553">
        <w:t>r. hab. Jana Nowaka, prof. ucz.</w:t>
      </w:r>
    </w:p>
    <w:p w14:paraId="2FAA569C" w14:textId="77777777" w:rsidR="00E169A1" w:rsidRDefault="00E169A1">
      <w:pPr>
        <w:ind w:left="4248" w:hanging="4248"/>
        <w:jc w:val="right"/>
      </w:pPr>
      <w:r>
        <w:t>z Katedry Bankowości</w:t>
      </w:r>
      <w:r w:rsidR="008210EC">
        <w:t>,</w:t>
      </w:r>
      <w:r>
        <w:t xml:space="preserve"> Finansów</w:t>
      </w:r>
      <w:r w:rsidR="008210EC">
        <w:t xml:space="preserve"> i Rachunkowości</w:t>
      </w:r>
    </w:p>
    <w:p w14:paraId="34C979C9" w14:textId="77777777" w:rsidR="00E169A1" w:rsidRDefault="00E169A1">
      <w:pPr>
        <w:ind w:left="4248" w:hanging="4248"/>
        <w:jc w:val="right"/>
      </w:pPr>
      <w:r>
        <w:t>WNE UW</w:t>
      </w:r>
    </w:p>
    <w:p w14:paraId="3051E910" w14:textId="77777777" w:rsidR="00E169A1" w:rsidRDefault="00E169A1">
      <w:pPr>
        <w:ind w:left="2832" w:firstLine="252"/>
        <w:jc w:val="both"/>
      </w:pPr>
      <w:r>
        <w:tab/>
      </w:r>
      <w:r>
        <w:tab/>
      </w:r>
    </w:p>
    <w:p w14:paraId="5166EADF" w14:textId="77777777" w:rsidR="00E169A1" w:rsidRDefault="00E169A1">
      <w:pPr>
        <w:jc w:val="both"/>
      </w:pPr>
    </w:p>
    <w:p w14:paraId="744D419A" w14:textId="77777777" w:rsidR="00E169A1" w:rsidRDefault="00E169A1">
      <w:pPr>
        <w:jc w:val="both"/>
      </w:pPr>
    </w:p>
    <w:p w14:paraId="52DAB3EB" w14:textId="77777777" w:rsidR="00E169A1" w:rsidRDefault="00E169A1">
      <w:pPr>
        <w:jc w:val="both"/>
      </w:pPr>
    </w:p>
    <w:p w14:paraId="2B352BB1" w14:textId="77777777" w:rsidR="00E169A1" w:rsidRDefault="00E169A1">
      <w:pPr>
        <w:jc w:val="both"/>
      </w:pPr>
    </w:p>
    <w:p w14:paraId="31D9FFAA" w14:textId="77777777" w:rsidR="00E169A1" w:rsidRDefault="00E169A1">
      <w:pPr>
        <w:jc w:val="both"/>
      </w:pPr>
    </w:p>
    <w:p w14:paraId="1331F8D9" w14:textId="77777777" w:rsidR="00E169A1" w:rsidRDefault="00E169A1">
      <w:pPr>
        <w:jc w:val="both"/>
      </w:pPr>
    </w:p>
    <w:p w14:paraId="7F24595F" w14:textId="77777777" w:rsidR="00E169A1" w:rsidRDefault="00E169A1">
      <w:pPr>
        <w:jc w:val="both"/>
      </w:pPr>
    </w:p>
    <w:p w14:paraId="308588B9" w14:textId="77777777" w:rsidR="00E169A1" w:rsidRDefault="00E169A1">
      <w:pPr>
        <w:jc w:val="both"/>
      </w:pPr>
    </w:p>
    <w:p w14:paraId="0DDAFAC0" w14:textId="77777777" w:rsidR="00E169A1" w:rsidRDefault="00E169A1">
      <w:pPr>
        <w:jc w:val="both"/>
      </w:pPr>
    </w:p>
    <w:p w14:paraId="24D24D8D" w14:textId="30300285" w:rsidR="00E169A1" w:rsidRDefault="006A716F">
      <w:pPr>
        <w:jc w:val="both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0048" behindDoc="0" locked="0" layoutInCell="1" allowOverlap="1" wp14:anchorId="4C8DDBBF" wp14:editId="5ECB16A1">
                <wp:simplePos x="0" y="0"/>
                <wp:positionH relativeFrom="column">
                  <wp:posOffset>-914400</wp:posOffset>
                </wp:positionH>
                <wp:positionV relativeFrom="paragraph">
                  <wp:posOffset>83820</wp:posOffset>
                </wp:positionV>
                <wp:extent cx="914400" cy="1863090"/>
                <wp:effectExtent l="0" t="0" r="0" b="0"/>
                <wp:wrapNone/>
                <wp:docPr id="670686638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863090"/>
                          <a:chOff x="-22" y="13969"/>
                          <a:chExt cx="1440" cy="2934"/>
                        </a:xfrm>
                      </wpg:grpSpPr>
                      <wps:wsp>
                        <wps:cNvPr id="1664789586" name="Line 58"/>
                        <wps:cNvCnPr>
                          <a:cxnSpLocks noChangeShapeType="1"/>
                        </wps:cNvCnPr>
                        <wps:spPr bwMode="auto">
                          <a:xfrm>
                            <a:off x="-22" y="14621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069317700" name="Line 59"/>
                        <wps:cNvCnPr>
                          <a:cxnSpLocks noChangeShapeType="1"/>
                        </wps:cNvCnPr>
                        <wps:spPr bwMode="auto">
                          <a:xfrm>
                            <a:off x="-22" y="15436"/>
                            <a:ext cx="120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5433751" name="Line 60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95" y="15681"/>
                            <a:ext cx="244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19050798" name="Text Box 61"/>
                        <wps:cNvSpPr txBox="1">
                          <a:spLocks noChangeArrowheads="1"/>
                        </wps:cNvSpPr>
                        <wps:spPr bwMode="auto">
                          <a:xfrm>
                            <a:off x="338" y="15762"/>
                            <a:ext cx="600" cy="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5CDCF6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09518340" name="Line 62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338" y="16156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6107251" name="Text Box 63"/>
                        <wps:cNvSpPr txBox="1">
                          <a:spLocks noChangeArrowheads="1"/>
                        </wps:cNvSpPr>
                        <wps:spPr bwMode="auto">
                          <a:xfrm>
                            <a:off x="98" y="13969"/>
                            <a:ext cx="1200" cy="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832FD6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16CF15F6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8DDBBF" id="Group 80" o:spid="_x0000_s1039" style="position:absolute;left:0;text-align:left;margin-left:-1in;margin-top:6.6pt;width:1in;height:146.7pt;z-index:251650048" coordorigin="-22,13969" coordsize="1440,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">
                <v:line id="Line 58" o:spid="_x0000_s1040" style="position:absolute;visibility:visible;mso-wrap-style:square" from="-22,14621" to="1418,14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" strokeweight=".25pt">
                  <v:stroke startarrow="block" endarrow="block"/>
                </v:line>
                <v:line id="Line 59" o:spid="_x0000_s1041" style="position:absolute;visibility:visible;mso-wrap-style:square" from="-22,15436" to="1178,15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" strokeweight=".25pt"/>
                <v:line id="Line 60" o:spid="_x0000_s1042" style="position:absolute;rotation:-90;visibility:visible;mso-wrap-style:square" from="195,15681" to="2640,15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" strokeweight=".25pt"/>
                <v:shape id="Text Box 61" o:spid="_x0000_s1043" type="#_x0000_t202" style="position:absolute;left:338;top:15762;width:600;height: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" stroked="f">
                  <v:textbox style="layout-flow:vertical;mso-layout-flow-alt:bottom-to-top">
                    <w:txbxContent>
                      <w:p w14:paraId="665CDCF6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line id="Line 62" o:spid="_x0000_s1044" style="position:absolute;rotation:-90;visibility:visible;mso-wrap-style:square" from="338,16156" to="1778,16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">
                  <v:stroke startarrow="block" endarrow="block"/>
                </v:line>
                <v:shape id="Text Box 63" o:spid="_x0000_s1045" type="#_x0000_t202" style="position:absolute;left:98;top:13969;width:1200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" stroked="f">
                  <v:textbox>
                    <w:txbxContent>
                      <w:p w14:paraId="6F832FD6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16CF15F6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2096" behindDoc="0" locked="0" layoutInCell="1" allowOverlap="1" wp14:anchorId="79340C32" wp14:editId="79340D32">
                <wp:simplePos x="0" y="0"/>
                <wp:positionH relativeFrom="column">
                  <wp:posOffset>5715000</wp:posOffset>
                </wp:positionH>
                <wp:positionV relativeFrom="paragraph">
                  <wp:posOffset>83820</wp:posOffset>
                </wp:positionV>
                <wp:extent cx="914400" cy="1863090"/>
                <wp:effectExtent l="0" t="0" r="0" b="0"/>
                <wp:wrapNone/>
                <wp:docPr id="775908379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914400" cy="1863090"/>
                          <a:chOff x="10418" y="13969"/>
                          <a:chExt cx="1440" cy="2934"/>
                        </a:xfrm>
                      </wpg:grpSpPr>
                      <wps:wsp>
                        <wps:cNvPr id="588474111" name="Line 64"/>
                        <wps:cNvCnPr>
                          <a:cxnSpLocks noChangeShapeType="1"/>
                        </wps:cNvCnPr>
                        <wps:spPr bwMode="auto">
                          <a:xfrm>
                            <a:off x="10418" y="14621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06574479" name="Line 65"/>
                        <wps:cNvCnPr>
                          <a:cxnSpLocks noChangeShapeType="1"/>
                        </wps:cNvCnPr>
                        <wps:spPr bwMode="auto">
                          <a:xfrm>
                            <a:off x="10658" y="15436"/>
                            <a:ext cx="120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03318341" name="Text Box 67"/>
                        <wps:cNvSpPr txBox="1">
                          <a:spLocks noChangeArrowheads="1"/>
                        </wps:cNvSpPr>
                        <wps:spPr bwMode="auto">
                          <a:xfrm>
                            <a:off x="10418" y="15762"/>
                            <a:ext cx="600" cy="81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04D5E9E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93395807" name="Line 68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0178" y="16156"/>
                            <a:ext cx="1440" cy="0"/>
                          </a:xfrm>
                          <a:prstGeom prst="line">
                            <a:avLst/>
                          </a:prstGeom>
                          <a:noFill/>
                          <a:ln w="952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14635992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10538" y="13969"/>
                            <a:ext cx="1200" cy="489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432E4AC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1F7B7320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smartTag w:uri="urn:schemas-microsoft-com:office:smarttags" w:element="metricconverter">
                                <w:smartTagPr>
                                  <w:attr w:name="ProductID" w:val="2,5 cm"/>
                                </w:smartTagPr>
                                <w:r>
                                  <w:rPr>
                                    <w:sz w:val="20"/>
                                    <w:szCs w:val="20"/>
                                  </w:rPr>
                                  <w:t>2,5 cm</w:t>
                                </w:r>
                              </w:smartTag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53773807" name="Line 66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9195" y="15681"/>
                            <a:ext cx="2445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9340C32" id="Group 79" o:spid="_x0000_s1046" style="position:absolute;left:0;text-align:left;margin-left:450pt;margin-top:6.6pt;width:1in;height:146.7pt;z-index:251652096" coordorigin="10418,13969" coordsize="1440,29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">
                <v:line id="Line 64" o:spid="_x0000_s1047" style="position:absolute;visibility:visible;mso-wrap-style:square" from="10418,14621" to="11858,14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" strokeweight=".25pt">
                  <v:stroke startarrow="block" endarrow="block"/>
                </v:line>
                <v:line id="Line 65" o:spid="_x0000_s1048" style="position:absolute;visibility:visible;mso-wrap-style:square" from="10658,15436" to="11858,15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" strokeweight=".25pt"/>
                <v:shape id="Text Box 67" o:spid="_x0000_s1049" type="#_x0000_t202" style="position:absolute;left:10418;top:15762;width:600;height: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" stroked="f">
                  <v:textbox style="layout-flow:vertical;mso-layout-flow-alt:bottom-to-top">
                    <w:txbxContent>
                      <w:p w14:paraId="504D5E9E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line id="Line 68" o:spid="_x0000_s1050" style="position:absolute;rotation:-90;visibility:visible;mso-wrap-style:square" from="10178,16156" to="11618,161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">
                  <v:stroke startarrow="block" endarrow="block"/>
                </v:line>
                <v:shape id="Text Box 69" o:spid="_x0000_s1051" type="#_x0000_t202" style="position:absolute;left:10538;top:13969;width:1200;height:4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" stroked="f">
                  <v:textbox>
                    <w:txbxContent>
                      <w:p w14:paraId="3432E4AC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1F7B7320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smartTag w:uri="urn:schemas-microsoft-com:office:smarttags" w:element="metricconverter">
                          <w:smartTagPr>
                            <w:attr w:name="ProductID" w:val="2,5 cm"/>
                          </w:smartTagPr>
                          <w:r>
                            <w:rPr>
                              <w:sz w:val="20"/>
                              <w:szCs w:val="20"/>
                            </w:rPr>
                            <w:t>2,5 cm</w:t>
                          </w:r>
                        </w:smartTag>
                      </w:p>
                    </w:txbxContent>
                  </v:textbox>
                </v:shape>
                <v:line id="Line 66" o:spid="_x0000_s1052" style="position:absolute;rotation:-90;visibility:visible;mso-wrap-style:square" from="9195,15681" to="11640,156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" strokeweight=".25pt"/>
              </v:group>
            </w:pict>
          </mc:Fallback>
        </mc:AlternateContent>
      </w:r>
    </w:p>
    <w:p w14:paraId="32F5DDBC" w14:textId="77777777" w:rsidR="00E169A1" w:rsidRDefault="00E169A1">
      <w:pPr>
        <w:jc w:val="both"/>
      </w:pPr>
    </w:p>
    <w:p w14:paraId="1D484207" w14:textId="77777777" w:rsidR="00E169A1" w:rsidRDefault="00E169A1">
      <w:pPr>
        <w:jc w:val="both"/>
      </w:pPr>
    </w:p>
    <w:p w14:paraId="7819BA04" w14:textId="77777777" w:rsidR="00E169A1" w:rsidRDefault="00E169A1">
      <w:pPr>
        <w:jc w:val="center"/>
      </w:pPr>
      <w:r>
        <w:t>Warszawa, lipiec 20</w:t>
      </w:r>
      <w:r w:rsidR="002A0553">
        <w:t>20</w:t>
      </w:r>
    </w:p>
    <w:p w14:paraId="0E02237E" w14:textId="77777777" w:rsidR="00E169A1" w:rsidRDefault="00E169A1">
      <w:pPr>
        <w:jc w:val="center"/>
        <w:rPr>
          <w:spacing w:val="-3"/>
        </w:rPr>
      </w:pPr>
      <w:r>
        <w:rPr>
          <w:spacing w:val="-3"/>
        </w:rPr>
        <w:br w:type="page"/>
      </w:r>
    </w:p>
    <w:p w14:paraId="03184BF4" w14:textId="77777777" w:rsidR="00F5369C" w:rsidRDefault="00F5369C">
      <w:pPr>
        <w:jc w:val="center"/>
        <w:rPr>
          <w:spacing w:val="-3"/>
        </w:rPr>
      </w:pPr>
    </w:p>
    <w:p w14:paraId="56268570" w14:textId="77777777" w:rsidR="00F5369C" w:rsidRDefault="00F5369C">
      <w:pPr>
        <w:jc w:val="center"/>
      </w:pPr>
    </w:p>
    <w:p w14:paraId="1EDA0391" w14:textId="77777777" w:rsidR="00F5369C" w:rsidRPr="001B17F5" w:rsidRDefault="00F5369C" w:rsidP="00F5369C">
      <w:pPr>
        <w:pStyle w:val="Nagwek7"/>
        <w:rPr>
          <w:i/>
          <w:iCs/>
        </w:rPr>
      </w:pPr>
      <w:r w:rsidRPr="001B17F5">
        <w:rPr>
          <w:i/>
          <w:iCs/>
        </w:rPr>
        <w:t>Oświadczenia kierującego pracą</w:t>
      </w:r>
    </w:p>
    <w:p w14:paraId="2CC78F0B" w14:textId="77777777" w:rsidR="00F5369C" w:rsidRPr="001B17F5" w:rsidRDefault="00F5369C" w:rsidP="00F5369C">
      <w:pPr>
        <w:jc w:val="both"/>
      </w:pPr>
    </w:p>
    <w:p w14:paraId="7EC769C4" w14:textId="77777777" w:rsidR="00F5369C" w:rsidRPr="001B17F5" w:rsidRDefault="00F5369C" w:rsidP="00F5369C">
      <w:pPr>
        <w:jc w:val="both"/>
      </w:pPr>
      <w:r w:rsidRPr="001B17F5">
        <w:t>Oświadczam, że niniejsza praca została przygotowana pod moim kierunkiem i stwierdzam, że spełnia ona warunki do przedstawienia jej w postępowaniu o nadanie tytułu zawodowego.</w:t>
      </w:r>
    </w:p>
    <w:p w14:paraId="62C11DA5" w14:textId="77777777" w:rsidR="00F5369C" w:rsidRPr="001B17F5" w:rsidRDefault="00F5369C" w:rsidP="00F5369C">
      <w:pPr>
        <w:jc w:val="both"/>
      </w:pPr>
    </w:p>
    <w:p w14:paraId="259B23D4" w14:textId="77777777" w:rsidR="00F5369C" w:rsidRPr="001B17F5" w:rsidRDefault="00F5369C" w:rsidP="00F5369C">
      <w:pPr>
        <w:jc w:val="both"/>
      </w:pPr>
      <w:r w:rsidRPr="001B17F5">
        <w:t>Data</w:t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  <w:t>Podpis kierującego pracą</w:t>
      </w:r>
    </w:p>
    <w:p w14:paraId="4BBA412D" w14:textId="77777777" w:rsidR="00F5369C" w:rsidRPr="001B17F5" w:rsidRDefault="00F5369C" w:rsidP="00F5369C">
      <w:pPr>
        <w:jc w:val="both"/>
      </w:pPr>
    </w:p>
    <w:p w14:paraId="436327ED" w14:textId="77777777" w:rsidR="00F5369C" w:rsidRPr="001B17F5" w:rsidRDefault="00F5369C" w:rsidP="00F5369C">
      <w:pPr>
        <w:jc w:val="both"/>
        <w:rPr>
          <w:i/>
        </w:rPr>
      </w:pPr>
    </w:p>
    <w:p w14:paraId="4DFF7B00" w14:textId="77777777" w:rsidR="00F5369C" w:rsidRPr="001B17F5" w:rsidRDefault="00F5369C" w:rsidP="00F5369C">
      <w:pPr>
        <w:jc w:val="both"/>
      </w:pPr>
    </w:p>
    <w:p w14:paraId="5D1E88EA" w14:textId="77777777" w:rsidR="00F5369C" w:rsidRPr="001B17F5" w:rsidRDefault="00F5369C" w:rsidP="00F5369C">
      <w:pPr>
        <w:jc w:val="both"/>
      </w:pPr>
    </w:p>
    <w:p w14:paraId="777751A5" w14:textId="77777777" w:rsidR="00F5369C" w:rsidRPr="001B17F5" w:rsidRDefault="00F5369C" w:rsidP="00F5369C">
      <w:pPr>
        <w:jc w:val="both"/>
      </w:pPr>
    </w:p>
    <w:p w14:paraId="37842293" w14:textId="77777777" w:rsidR="00F5369C" w:rsidRPr="001B17F5" w:rsidRDefault="00F5369C" w:rsidP="00F5369C">
      <w:pPr>
        <w:pStyle w:val="Nagwek7"/>
        <w:rPr>
          <w:i/>
          <w:iCs/>
        </w:rPr>
      </w:pPr>
      <w:r w:rsidRPr="001B17F5">
        <w:rPr>
          <w:i/>
          <w:iCs/>
        </w:rPr>
        <w:t>Oświadczenie autora pracy**</w:t>
      </w:r>
    </w:p>
    <w:p w14:paraId="632F3026" w14:textId="77777777" w:rsidR="00F5369C" w:rsidRPr="001B17F5" w:rsidRDefault="00F5369C" w:rsidP="00F5369C">
      <w:pPr>
        <w:jc w:val="both"/>
      </w:pPr>
    </w:p>
    <w:p w14:paraId="24571E56" w14:textId="77777777" w:rsidR="00F5369C" w:rsidRPr="001B17F5" w:rsidRDefault="00F5369C" w:rsidP="00F5369C">
      <w:pPr>
        <w:jc w:val="both"/>
      </w:pPr>
      <w:r w:rsidRPr="001B17F5">
        <w:t>Świadom odpowiedzialności prawnej oświadczam, że niniejsza praca dyplomowa została napisana przeze mnie samodzielnie i nie zawiera treści uzyskanych w sposób niezgodny z obowiązującymi przepisami.</w:t>
      </w:r>
    </w:p>
    <w:p w14:paraId="3D339EBC" w14:textId="77777777" w:rsidR="00F5369C" w:rsidRPr="001B17F5" w:rsidRDefault="00F5369C" w:rsidP="00F5369C">
      <w:pPr>
        <w:jc w:val="both"/>
      </w:pPr>
    </w:p>
    <w:p w14:paraId="005D75CE" w14:textId="77777777" w:rsidR="00F5369C" w:rsidRPr="001B17F5" w:rsidRDefault="00F5369C" w:rsidP="00F5369C">
      <w:pPr>
        <w:jc w:val="both"/>
      </w:pPr>
      <w:r w:rsidRPr="001B17F5">
        <w:t>Oświadczam również, że przedstawiona praca nie była wcześniej przedmiotem procedur związanych z uzyskaniem tytułu zawodowego w wyższej uczelni.</w:t>
      </w:r>
    </w:p>
    <w:p w14:paraId="1C7D1BB5" w14:textId="77777777" w:rsidR="00F5369C" w:rsidRPr="001B17F5" w:rsidRDefault="00F5369C" w:rsidP="00F5369C">
      <w:pPr>
        <w:jc w:val="both"/>
      </w:pPr>
    </w:p>
    <w:p w14:paraId="069CA741" w14:textId="77777777" w:rsidR="00F5369C" w:rsidRPr="001B17F5" w:rsidRDefault="00F5369C" w:rsidP="00F5369C">
      <w:pPr>
        <w:jc w:val="both"/>
      </w:pPr>
      <w:r w:rsidRPr="001B17F5">
        <w:t>Oświadczam ponadto, że niniejsza wersja pracy jest identyczna z załączoną wersją elektroniczną.</w:t>
      </w:r>
    </w:p>
    <w:p w14:paraId="6263E758" w14:textId="77777777" w:rsidR="00F5369C" w:rsidRPr="001B17F5" w:rsidRDefault="00F5369C" w:rsidP="00F5369C">
      <w:pPr>
        <w:jc w:val="both"/>
      </w:pPr>
    </w:p>
    <w:p w14:paraId="2E008335" w14:textId="77777777" w:rsidR="00F5369C" w:rsidRPr="001B17F5" w:rsidRDefault="00F5369C" w:rsidP="00F5369C">
      <w:pPr>
        <w:jc w:val="both"/>
      </w:pPr>
    </w:p>
    <w:p w14:paraId="64B64864" w14:textId="77777777" w:rsidR="00F5369C" w:rsidRDefault="00F5369C" w:rsidP="00F5369C">
      <w:pPr>
        <w:jc w:val="both"/>
      </w:pPr>
      <w:r w:rsidRPr="001B17F5">
        <w:t>Data</w:t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</w:r>
      <w:r w:rsidRPr="001B17F5">
        <w:tab/>
        <w:t>Podpis autora pracy</w:t>
      </w:r>
    </w:p>
    <w:p w14:paraId="400410C0" w14:textId="77777777" w:rsidR="00F5369C" w:rsidRDefault="00F5369C" w:rsidP="00F5369C">
      <w:pPr>
        <w:jc w:val="both"/>
      </w:pPr>
    </w:p>
    <w:p w14:paraId="77036938" w14:textId="77777777" w:rsidR="00F5369C" w:rsidRDefault="00F5369C" w:rsidP="00F5369C">
      <w:pPr>
        <w:jc w:val="both"/>
      </w:pPr>
    </w:p>
    <w:p w14:paraId="58E87085" w14:textId="77777777" w:rsidR="00F5369C" w:rsidRDefault="00F5369C" w:rsidP="00F5369C">
      <w:pPr>
        <w:jc w:val="both"/>
      </w:pPr>
    </w:p>
    <w:p w14:paraId="68317CCD" w14:textId="77777777" w:rsidR="00F5369C" w:rsidRDefault="00F5369C" w:rsidP="00F5369C">
      <w:pPr>
        <w:jc w:val="both"/>
      </w:pPr>
    </w:p>
    <w:p w14:paraId="4D8DA02F" w14:textId="77777777" w:rsidR="00F5369C" w:rsidRDefault="00F5369C" w:rsidP="00F5369C">
      <w:pPr>
        <w:jc w:val="both"/>
      </w:pPr>
    </w:p>
    <w:p w14:paraId="4D471180" w14:textId="77777777" w:rsidR="00F5369C" w:rsidRDefault="00F5369C" w:rsidP="00F5369C">
      <w:pPr>
        <w:jc w:val="both"/>
      </w:pPr>
    </w:p>
    <w:p w14:paraId="3A7740F4" w14:textId="77777777" w:rsidR="00F5369C" w:rsidRPr="001B17F5" w:rsidRDefault="00F5369C" w:rsidP="00F5369C">
      <w:pPr>
        <w:jc w:val="both"/>
      </w:pPr>
    </w:p>
    <w:p w14:paraId="0C03A83C" w14:textId="77777777" w:rsidR="00F5369C" w:rsidRPr="001B17F5" w:rsidRDefault="00F5369C" w:rsidP="00F5369C"/>
    <w:p w14:paraId="36F0BD0C" w14:textId="77777777" w:rsidR="00F5369C" w:rsidRDefault="00F5369C" w:rsidP="00F5369C">
      <w:pPr>
        <w:jc w:val="both"/>
        <w:rPr>
          <w:i/>
        </w:rPr>
      </w:pPr>
    </w:p>
    <w:p w14:paraId="00B31042" w14:textId="77777777" w:rsidR="008574D7" w:rsidRDefault="008574D7" w:rsidP="00F5369C">
      <w:pPr>
        <w:jc w:val="both"/>
        <w:rPr>
          <w:i/>
        </w:rPr>
      </w:pPr>
    </w:p>
    <w:p w14:paraId="7A083720" w14:textId="77777777" w:rsidR="008574D7" w:rsidRDefault="008574D7" w:rsidP="00F5369C">
      <w:pPr>
        <w:jc w:val="both"/>
        <w:rPr>
          <w:i/>
        </w:rPr>
      </w:pPr>
    </w:p>
    <w:p w14:paraId="7BDCA6E7" w14:textId="77777777" w:rsidR="008574D7" w:rsidRDefault="008574D7" w:rsidP="00F5369C">
      <w:pPr>
        <w:jc w:val="both"/>
        <w:rPr>
          <w:i/>
        </w:rPr>
      </w:pPr>
    </w:p>
    <w:p w14:paraId="0AE97241" w14:textId="77777777" w:rsidR="008574D7" w:rsidRDefault="008574D7" w:rsidP="00F5369C">
      <w:pPr>
        <w:jc w:val="both"/>
      </w:pPr>
    </w:p>
    <w:p w14:paraId="4C9145AF" w14:textId="77777777" w:rsidR="00F5369C" w:rsidRDefault="00F5369C" w:rsidP="00F5369C">
      <w:pPr>
        <w:jc w:val="both"/>
      </w:pPr>
    </w:p>
    <w:p w14:paraId="7C2B199F" w14:textId="77777777" w:rsidR="00F5369C" w:rsidRDefault="00F5369C" w:rsidP="00F5369C">
      <w:pPr>
        <w:jc w:val="both"/>
      </w:pPr>
    </w:p>
    <w:p w14:paraId="1C82DACE" w14:textId="77777777" w:rsidR="00F5369C" w:rsidRDefault="00F5369C" w:rsidP="00F5369C">
      <w:pPr>
        <w:jc w:val="both"/>
      </w:pPr>
    </w:p>
    <w:p w14:paraId="6310D5FE" w14:textId="77777777" w:rsidR="00F5369C" w:rsidRDefault="00F5369C" w:rsidP="00F5369C">
      <w:pPr>
        <w:jc w:val="both"/>
      </w:pPr>
    </w:p>
    <w:p w14:paraId="17EE6437" w14:textId="77777777" w:rsidR="00F5369C" w:rsidRDefault="00F5369C" w:rsidP="00F5369C">
      <w:pPr>
        <w:jc w:val="both"/>
      </w:pPr>
    </w:p>
    <w:p w14:paraId="2F875DE2" w14:textId="77777777" w:rsidR="00F5369C" w:rsidRDefault="00F5369C" w:rsidP="00F5369C">
      <w:pPr>
        <w:jc w:val="both"/>
      </w:pPr>
    </w:p>
    <w:p w14:paraId="77298103" w14:textId="77777777" w:rsidR="00F5369C" w:rsidRDefault="00F5369C" w:rsidP="00F5369C">
      <w:pPr>
        <w:jc w:val="both"/>
      </w:pPr>
    </w:p>
    <w:p w14:paraId="0E474F19" w14:textId="77777777" w:rsidR="00E169A1" w:rsidRDefault="00E169A1">
      <w:pPr>
        <w:pStyle w:val="Nagwek1"/>
      </w:pPr>
      <w:r>
        <w:lastRenderedPageBreak/>
        <w:t>Streszczenie</w:t>
      </w:r>
    </w:p>
    <w:p w14:paraId="60B2210F" w14:textId="77777777" w:rsidR="00E169A1" w:rsidRDefault="00E169A1">
      <w:pPr>
        <w:jc w:val="center"/>
      </w:pPr>
    </w:p>
    <w:p w14:paraId="2CAB3862" w14:textId="77777777" w:rsidR="00E169A1" w:rsidRDefault="00E169A1">
      <w:pPr>
        <w:jc w:val="both"/>
        <w:rPr>
          <w:i/>
        </w:rPr>
      </w:pPr>
      <w:r>
        <w:t>Praca dotyczy/obejmuje/podejmuje problematykę...*)</w:t>
      </w:r>
      <w:r>
        <w:rPr>
          <w:i/>
        </w:rPr>
        <w:t xml:space="preserve"> &lt;tekst wyjustowany, bez tabulacji, zawierający nie więcej niż 800 znaków ze spacjami. Nie podawać celu ani tematu pracy&gt;</w:t>
      </w:r>
    </w:p>
    <w:p w14:paraId="3F9ECBB6" w14:textId="77777777" w:rsidR="00E169A1" w:rsidRDefault="00E169A1">
      <w:pPr>
        <w:jc w:val="both"/>
      </w:pPr>
    </w:p>
    <w:p w14:paraId="49F9E33A" w14:textId="77777777" w:rsidR="00E169A1" w:rsidRDefault="00E169A1">
      <w:pPr>
        <w:jc w:val="both"/>
      </w:pPr>
    </w:p>
    <w:p w14:paraId="128F074F" w14:textId="77777777" w:rsidR="00E169A1" w:rsidRDefault="00E169A1">
      <w:pPr>
        <w:jc w:val="center"/>
      </w:pPr>
    </w:p>
    <w:p w14:paraId="14181002" w14:textId="77777777" w:rsidR="00E169A1" w:rsidRDefault="00E169A1">
      <w:pPr>
        <w:jc w:val="both"/>
      </w:pPr>
    </w:p>
    <w:p w14:paraId="7A2AD9F1" w14:textId="77777777" w:rsidR="00E169A1" w:rsidRDefault="00E169A1">
      <w:pPr>
        <w:pStyle w:val="Nagwek1"/>
      </w:pPr>
      <w:r>
        <w:t>Słowa kluczowe</w:t>
      </w:r>
    </w:p>
    <w:p w14:paraId="58F7DBC0" w14:textId="77777777" w:rsidR="00E169A1" w:rsidRDefault="00E169A1">
      <w:pPr>
        <w:jc w:val="center"/>
      </w:pPr>
    </w:p>
    <w:p w14:paraId="37B62F7D" w14:textId="77777777" w:rsidR="00E169A1" w:rsidRDefault="00E169A1">
      <w:pPr>
        <w:pStyle w:val="Tekstpodstawowy"/>
        <w:jc w:val="center"/>
      </w:pPr>
      <w:r>
        <w:t>&lt;</w:t>
      </w:r>
      <w:r>
        <w:rPr>
          <w:i/>
        </w:rPr>
        <w:t>wyśrodkowane, oddzielone przecinkami,  pisane małymi literami -  z wyjątkiem nazw własnych, obejmujące określenia związane z pracą - głównie z tytułu i streszczenia pracy, łączna ilość wyrazów nie więcej niż 10</w:t>
      </w:r>
      <w:r>
        <w:t>&gt;</w:t>
      </w:r>
    </w:p>
    <w:p w14:paraId="6348A6F9" w14:textId="77777777" w:rsidR="00E169A1" w:rsidRDefault="00E169A1">
      <w:pPr>
        <w:jc w:val="center"/>
      </w:pPr>
    </w:p>
    <w:p w14:paraId="753A931E" w14:textId="77777777" w:rsidR="00E169A1" w:rsidRDefault="00E169A1">
      <w:pPr>
        <w:jc w:val="center"/>
      </w:pPr>
    </w:p>
    <w:p w14:paraId="632ADEFB" w14:textId="77777777" w:rsidR="00E169A1" w:rsidRDefault="00E169A1">
      <w:pPr>
        <w:jc w:val="center"/>
      </w:pPr>
    </w:p>
    <w:p w14:paraId="7EB93166" w14:textId="77777777" w:rsidR="00E169A1" w:rsidRDefault="00E169A1">
      <w:pPr>
        <w:jc w:val="center"/>
      </w:pPr>
    </w:p>
    <w:p w14:paraId="21A91DAD" w14:textId="77777777" w:rsidR="00E169A1" w:rsidRDefault="00E169A1">
      <w:pPr>
        <w:jc w:val="center"/>
      </w:pPr>
      <w:r>
        <w:rPr>
          <w:b/>
        </w:rPr>
        <w:t>Dziedzina pracy (kody wg programu Erasmus)</w:t>
      </w:r>
    </w:p>
    <w:p w14:paraId="6FE446FE" w14:textId="77777777" w:rsidR="00E169A1" w:rsidRDefault="00E169A1">
      <w:pPr>
        <w:jc w:val="center"/>
      </w:pPr>
    </w:p>
    <w:p w14:paraId="2384739D" w14:textId="77777777" w:rsidR="00E169A1" w:rsidRDefault="00E169A1">
      <w:pPr>
        <w:jc w:val="center"/>
      </w:pPr>
      <w:r>
        <w:t>Ekonomia (14300)</w:t>
      </w:r>
    </w:p>
    <w:p w14:paraId="2B5412E5" w14:textId="77777777" w:rsidR="00E169A1" w:rsidRDefault="00E169A1">
      <w:pPr>
        <w:jc w:val="center"/>
      </w:pPr>
    </w:p>
    <w:p w14:paraId="5365B242" w14:textId="77777777" w:rsidR="00E169A1" w:rsidRDefault="00E169A1">
      <w:pPr>
        <w:jc w:val="center"/>
      </w:pPr>
    </w:p>
    <w:p w14:paraId="7F746A5C" w14:textId="77777777" w:rsidR="00E169A1" w:rsidRDefault="00E169A1">
      <w:pPr>
        <w:jc w:val="center"/>
      </w:pPr>
    </w:p>
    <w:p w14:paraId="30214A34" w14:textId="77777777" w:rsidR="00E169A1" w:rsidRDefault="00E169A1">
      <w:pPr>
        <w:jc w:val="center"/>
      </w:pPr>
    </w:p>
    <w:p w14:paraId="08286D42" w14:textId="77777777" w:rsidR="00E169A1" w:rsidRDefault="00E169A1">
      <w:pPr>
        <w:pStyle w:val="Nagwek1"/>
      </w:pPr>
      <w:r>
        <w:t>Klasyfikacja tematyczna</w:t>
      </w:r>
    </w:p>
    <w:p w14:paraId="11F43194" w14:textId="77777777" w:rsidR="00E169A1" w:rsidRDefault="00E169A1">
      <w:pPr>
        <w:jc w:val="center"/>
      </w:pPr>
    </w:p>
    <w:p w14:paraId="601EC1DF" w14:textId="77777777" w:rsidR="00E169A1" w:rsidRDefault="00E169A1">
      <w:pPr>
        <w:suppressAutoHyphens/>
        <w:ind w:left="709" w:hanging="709"/>
        <w:jc w:val="center"/>
        <w:rPr>
          <w:i/>
        </w:rPr>
      </w:pPr>
      <w:r>
        <w:rPr>
          <w:i/>
        </w:rPr>
        <w:t>&lt;Jeśli nie jest znana nie wpisywać nic pod tym tytułem&gt;</w:t>
      </w:r>
    </w:p>
    <w:p w14:paraId="17007051" w14:textId="77777777" w:rsidR="006F624D" w:rsidRDefault="006F624D" w:rsidP="006F624D">
      <w:pPr>
        <w:pStyle w:val="Nagwek1"/>
      </w:pPr>
    </w:p>
    <w:p w14:paraId="06E180E9" w14:textId="77777777" w:rsidR="006F624D" w:rsidRDefault="006F624D" w:rsidP="006F624D">
      <w:pPr>
        <w:pStyle w:val="Nagwek1"/>
      </w:pPr>
    </w:p>
    <w:p w14:paraId="141B27F0" w14:textId="77777777" w:rsidR="006F624D" w:rsidRDefault="006F624D" w:rsidP="006F624D">
      <w:pPr>
        <w:pStyle w:val="Nagwek1"/>
      </w:pPr>
    </w:p>
    <w:p w14:paraId="70D7EBFD" w14:textId="77777777" w:rsidR="006F624D" w:rsidRDefault="006F624D" w:rsidP="006F624D">
      <w:pPr>
        <w:pStyle w:val="Nagwek1"/>
      </w:pPr>
    </w:p>
    <w:p w14:paraId="268545E4" w14:textId="77777777" w:rsidR="006F624D" w:rsidRDefault="006F624D" w:rsidP="006F624D">
      <w:pPr>
        <w:pStyle w:val="Nagwek1"/>
      </w:pPr>
      <w:r w:rsidRPr="00D35923">
        <w:t>Tytuł pracy w języku angielskim</w:t>
      </w:r>
    </w:p>
    <w:p w14:paraId="61D714C4" w14:textId="77777777" w:rsidR="006F624D" w:rsidRPr="006B6BED" w:rsidRDefault="006F624D" w:rsidP="006F624D">
      <w:pPr>
        <w:pStyle w:val="Nagwek1"/>
        <w:rPr>
          <w:b w:val="0"/>
        </w:rPr>
      </w:pPr>
    </w:p>
    <w:p w14:paraId="13449459" w14:textId="77777777" w:rsidR="006F624D" w:rsidRPr="00D35923" w:rsidRDefault="006F624D" w:rsidP="006F624D">
      <w:pPr>
        <w:suppressAutoHyphens/>
        <w:ind w:left="709" w:hanging="709"/>
        <w:jc w:val="center"/>
        <w:rPr>
          <w:i/>
          <w:noProof/>
        </w:rPr>
      </w:pPr>
      <w:r w:rsidRPr="00D35923">
        <w:rPr>
          <w:i/>
          <w:noProof/>
        </w:rPr>
        <w:t>&lt;Tytuł pracy w tłumaczeniu na język angielski&gt;</w:t>
      </w:r>
    </w:p>
    <w:p w14:paraId="48FBD873" w14:textId="77777777" w:rsidR="006F624D" w:rsidRDefault="006F624D">
      <w:pPr>
        <w:suppressAutoHyphens/>
        <w:ind w:left="709" w:hanging="709"/>
        <w:jc w:val="center"/>
        <w:rPr>
          <w:i/>
        </w:rPr>
      </w:pPr>
    </w:p>
    <w:p w14:paraId="00AB7D83" w14:textId="77777777" w:rsidR="00E169A1" w:rsidRDefault="00E169A1">
      <w:pPr>
        <w:ind w:left="360" w:hanging="360"/>
        <w:jc w:val="center"/>
        <w:rPr>
          <w:spacing w:val="-3"/>
        </w:rPr>
      </w:pPr>
    </w:p>
    <w:p w14:paraId="4DFAB3E0" w14:textId="77777777" w:rsidR="00E169A1" w:rsidRDefault="00E169A1">
      <w:pPr>
        <w:ind w:left="360"/>
        <w:jc w:val="center"/>
        <w:rPr>
          <w:spacing w:val="-3"/>
        </w:rPr>
      </w:pPr>
    </w:p>
    <w:p w14:paraId="25D37570" w14:textId="77777777" w:rsidR="00E169A1" w:rsidRDefault="00E169A1">
      <w:pPr>
        <w:pStyle w:val="Nagwek1"/>
      </w:pPr>
      <w:r>
        <w:rPr>
          <w:spacing w:val="-3"/>
        </w:rPr>
        <w:br w:type="page"/>
      </w:r>
      <w:r>
        <w:lastRenderedPageBreak/>
        <w:t>SPIS TREŚCI</w:t>
      </w:r>
    </w:p>
    <w:p w14:paraId="3C4D1F8E" w14:textId="77777777" w:rsidR="00E169A1" w:rsidRDefault="00E169A1"/>
    <w:p w14:paraId="75C06A91" w14:textId="77777777" w:rsidR="00E169A1" w:rsidRDefault="00E169A1"/>
    <w:tbl>
      <w:tblPr>
        <w:tblW w:w="0" w:type="auto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738"/>
        <w:gridCol w:w="473"/>
      </w:tblGrid>
      <w:tr w:rsidR="00E169A1" w14:paraId="61AD0A6E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71C530A9" w14:textId="6A14EB49" w:rsidR="00E169A1" w:rsidRDefault="008574D7">
            <w:pPr>
              <w:rPr>
                <w:caps/>
              </w:rPr>
            </w:pPr>
            <w:r>
              <w:rPr>
                <w:b/>
                <w:caps/>
              </w:rPr>
              <w:t>Introduction</w:t>
            </w:r>
            <w:r w:rsidR="00E169A1">
              <w:rPr>
                <w:caps/>
              </w:rPr>
              <w:t>.................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34E8CA7E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4</w:t>
            </w:r>
          </w:p>
        </w:tc>
      </w:tr>
      <w:tr w:rsidR="00E169A1" w14:paraId="03D2C362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467602D0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3856D222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  <w:r>
              <w:rPr>
                <w:caps/>
              </w:rPr>
              <w:t>ROZDZIAŁ I. &lt;</w:t>
            </w:r>
            <w:r>
              <w:t>Tytuł rozdziału</w:t>
            </w:r>
            <w:r>
              <w:rPr>
                <w:caps/>
              </w:rPr>
              <w:t>&gt;.........................................................................................</w:t>
            </w:r>
          </w:p>
        </w:tc>
        <w:tc>
          <w:tcPr>
            <w:tcW w:w="473" w:type="dxa"/>
          </w:tcPr>
          <w:p w14:paraId="75C843C1" w14:textId="77777777" w:rsidR="00E169A1" w:rsidRDefault="00E169A1">
            <w:pPr>
              <w:jc w:val="right"/>
              <w:rPr>
                <w:caps/>
              </w:rPr>
            </w:pPr>
          </w:p>
          <w:p w14:paraId="1EDC486A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</w:t>
            </w:r>
          </w:p>
        </w:tc>
      </w:tr>
      <w:tr w:rsidR="00E169A1" w14:paraId="2505B891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479E34E8" w14:textId="77777777" w:rsidR="00E169A1" w:rsidRDefault="00E169A1">
            <w:pPr>
              <w:rPr>
                <w:caps/>
              </w:rPr>
            </w:pPr>
          </w:p>
          <w:p w14:paraId="1B608BDD" w14:textId="77777777" w:rsidR="00E169A1" w:rsidRDefault="00E169A1">
            <w:pPr>
              <w:rPr>
                <w:caps/>
              </w:rPr>
            </w:pPr>
            <w:r>
              <w:t xml:space="preserve">1.1. &lt;Podtytuł&gt; </w:t>
            </w:r>
            <w:r>
              <w:rPr>
                <w:caps/>
              </w:rPr>
              <w:t xml:space="preserve">..................................................................................................................... </w:t>
            </w:r>
          </w:p>
        </w:tc>
        <w:tc>
          <w:tcPr>
            <w:tcW w:w="473" w:type="dxa"/>
          </w:tcPr>
          <w:p w14:paraId="61E2601F" w14:textId="77777777" w:rsidR="00E169A1" w:rsidRDefault="00E169A1">
            <w:pPr>
              <w:jc w:val="right"/>
              <w:rPr>
                <w:caps/>
              </w:rPr>
            </w:pPr>
          </w:p>
          <w:p w14:paraId="448E6000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</w:t>
            </w:r>
          </w:p>
        </w:tc>
      </w:tr>
      <w:tr w:rsidR="00E169A1" w14:paraId="109D815B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678660F9" w14:textId="77777777" w:rsidR="00E169A1" w:rsidRDefault="00E169A1">
            <w:pPr>
              <w:tabs>
                <w:tab w:val="left" w:pos="840"/>
              </w:tabs>
              <w:ind w:left="240"/>
              <w:rPr>
                <w:caps/>
              </w:rPr>
            </w:pPr>
            <w:r>
              <w:t>1.1.1. &lt;Podtytuł&gt;</w:t>
            </w:r>
            <w:r>
              <w:rPr>
                <w:caps/>
              </w:rPr>
              <w:t>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2943298B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</w:t>
            </w:r>
          </w:p>
        </w:tc>
      </w:tr>
      <w:tr w:rsidR="00E169A1" w14:paraId="24B31B9E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05783AF5" w14:textId="77777777" w:rsidR="00E169A1" w:rsidRDefault="00E169A1">
            <w:pPr>
              <w:tabs>
                <w:tab w:val="left" w:pos="840"/>
              </w:tabs>
              <w:ind w:left="240"/>
              <w:rPr>
                <w:caps/>
              </w:rPr>
            </w:pPr>
            <w:r>
              <w:t>1.1.2. &lt;Podtytuł&gt;</w:t>
            </w:r>
            <w:r>
              <w:rPr>
                <w:caps/>
              </w:rPr>
              <w:t>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707A73A3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9</w:t>
            </w:r>
          </w:p>
        </w:tc>
      </w:tr>
      <w:tr w:rsidR="00E169A1" w14:paraId="03262694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0637495B" w14:textId="77777777" w:rsidR="00E169A1" w:rsidRDefault="00E169A1">
            <w:pPr>
              <w:tabs>
                <w:tab w:val="left" w:pos="840"/>
              </w:tabs>
              <w:ind w:left="240"/>
              <w:rPr>
                <w:caps/>
              </w:rPr>
            </w:pPr>
            <w:r>
              <w:t>1.1.3. &lt;Podtytuł&gt;.</w:t>
            </w:r>
            <w:r>
              <w:rPr>
                <w:caps/>
              </w:rPr>
              <w:t>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1205CA14" w14:textId="77777777" w:rsidR="00E169A1" w:rsidRDefault="00E169A1">
            <w:pPr>
              <w:ind w:left="540" w:hanging="540"/>
              <w:jc w:val="right"/>
              <w:rPr>
                <w:caps/>
              </w:rPr>
            </w:pPr>
            <w:r>
              <w:rPr>
                <w:caps/>
              </w:rPr>
              <w:t>12</w:t>
            </w:r>
          </w:p>
        </w:tc>
      </w:tr>
      <w:tr w:rsidR="00E169A1" w14:paraId="237FE112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69A2AFEA" w14:textId="77777777" w:rsidR="00E169A1" w:rsidRDefault="00E169A1">
            <w:pPr>
              <w:rPr>
                <w:caps/>
              </w:rPr>
            </w:pPr>
          </w:p>
          <w:p w14:paraId="21438E09" w14:textId="77777777" w:rsidR="00E169A1" w:rsidRDefault="00E169A1">
            <w:pPr>
              <w:rPr>
                <w:caps/>
              </w:rPr>
            </w:pPr>
            <w:r>
              <w:t>1.2. &lt; Podtytuł&gt;........</w:t>
            </w:r>
            <w:r>
              <w:rPr>
                <w:caps/>
              </w:rPr>
              <w:t xml:space="preserve">............................................................................................................. </w:t>
            </w:r>
          </w:p>
        </w:tc>
        <w:tc>
          <w:tcPr>
            <w:tcW w:w="473" w:type="dxa"/>
          </w:tcPr>
          <w:p w14:paraId="37ACBA93" w14:textId="77777777" w:rsidR="00E169A1" w:rsidRDefault="00E169A1">
            <w:pPr>
              <w:jc w:val="right"/>
              <w:rPr>
                <w:caps/>
              </w:rPr>
            </w:pPr>
          </w:p>
          <w:p w14:paraId="787E61EE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16</w:t>
            </w:r>
          </w:p>
        </w:tc>
      </w:tr>
      <w:tr w:rsidR="00E169A1" w14:paraId="29D26A1F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7BEA41E2" w14:textId="77777777" w:rsidR="00E169A1" w:rsidRDefault="00E169A1">
            <w:pPr>
              <w:ind w:left="240"/>
              <w:rPr>
                <w:caps/>
              </w:rPr>
            </w:pPr>
            <w:r>
              <w:t xml:space="preserve">1.2.1. &lt;Podtytuł&gt; </w:t>
            </w:r>
            <w:r>
              <w:rPr>
                <w:caps/>
              </w:rPr>
              <w:t>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64EE6CD7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16</w:t>
            </w:r>
          </w:p>
        </w:tc>
      </w:tr>
      <w:tr w:rsidR="00E169A1" w14:paraId="62B99D91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083DDDF7" w14:textId="77777777" w:rsidR="00E169A1" w:rsidRDefault="00E169A1">
            <w:pPr>
              <w:ind w:left="240"/>
              <w:rPr>
                <w:caps/>
              </w:rPr>
            </w:pPr>
            <w:r>
              <w:t xml:space="preserve">1.2.2. &lt;Podtytuł&gt; </w:t>
            </w:r>
            <w:r>
              <w:rPr>
                <w:caps/>
              </w:rPr>
              <w:t>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4878F0C5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25</w:t>
            </w:r>
          </w:p>
        </w:tc>
      </w:tr>
      <w:tr w:rsidR="00E169A1" w14:paraId="3DE57EF4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05DEA204" w14:textId="77777777" w:rsidR="00E169A1" w:rsidRDefault="00E169A1">
            <w:pPr>
              <w:ind w:left="240"/>
              <w:rPr>
                <w:caps/>
              </w:rPr>
            </w:pPr>
            <w:r>
              <w:t>1.2.3. &lt;Podtytuł&gt; .</w:t>
            </w:r>
            <w:r>
              <w:rPr>
                <w:caps/>
              </w:rPr>
              <w:t>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48FA1ADD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26</w:t>
            </w:r>
          </w:p>
        </w:tc>
      </w:tr>
      <w:tr w:rsidR="00E169A1" w14:paraId="057B5CA0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28443B59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</w:p>
          <w:p w14:paraId="5CA57D9A" w14:textId="77777777" w:rsidR="00E169A1" w:rsidRDefault="00E169A1">
            <w:pPr>
              <w:pStyle w:val="Stopka"/>
              <w:tabs>
                <w:tab w:val="clear" w:pos="4703"/>
                <w:tab w:val="clear" w:pos="9406"/>
              </w:tabs>
              <w:rPr>
                <w:caps/>
              </w:rPr>
            </w:pPr>
            <w:r>
              <w:rPr>
                <w:caps/>
              </w:rPr>
              <w:t>ROZDZIAŁ II. &lt;</w:t>
            </w:r>
            <w:r>
              <w:t>Tytuł rozdziału</w:t>
            </w:r>
            <w:r>
              <w:rPr>
                <w:caps/>
              </w:rPr>
              <w:t>&gt;........................................................................................</w:t>
            </w:r>
          </w:p>
        </w:tc>
        <w:tc>
          <w:tcPr>
            <w:tcW w:w="473" w:type="dxa"/>
          </w:tcPr>
          <w:p w14:paraId="53D06698" w14:textId="77777777" w:rsidR="00E169A1" w:rsidRDefault="00E169A1">
            <w:pPr>
              <w:jc w:val="right"/>
              <w:rPr>
                <w:caps/>
              </w:rPr>
            </w:pPr>
          </w:p>
          <w:p w14:paraId="7CFCB366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35</w:t>
            </w:r>
          </w:p>
        </w:tc>
      </w:tr>
      <w:tr w:rsidR="00E169A1" w14:paraId="783DB989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689D104F" w14:textId="77777777" w:rsidR="00E169A1" w:rsidRDefault="00E169A1">
            <w:pPr>
              <w:rPr>
                <w:caps/>
              </w:rPr>
            </w:pPr>
          </w:p>
          <w:p w14:paraId="6C878AA7" w14:textId="77777777" w:rsidR="00E169A1" w:rsidRDefault="00E169A1">
            <w:pPr>
              <w:tabs>
                <w:tab w:val="num" w:pos="600"/>
              </w:tabs>
              <w:rPr>
                <w:caps/>
              </w:rPr>
            </w:pPr>
            <w:r>
              <w:t>2.1. &lt;Podtytuł&gt;.............</w:t>
            </w:r>
            <w:r>
              <w:rPr>
                <w:caps/>
              </w:rPr>
              <w:t xml:space="preserve">......................................................................................................... </w:t>
            </w:r>
          </w:p>
        </w:tc>
        <w:tc>
          <w:tcPr>
            <w:tcW w:w="473" w:type="dxa"/>
          </w:tcPr>
          <w:p w14:paraId="26DF0E59" w14:textId="77777777" w:rsidR="00E169A1" w:rsidRDefault="00E169A1">
            <w:pPr>
              <w:jc w:val="right"/>
              <w:rPr>
                <w:caps/>
              </w:rPr>
            </w:pPr>
          </w:p>
          <w:p w14:paraId="5636328A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35</w:t>
            </w:r>
          </w:p>
        </w:tc>
      </w:tr>
      <w:tr w:rsidR="00E169A1" w14:paraId="0BC5C1E4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7303C210" w14:textId="77777777" w:rsidR="00E169A1" w:rsidRDefault="00E169A1">
            <w:pPr>
              <w:ind w:left="240"/>
              <w:rPr>
                <w:caps/>
              </w:rPr>
            </w:pPr>
            <w:r>
              <w:t xml:space="preserve">2.1.1. &lt;Podtytuł&gt; </w:t>
            </w:r>
            <w:r>
              <w:rPr>
                <w:caps/>
              </w:rPr>
              <w:t>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7238E568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35</w:t>
            </w:r>
          </w:p>
        </w:tc>
      </w:tr>
      <w:tr w:rsidR="00E169A1" w14:paraId="74341A9F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3CAC0C17" w14:textId="77777777" w:rsidR="00E169A1" w:rsidRDefault="00E169A1">
            <w:pPr>
              <w:ind w:left="240"/>
              <w:rPr>
                <w:caps/>
              </w:rPr>
            </w:pPr>
            <w:r>
              <w:t>2.1.2. &lt;Podtytuł&gt; ......</w:t>
            </w:r>
            <w:r>
              <w:rPr>
                <w:caps/>
              </w:rPr>
              <w:t>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2F58940A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48</w:t>
            </w:r>
          </w:p>
        </w:tc>
      </w:tr>
      <w:tr w:rsidR="00E169A1" w14:paraId="4B9F6F42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0DEE418C" w14:textId="77777777" w:rsidR="00E169A1" w:rsidRDefault="00E169A1">
            <w:pPr>
              <w:ind w:left="240"/>
              <w:rPr>
                <w:caps/>
              </w:rPr>
            </w:pPr>
            <w:r>
              <w:t>2.1.3. &lt;Podtytuł</w:t>
            </w:r>
            <w:r>
              <w:rPr>
                <w:caps/>
              </w:rPr>
              <w:t>&gt; 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08554E09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52</w:t>
            </w:r>
          </w:p>
        </w:tc>
      </w:tr>
      <w:tr w:rsidR="00E169A1" w14:paraId="43F64934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3E7C1576" w14:textId="77777777" w:rsidR="00E169A1" w:rsidRDefault="00E169A1">
            <w:pPr>
              <w:rPr>
                <w:caps/>
              </w:rPr>
            </w:pPr>
          </w:p>
          <w:p w14:paraId="39502B95" w14:textId="77777777" w:rsidR="00E169A1" w:rsidRDefault="00E169A1">
            <w:pPr>
              <w:tabs>
                <w:tab w:val="num" w:pos="600"/>
              </w:tabs>
              <w:rPr>
                <w:caps/>
              </w:rPr>
            </w:pPr>
            <w:r>
              <w:t>2.2. &lt;Podtytuł&gt; ....</w:t>
            </w:r>
            <w:r>
              <w:rPr>
                <w:caps/>
              </w:rPr>
              <w:t xml:space="preserve">................................................................................................................. </w:t>
            </w:r>
          </w:p>
        </w:tc>
        <w:tc>
          <w:tcPr>
            <w:tcW w:w="473" w:type="dxa"/>
          </w:tcPr>
          <w:p w14:paraId="53A4B331" w14:textId="77777777" w:rsidR="00E169A1" w:rsidRDefault="00E169A1">
            <w:pPr>
              <w:jc w:val="right"/>
              <w:rPr>
                <w:caps/>
              </w:rPr>
            </w:pPr>
          </w:p>
          <w:p w14:paraId="707B4440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58</w:t>
            </w:r>
          </w:p>
        </w:tc>
      </w:tr>
      <w:tr w:rsidR="00E169A1" w14:paraId="40E058AC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5A6336C4" w14:textId="77777777" w:rsidR="00E169A1" w:rsidRDefault="00E169A1">
            <w:pPr>
              <w:ind w:left="240"/>
              <w:rPr>
                <w:caps/>
              </w:rPr>
            </w:pPr>
            <w:r>
              <w:t>2.2.1. &lt;Podtytuł&gt; ..........</w:t>
            </w:r>
            <w:r>
              <w:rPr>
                <w:caps/>
              </w:rPr>
              <w:t>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2B38E61B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60</w:t>
            </w:r>
          </w:p>
        </w:tc>
      </w:tr>
      <w:tr w:rsidR="00E169A1" w14:paraId="6B6A64EB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79B6A788" w14:textId="77777777" w:rsidR="00E169A1" w:rsidRDefault="00E169A1">
            <w:pPr>
              <w:ind w:left="240"/>
              <w:rPr>
                <w:caps/>
              </w:rPr>
            </w:pPr>
            <w:r>
              <w:t>2.2.2. &lt;Podtytuł&gt; ......</w:t>
            </w:r>
            <w:r>
              <w:rPr>
                <w:caps/>
              </w:rPr>
              <w:t>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6F45FF92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65</w:t>
            </w:r>
          </w:p>
        </w:tc>
      </w:tr>
      <w:tr w:rsidR="00E169A1" w14:paraId="195A95E5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6BAE8653" w14:textId="77777777" w:rsidR="00E169A1" w:rsidRDefault="00E169A1">
            <w:pPr>
              <w:ind w:left="240"/>
              <w:rPr>
                <w:caps/>
              </w:rPr>
            </w:pPr>
            <w:r>
              <w:t>2.2.3. &lt;Podtytuł&gt;.........</w:t>
            </w:r>
            <w:r>
              <w:rPr>
                <w:caps/>
              </w:rPr>
              <w:t>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21642134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66</w:t>
            </w:r>
          </w:p>
        </w:tc>
      </w:tr>
      <w:tr w:rsidR="00E169A1" w14:paraId="1E05B7E9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4335290A" w14:textId="77777777" w:rsidR="00E169A1" w:rsidRDefault="00E169A1">
            <w:pPr>
              <w:rPr>
                <w:caps/>
              </w:rPr>
            </w:pPr>
          </w:p>
          <w:p w14:paraId="69743CF9" w14:textId="77777777" w:rsidR="00E169A1" w:rsidRDefault="00E169A1">
            <w:pPr>
              <w:rPr>
                <w:caps/>
              </w:rPr>
            </w:pPr>
            <w:r>
              <w:rPr>
                <w:caps/>
              </w:rPr>
              <w:t>ZAKOŃCZENIE/PODSUMOWANIE/WNIOSKI/&lt;</w:t>
            </w:r>
            <w:r>
              <w:rPr>
                <w:i/>
              </w:rPr>
              <w:t>opcjonalnie&gt;.....................................</w:t>
            </w:r>
          </w:p>
        </w:tc>
        <w:tc>
          <w:tcPr>
            <w:tcW w:w="473" w:type="dxa"/>
          </w:tcPr>
          <w:p w14:paraId="2B53FC38" w14:textId="77777777" w:rsidR="00E169A1" w:rsidRDefault="00E169A1">
            <w:pPr>
              <w:jc w:val="right"/>
              <w:rPr>
                <w:caps/>
              </w:rPr>
            </w:pPr>
          </w:p>
          <w:p w14:paraId="4FFFA910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0</w:t>
            </w:r>
          </w:p>
        </w:tc>
      </w:tr>
      <w:tr w:rsidR="00E169A1" w14:paraId="4CAB3291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5C6D2B1A" w14:textId="77777777" w:rsidR="00E169A1" w:rsidRDefault="00E169A1">
            <w:pPr>
              <w:rPr>
                <w:caps/>
              </w:rPr>
            </w:pPr>
          </w:p>
          <w:p w14:paraId="631B6CE5" w14:textId="77777777" w:rsidR="00E169A1" w:rsidRDefault="00E169A1">
            <w:pPr>
              <w:rPr>
                <w:caps/>
              </w:rPr>
            </w:pPr>
            <w:r>
              <w:rPr>
                <w:caps/>
              </w:rPr>
              <w:t>BIBLIOGRAFIA ..................................................................................................................</w:t>
            </w:r>
          </w:p>
        </w:tc>
        <w:tc>
          <w:tcPr>
            <w:tcW w:w="473" w:type="dxa"/>
          </w:tcPr>
          <w:p w14:paraId="2E2D6EF9" w14:textId="77777777" w:rsidR="00E169A1" w:rsidRDefault="00E169A1">
            <w:pPr>
              <w:jc w:val="right"/>
              <w:rPr>
                <w:caps/>
              </w:rPr>
            </w:pPr>
          </w:p>
          <w:p w14:paraId="200721DF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2</w:t>
            </w:r>
          </w:p>
        </w:tc>
      </w:tr>
      <w:tr w:rsidR="00E169A1" w14:paraId="06F2B2FD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5EBFB440" w14:textId="77777777" w:rsidR="00E169A1" w:rsidRDefault="00E169A1">
            <w:pPr>
              <w:rPr>
                <w:caps/>
              </w:rPr>
            </w:pPr>
          </w:p>
          <w:p w14:paraId="7B72D157" w14:textId="77777777" w:rsidR="00E169A1" w:rsidRDefault="00E169A1">
            <w:pPr>
              <w:rPr>
                <w:caps/>
              </w:rPr>
            </w:pPr>
            <w:r>
              <w:rPr>
                <w:caps/>
              </w:rPr>
              <w:t>ZESTAWIENIE SPISÓW &lt;</w:t>
            </w:r>
            <w:r>
              <w:rPr>
                <w:i/>
              </w:rPr>
              <w:t>opcjonalnie&gt; .</w:t>
            </w:r>
            <w:r>
              <w:rPr>
                <w:caps/>
              </w:rPr>
              <w:t>..........................................................................</w:t>
            </w:r>
          </w:p>
        </w:tc>
        <w:tc>
          <w:tcPr>
            <w:tcW w:w="473" w:type="dxa"/>
          </w:tcPr>
          <w:p w14:paraId="7ED5EB7D" w14:textId="77777777" w:rsidR="00E169A1" w:rsidRDefault="00E169A1">
            <w:pPr>
              <w:jc w:val="right"/>
              <w:rPr>
                <w:caps/>
              </w:rPr>
            </w:pPr>
          </w:p>
          <w:p w14:paraId="6FB82866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5</w:t>
            </w:r>
          </w:p>
        </w:tc>
      </w:tr>
      <w:tr w:rsidR="00E169A1" w14:paraId="5FF24838" w14:textId="77777777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8738" w:type="dxa"/>
          </w:tcPr>
          <w:p w14:paraId="27C956F9" w14:textId="77777777" w:rsidR="00E169A1" w:rsidRDefault="00E169A1">
            <w:pPr>
              <w:rPr>
                <w:caps/>
              </w:rPr>
            </w:pPr>
          </w:p>
          <w:p w14:paraId="721A57BC" w14:textId="77777777" w:rsidR="00E169A1" w:rsidRDefault="00E169A1">
            <w:pPr>
              <w:rPr>
                <w:caps/>
              </w:rPr>
            </w:pPr>
            <w:r>
              <w:rPr>
                <w:caps/>
              </w:rPr>
              <w:t>ZAŁĄCZNIKI &lt;</w:t>
            </w:r>
            <w:r>
              <w:rPr>
                <w:i/>
              </w:rPr>
              <w:t xml:space="preserve">opcjonalnie&gt; </w:t>
            </w:r>
            <w:r>
              <w:rPr>
                <w:caps/>
              </w:rPr>
              <w:t>.............................................................................................</w:t>
            </w:r>
          </w:p>
        </w:tc>
        <w:tc>
          <w:tcPr>
            <w:tcW w:w="473" w:type="dxa"/>
          </w:tcPr>
          <w:p w14:paraId="77A4B9DC" w14:textId="77777777" w:rsidR="00E169A1" w:rsidRDefault="00E169A1">
            <w:pPr>
              <w:jc w:val="right"/>
              <w:rPr>
                <w:caps/>
              </w:rPr>
            </w:pPr>
          </w:p>
          <w:p w14:paraId="057B22CA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77</w:t>
            </w:r>
          </w:p>
        </w:tc>
      </w:tr>
    </w:tbl>
    <w:p w14:paraId="6CC965F5" w14:textId="77777777" w:rsidR="00E169A1" w:rsidRDefault="00E169A1">
      <w:pPr>
        <w:suppressAutoHyphens/>
        <w:ind w:left="709" w:hanging="709"/>
      </w:pPr>
    </w:p>
    <w:p w14:paraId="05594B23" w14:textId="23B72F47" w:rsidR="00E169A1" w:rsidRDefault="00E169A1">
      <w:pPr>
        <w:ind w:left="360" w:hanging="360"/>
        <w:jc w:val="both"/>
        <w:rPr>
          <w:b/>
          <w:caps/>
        </w:rPr>
      </w:pPr>
      <w:r>
        <w:rPr>
          <w:spacing w:val="-3"/>
        </w:rPr>
        <w:br w:type="page"/>
      </w:r>
      <w:r w:rsidR="008574D7">
        <w:rPr>
          <w:b/>
          <w:caps/>
        </w:rPr>
        <w:lastRenderedPageBreak/>
        <w:t>Introduction</w:t>
      </w:r>
    </w:p>
    <w:p w14:paraId="4DA43D2E" w14:textId="2088BE1C" w:rsidR="00E169A1" w:rsidRDefault="006A716F">
      <w:pPr>
        <w:tabs>
          <w:tab w:val="left" w:pos="8738"/>
        </w:tabs>
        <w:spacing w:line="360" w:lineRule="auto"/>
        <w:ind w:firstLine="600"/>
        <w:jc w:val="both"/>
      </w:pPr>
      <w:r>
        <w:rPr>
          <w:noProof/>
          <w:spacing w:val="-3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5CC4C3E3" wp14:editId="57F9ADAE">
                <wp:simplePos x="0" y="0"/>
                <wp:positionH relativeFrom="column">
                  <wp:posOffset>-990600</wp:posOffset>
                </wp:positionH>
                <wp:positionV relativeFrom="paragraph">
                  <wp:posOffset>-1075055</wp:posOffset>
                </wp:positionV>
                <wp:extent cx="1600200" cy="1693545"/>
                <wp:effectExtent l="0" t="0" r="0" b="0"/>
                <wp:wrapNone/>
                <wp:docPr id="493728184" name="Group 1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0" cy="1693545"/>
                          <a:chOff x="-142" y="1"/>
                          <a:chExt cx="2520" cy="2667"/>
                        </a:xfrm>
                      </wpg:grpSpPr>
                      <wpg:grpSp>
                        <wpg:cNvPr id="2103345007" name="Group 89"/>
                        <wpg:cNvGrpSpPr>
                          <a:grpSpLocks/>
                        </wpg:cNvGrpSpPr>
                        <wpg:grpSpPr bwMode="auto">
                          <a:xfrm>
                            <a:off x="1178" y="1"/>
                            <a:ext cx="1200" cy="2667"/>
                            <a:chOff x="1178" y="277"/>
                            <a:chExt cx="1200" cy="2667"/>
                          </a:xfrm>
                        </wpg:grpSpPr>
                        <wps:wsp>
                          <wps:cNvPr id="1794579007" name="Line 84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18" y="1255"/>
                              <a:ext cx="600" cy="2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625841250" name="Line 85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1092" y="1855"/>
                              <a:ext cx="1852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85364820" name="Text Box 87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78" y="277"/>
                              <a:ext cx="1200" cy="8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372A8ACB" w14:textId="77777777" w:rsidR="00E169A1" w:rsidRDefault="00E169A1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</w:rPr>
                                </w:pPr>
                              </w:p>
                              <w:p w14:paraId="761B55F9" w14:textId="77777777" w:rsidR="00E169A1" w:rsidRDefault="00E169A1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tabulacja</w:t>
                                </w:r>
                              </w:p>
                              <w:p w14:paraId="11BE358F" w14:textId="77777777" w:rsidR="00E169A1" w:rsidRDefault="00E169A1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smartTag w:uri="urn:schemas-microsoft-com:office:smarttags" w:element="metricconverter">
                                  <w:smartTagPr>
                                    <w:attr w:name="ProductID" w:val="1,0 cm"/>
                                  </w:smartTag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1,0 cm</w:t>
                                  </w:r>
                                </w:smartTag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92502515" name="Line 88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492" y="2018"/>
                              <a:ext cx="1852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946032364" name="Line 91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719" y="1850"/>
                            <a:ext cx="439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864156215" name="Line 92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218" y="2145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55619658" name="Line 94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218" y="1631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71328047" name="Text Box 93"/>
                        <wps:cNvSpPr txBox="1">
                          <a:spLocks noChangeArrowheads="1"/>
                        </wps:cNvSpPr>
                        <wps:spPr bwMode="auto">
                          <a:xfrm>
                            <a:off x="-142" y="1092"/>
                            <a:ext cx="960" cy="14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3AB1BF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39C1F056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dległość</w:t>
                              </w:r>
                            </w:p>
                            <w:p w14:paraId="602DE822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,5 wiersza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CC4C3E3" id="Group 134" o:spid="_x0000_s1053" style="position:absolute;left:0;text-align:left;margin-left:-78pt;margin-top:-84.65pt;width:126pt;height:133.35pt;z-index:251653120" coordorigin="-142,1" coordsize="2520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">
                <v:group id="Group 89" o:spid="_x0000_s1054" style="position:absolute;left:1178;top:1;width:1200;height:2667" coordorigin="1178,277" coordsize="1200,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">
                  <v:line id="Line 84" o:spid="_x0000_s1055" style="position:absolute;visibility:visible;mso-wrap-style:square" from="1418,1255" to="2018,1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" strokeweight=".25pt">
                    <v:stroke startarrow="block" endarrow="block"/>
                  </v:line>
                  <v:line id="Line 85" o:spid="_x0000_s1056" style="position:absolute;rotation:-90;visibility:visible;mso-wrap-style:square" from="1092,1855" to="2944,1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" strokeweight=".25pt"/>
                  <v:shape id="Text Box 87" o:spid="_x0000_s1057" type="#_x0000_t202" style="position:absolute;left:1178;top:277;width:1200;height: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" stroked="f">
                    <v:textbox>
                      <w:txbxContent>
                        <w:p w14:paraId="372A8ACB" w14:textId="77777777" w:rsidR="00E169A1" w:rsidRDefault="00E169A1">
                          <w:pPr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761B55F9" w14:textId="77777777" w:rsidR="00E169A1" w:rsidRDefault="00E169A1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tabulacja</w:t>
                          </w:r>
                        </w:p>
                        <w:p w14:paraId="11BE358F" w14:textId="77777777" w:rsidR="00E169A1" w:rsidRDefault="00E169A1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metricconverter">
                            <w:smartTagPr>
                              <w:attr w:name="ProductID" w:val="1,0 cm"/>
                            </w:smartTagPr>
                            <w:r>
                              <w:rPr>
                                <w:sz w:val="20"/>
                                <w:szCs w:val="20"/>
                              </w:rPr>
                              <w:t>1,0 cm</w:t>
                            </w:r>
                          </w:smartTag>
                        </w:p>
                      </w:txbxContent>
                    </v:textbox>
                  </v:shape>
                  <v:line id="Line 88" o:spid="_x0000_s1058" style="position:absolute;rotation:-90;visibility:visible;mso-wrap-style:square" from="492,2018" to="2344,2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" strokeweight=".25pt"/>
                </v:group>
                <v:line id="Line 91" o:spid="_x0000_s1059" style="position:absolute;rotation:-90;visibility:visible;mso-wrap-style:square" from="719,1850" to="1158,18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" strokeweight=".25pt">
                  <v:stroke startarrow="block" endarrow="block"/>
                </v:line>
                <v:line id="Line 92" o:spid="_x0000_s1060" style="position:absolute;rotation:180;visibility:visible;mso-wrap-style:square" from="218,2145" to="2070,2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" strokeweight=".25pt"/>
                <v:line id="Line 94" o:spid="_x0000_s1061" style="position:absolute;rotation:180;visibility:visible;mso-wrap-style:square" from="218,1631" to="2070,1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" strokeweight=".25pt"/>
                <v:shape id="Text Box 93" o:spid="_x0000_s1062" type="#_x0000_t202" style="position:absolute;left:-142;top:1092;width:960;height:1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" stroked="f">
                  <v:textbox style="layout-flow:vertical;mso-layout-flow-alt:bottom-to-top">
                    <w:txbxContent>
                      <w:p w14:paraId="6F3AB1BF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39C1F056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dległość</w:t>
                        </w:r>
                      </w:p>
                      <w:p w14:paraId="602DE822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,5 wiersz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373BC0B" w14:textId="772C19B2" w:rsidR="008574D7" w:rsidRDefault="008574D7" w:rsidP="008574D7">
      <w:pPr>
        <w:tabs>
          <w:tab w:val="left" w:pos="8738"/>
        </w:tabs>
        <w:spacing w:line="360" w:lineRule="auto"/>
        <w:jc w:val="both"/>
      </w:pPr>
    </w:p>
    <w:p w14:paraId="3939B07E" w14:textId="5314E252" w:rsidR="00E169A1" w:rsidRDefault="00E169A1">
      <w:pPr>
        <w:tabs>
          <w:tab w:val="left" w:pos="360"/>
          <w:tab w:val="left" w:pos="8738"/>
        </w:tabs>
        <w:spacing w:line="360" w:lineRule="auto"/>
        <w:ind w:firstLine="600"/>
        <w:jc w:val="both"/>
      </w:pPr>
      <w:r>
        <w:t>.</w:t>
      </w:r>
    </w:p>
    <w:p w14:paraId="7534AF0E" w14:textId="40D95A77" w:rsidR="008574D7" w:rsidRDefault="00E169A1" w:rsidP="008574D7">
      <w:pPr>
        <w:tabs>
          <w:tab w:val="left" w:pos="360"/>
          <w:tab w:val="left" w:pos="8738"/>
        </w:tabs>
        <w:spacing w:line="360" w:lineRule="auto"/>
        <w:ind w:firstLine="600"/>
        <w:jc w:val="both"/>
        <w:rPr>
          <w:b/>
          <w:caps/>
        </w:rPr>
      </w:pPr>
      <w:r>
        <w:br w:type="page"/>
      </w:r>
      <w:r w:rsidR="008574D7">
        <w:rPr>
          <w:b/>
          <w:caps/>
        </w:rPr>
        <w:lastRenderedPageBreak/>
        <w:t xml:space="preserve"> </w:t>
      </w:r>
    </w:p>
    <w:p w14:paraId="0B5EF04F" w14:textId="6533C0AD" w:rsidR="00E169A1" w:rsidRDefault="008574D7">
      <w:pPr>
        <w:tabs>
          <w:tab w:val="left" w:pos="8738"/>
        </w:tabs>
        <w:spacing w:line="360" w:lineRule="auto"/>
        <w:jc w:val="center"/>
        <w:rPr>
          <w:b/>
          <w:caps/>
        </w:rPr>
      </w:pPr>
      <w:r>
        <w:rPr>
          <w:b/>
          <w:caps/>
        </w:rPr>
        <w:t>CHAPTER I</w:t>
      </w:r>
    </w:p>
    <w:p w14:paraId="5435AC03" w14:textId="0234D2D1" w:rsidR="00E169A1" w:rsidRDefault="006A716F">
      <w:pPr>
        <w:tabs>
          <w:tab w:val="left" w:pos="8738"/>
        </w:tabs>
        <w:jc w:val="center"/>
        <w:rPr>
          <w:b/>
          <w:caps/>
        </w:rPr>
      </w:pPr>
      <w:r>
        <w:rPr>
          <w:b/>
          <w:caps/>
          <w:noProof/>
        </w:rPr>
        <mc:AlternateContent>
          <mc:Choice Requires="wpg">
            <w:drawing>
              <wp:anchor distT="0" distB="0" distL="114300" distR="114300" simplePos="0" relativeHeight="251655168" behindDoc="0" locked="0" layoutInCell="1" allowOverlap="1" wp14:anchorId="45CFD0FD" wp14:editId="4BD69592">
                <wp:simplePos x="0" y="0"/>
                <wp:positionH relativeFrom="column">
                  <wp:posOffset>1143000</wp:posOffset>
                </wp:positionH>
                <wp:positionV relativeFrom="paragraph">
                  <wp:posOffset>-382270</wp:posOffset>
                </wp:positionV>
                <wp:extent cx="1785620" cy="931545"/>
                <wp:effectExtent l="0" t="0" r="0" b="0"/>
                <wp:wrapNone/>
                <wp:docPr id="724022954" name="Group 1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785620" cy="931545"/>
                          <a:chOff x="3218" y="1092"/>
                          <a:chExt cx="2812" cy="1467"/>
                        </a:xfrm>
                      </wpg:grpSpPr>
                      <wps:wsp>
                        <wps:cNvPr id="1303561479" name="Line 112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4375" y="2233"/>
                            <a:ext cx="326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52538432" name="Line 113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4178" y="2070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74214398" name="Line 114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4058" y="1744"/>
                            <a:ext cx="1920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95928578" name="Text Box 115"/>
                        <wps:cNvSpPr txBox="1">
                          <a:spLocks noChangeArrowheads="1"/>
                        </wps:cNvSpPr>
                        <wps:spPr bwMode="auto">
                          <a:xfrm>
                            <a:off x="3218" y="1092"/>
                            <a:ext cx="960" cy="14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54B995C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3047362A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dległość</w:t>
                              </w:r>
                            </w:p>
                            <w:p w14:paraId="36F5B7A2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 wiersz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632836" name="Line 116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4375" y="1581"/>
                            <a:ext cx="326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CFD0FD" id="Group 117" o:spid="_x0000_s1063" style="position:absolute;left:0;text-align:left;margin-left:90pt;margin-top:-30.1pt;width:140.6pt;height:73.35pt;z-index:251655168" coordorigin="3218,1092" coordsize="2812,1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">
                <v:line id="Line 112" o:spid="_x0000_s1064" style="position:absolute;rotation:-90;visibility:visible;mso-wrap-style:square" from="4375,2233" to="4701,223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" strokeweight=".25pt">
                  <v:stroke endarrow="block"/>
                </v:line>
                <v:line id="Line 113" o:spid="_x0000_s1065" style="position:absolute;rotation:180;visibility:visible;mso-wrap-style:square" from="4178,2070" to="6030,207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" strokeweight=".25pt"/>
                <v:line id="Line 114" o:spid="_x0000_s1066" style="position:absolute;rotation:180;visibility:visible;mso-wrap-style:square" from="4058,1744" to="5978,17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" strokeweight=".25pt"/>
                <v:shape id="Text Box 115" o:spid="_x0000_s1067" type="#_x0000_t202" style="position:absolute;left:3218;top:1092;width:960;height:1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" stroked="f">
                  <v:textbox style="layout-flow:vertical;mso-layout-flow-alt:bottom-to-top">
                    <w:txbxContent>
                      <w:p w14:paraId="354B995C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3047362A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dległość</w:t>
                        </w:r>
                      </w:p>
                      <w:p w14:paraId="36F5B7A2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 wiersz</w:t>
                        </w:r>
                      </w:p>
                    </w:txbxContent>
                  </v:textbox>
                </v:shape>
                <v:line id="Line 116" o:spid="_x0000_s1068" style="position:absolute;rotation:-90;visibility:visible;mso-wrap-style:square" from="4375,1581" to="4701,1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" strokeweight=".25pt">
                  <v:stroke startarrow="block"/>
                </v:line>
              </v:group>
            </w:pict>
          </mc:Fallback>
        </mc:AlternateContent>
      </w:r>
      <w:r>
        <w:rPr>
          <w:b/>
          <w:caps/>
          <w:noProof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50915F36" wp14:editId="5BCCEFD4">
                <wp:simplePos x="0" y="0"/>
                <wp:positionH relativeFrom="column">
                  <wp:posOffset>-990600</wp:posOffset>
                </wp:positionH>
                <wp:positionV relativeFrom="paragraph">
                  <wp:posOffset>-730250</wp:posOffset>
                </wp:positionV>
                <wp:extent cx="1600200" cy="1693545"/>
                <wp:effectExtent l="0" t="0" r="0" b="0"/>
                <wp:wrapNone/>
                <wp:docPr id="1895968066" name="Group 9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600200" cy="1693545"/>
                          <a:chOff x="-142" y="1"/>
                          <a:chExt cx="2520" cy="2667"/>
                        </a:xfrm>
                      </wpg:grpSpPr>
                      <wpg:grpSp>
                        <wpg:cNvPr id="6015987" name="Group 97"/>
                        <wpg:cNvGrpSpPr>
                          <a:grpSpLocks/>
                        </wpg:cNvGrpSpPr>
                        <wpg:grpSpPr bwMode="auto">
                          <a:xfrm>
                            <a:off x="1178" y="1"/>
                            <a:ext cx="1200" cy="2667"/>
                            <a:chOff x="1178" y="277"/>
                            <a:chExt cx="1200" cy="2667"/>
                          </a:xfrm>
                        </wpg:grpSpPr>
                        <wps:wsp>
                          <wps:cNvPr id="1975555306" name="Line 98"/>
                          <wps:cNvCnPr>
                            <a:cxnSpLocks noChangeShapeType="1"/>
                          </wps:cNvCnPr>
                          <wps:spPr bwMode="auto">
                            <a:xfrm>
                              <a:off x="1418" y="1255"/>
                              <a:ext cx="600" cy="2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 type="triangle" w="med" len="med"/>
                              <a:tailEnd type="triangle" w="med" len="med"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31789298" name="Line 99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1092" y="1855"/>
                              <a:ext cx="1852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  <wps:wsp>
                          <wps:cNvPr id="1128030329" name="Text Box 100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1178" y="277"/>
                              <a:ext cx="1200" cy="81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1265E73C" w14:textId="77777777" w:rsidR="00E169A1" w:rsidRDefault="00E169A1">
                                <w:pPr>
                                  <w:jc w:val="center"/>
                                  <w:rPr>
                                    <w:sz w:val="12"/>
                                    <w:szCs w:val="12"/>
                                  </w:rPr>
                                </w:pPr>
                              </w:p>
                              <w:p w14:paraId="6A64A410" w14:textId="77777777" w:rsidR="00E169A1" w:rsidRDefault="00E169A1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r>
                                  <w:rPr>
                                    <w:sz w:val="20"/>
                                    <w:szCs w:val="20"/>
                                  </w:rPr>
                                  <w:t>tabulacja</w:t>
                                </w:r>
                              </w:p>
                              <w:p w14:paraId="31F6EDA7" w14:textId="77777777" w:rsidR="00E169A1" w:rsidRDefault="00E169A1">
                                <w:pPr>
                                  <w:jc w:val="center"/>
                                  <w:rPr>
                                    <w:sz w:val="20"/>
                                    <w:szCs w:val="20"/>
                                  </w:rPr>
                                </w:pPr>
                                <w:smartTag w:uri="urn:schemas-microsoft-com:office:smarttags" w:element="metricconverter">
                                  <w:smartTagPr>
                                    <w:attr w:name="ProductID" w:val="1,0 cm"/>
                                  </w:smartTagPr>
                                  <w:r>
                                    <w:rPr>
                                      <w:sz w:val="20"/>
                                      <w:szCs w:val="20"/>
                                    </w:rPr>
                                    <w:t>1,0 cm</w:t>
                                  </w:r>
                                </w:smartTag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84514372" name="Line 101"/>
                          <wps:cNvCnPr>
                            <a:cxnSpLocks noChangeShapeType="1"/>
                          </wps:cNvCnPr>
                          <wps:spPr bwMode="auto">
                            <a:xfrm rot="-5400000">
                              <a:off x="492" y="2018"/>
                              <a:ext cx="1852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  <wps:wsp>
                        <wps:cNvPr id="874011797" name="Line 102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639" y="1930"/>
                            <a:ext cx="600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412735489" name="Line 103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218" y="2145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37199157" name="Line 104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218" y="1631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958651452" name="Text Box 105"/>
                        <wps:cNvSpPr txBox="1">
                          <a:spLocks noChangeArrowheads="1"/>
                        </wps:cNvSpPr>
                        <wps:spPr bwMode="auto">
                          <a:xfrm>
                            <a:off x="-142" y="1092"/>
                            <a:ext cx="960" cy="14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0ED8E0D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646F8C38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dległość</w:t>
                              </w:r>
                            </w:p>
                            <w:p w14:paraId="26633828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,5 wiersza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0915F36" id="Group 96" o:spid="_x0000_s1069" style="position:absolute;left:0;text-align:left;margin-left:-78pt;margin-top:-57.5pt;width:126pt;height:133.35pt;z-index:251654144" coordorigin="-142,1" coordsize="2520,26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">
                <v:group id="Group 97" o:spid="_x0000_s1070" style="position:absolute;left:1178;top:1;width:1200;height:2667" coordorigin="1178,277" coordsize="1200,2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">
                  <v:line id="Line 98" o:spid="_x0000_s1071" style="position:absolute;visibility:visible;mso-wrap-style:square" from="1418,1255" to="2018,1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" strokeweight=".25pt">
                    <v:stroke startarrow="block" endarrow="block"/>
                  </v:line>
                  <v:line id="Line 99" o:spid="_x0000_s1072" style="position:absolute;rotation:-90;visibility:visible;mso-wrap-style:square" from="1092,1855" to="2944,18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" strokeweight=".25pt"/>
                  <v:shape id="Text Box 100" o:spid="_x0000_s1073" type="#_x0000_t202" style="position:absolute;left:1178;top:277;width:1200;height:8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" stroked="f">
                    <v:textbox>
                      <w:txbxContent>
                        <w:p w14:paraId="1265E73C" w14:textId="77777777" w:rsidR="00E169A1" w:rsidRDefault="00E169A1">
                          <w:pPr>
                            <w:jc w:val="center"/>
                            <w:rPr>
                              <w:sz w:val="12"/>
                              <w:szCs w:val="12"/>
                            </w:rPr>
                          </w:pPr>
                        </w:p>
                        <w:p w14:paraId="6A64A410" w14:textId="77777777" w:rsidR="00E169A1" w:rsidRDefault="00E169A1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t>tabulacja</w:t>
                          </w:r>
                        </w:p>
                        <w:p w14:paraId="31F6EDA7" w14:textId="77777777" w:rsidR="00E169A1" w:rsidRDefault="00E169A1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metricconverter">
                            <w:smartTagPr>
                              <w:attr w:name="ProductID" w:val="1,0 cm"/>
                            </w:smartTagPr>
                            <w:r>
                              <w:rPr>
                                <w:sz w:val="20"/>
                                <w:szCs w:val="20"/>
                              </w:rPr>
                              <w:t>1,0 cm</w:t>
                            </w:r>
                          </w:smartTag>
                        </w:p>
                      </w:txbxContent>
                    </v:textbox>
                  </v:shape>
                  <v:line id="Line 101" o:spid="_x0000_s1074" style="position:absolute;rotation:-90;visibility:visible;mso-wrap-style:square" from="492,2018" to="2344,201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" strokeweight=".25pt"/>
                </v:group>
                <v:line id="Line 102" o:spid="_x0000_s1075" style="position:absolute;rotation:-90;visibility:visible;mso-wrap-style:square" from="639,1930" to="1239,19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" strokeweight=".25pt">
                  <v:stroke startarrow="block" endarrow="block"/>
                </v:line>
                <v:line id="Line 103" o:spid="_x0000_s1076" style="position:absolute;rotation:180;visibility:visible;mso-wrap-style:square" from="218,2145" to="2070,2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" strokeweight=".25pt"/>
                <v:line id="Line 104" o:spid="_x0000_s1077" style="position:absolute;rotation:180;visibility:visible;mso-wrap-style:square" from="218,1631" to="2070,16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" strokeweight=".25pt"/>
                <v:shape id="Text Box 105" o:spid="_x0000_s1078" type="#_x0000_t202" style="position:absolute;left:-142;top:1092;width:960;height:1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" stroked="f">
                  <v:textbox style="layout-flow:vertical;mso-layout-flow-alt:bottom-to-top">
                    <w:txbxContent>
                      <w:p w14:paraId="70ED8E0D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646F8C38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dległość</w:t>
                        </w:r>
                      </w:p>
                      <w:p w14:paraId="26633828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,5 wiersz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A14DA77" w14:textId="786CD118" w:rsidR="00E169A1" w:rsidRDefault="008574D7">
      <w:pPr>
        <w:tabs>
          <w:tab w:val="left" w:pos="8738"/>
        </w:tabs>
        <w:jc w:val="center"/>
        <w:rPr>
          <w:b/>
          <w:caps/>
        </w:rPr>
      </w:pPr>
      <w:proofErr w:type="spellStart"/>
      <w:r>
        <w:rPr>
          <w:b/>
        </w:rPr>
        <w:t>Literature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Review</w:t>
      </w:r>
      <w:proofErr w:type="spellEnd"/>
    </w:p>
    <w:p w14:paraId="7D0DC5DE" w14:textId="77777777" w:rsidR="00E169A1" w:rsidRDefault="00E169A1">
      <w:pPr>
        <w:tabs>
          <w:tab w:val="left" w:pos="8738"/>
        </w:tabs>
        <w:spacing w:line="360" w:lineRule="auto"/>
        <w:rPr>
          <w:caps/>
        </w:rPr>
      </w:pPr>
    </w:p>
    <w:p w14:paraId="146CD029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 xml:space="preserve">Tekst tego rozdziału jako akapitu rozpoczynać od tabulacji równej </w:t>
      </w:r>
      <w:smartTag w:uri="urn:schemas-microsoft-com:office:smarttags" w:element="metricconverter">
        <w:smartTagPr>
          <w:attr w:name="ProductID" w:val="1 cm"/>
        </w:smartTagPr>
        <w:r>
          <w:t>1 cm</w:t>
        </w:r>
      </w:smartTag>
      <w:r>
        <w:t>, wyjustować (wyrównanie między prawym a lewym marginesem), zachowując odległość między wierszami 1,5 wiersza.</w:t>
      </w:r>
    </w:p>
    <w:p w14:paraId="2D7A67C6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>Następny akapit ....</w:t>
      </w:r>
    </w:p>
    <w:p w14:paraId="4BEBD738" w14:textId="2E748C3D" w:rsidR="00E169A1" w:rsidRDefault="006A716F">
      <w:pPr>
        <w:tabs>
          <w:tab w:val="left" w:pos="8738"/>
        </w:tabs>
        <w:spacing w:line="360" w:lineRule="auto"/>
        <w:ind w:firstLine="600"/>
        <w:jc w:val="both"/>
      </w:pPr>
      <w:r>
        <w:rPr>
          <w:caps/>
          <w:noProof/>
        </w:rPr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73FE8AA2" wp14:editId="27C43D68">
                <wp:simplePos x="0" y="0"/>
                <wp:positionH relativeFrom="column">
                  <wp:posOffset>-685800</wp:posOffset>
                </wp:positionH>
                <wp:positionV relativeFrom="paragraph">
                  <wp:posOffset>922655</wp:posOffset>
                </wp:positionV>
                <wp:extent cx="1404620" cy="931545"/>
                <wp:effectExtent l="0" t="0" r="0" b="0"/>
                <wp:wrapNone/>
                <wp:docPr id="1623440146" name="Group 1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4620" cy="931545"/>
                          <a:chOff x="338" y="5769"/>
                          <a:chExt cx="2212" cy="1467"/>
                        </a:xfrm>
                      </wpg:grpSpPr>
                      <wps:wsp>
                        <wps:cNvPr id="1762476521" name="Line 124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174" y="6552"/>
                            <a:ext cx="489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72918269" name="Line 125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698" y="6822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3049194" name="Line 126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698" y="6308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22882589" name="Text Box 127"/>
                        <wps:cNvSpPr txBox="1">
                          <a:spLocks noChangeArrowheads="1"/>
                        </wps:cNvSpPr>
                        <wps:spPr bwMode="auto">
                          <a:xfrm>
                            <a:off x="338" y="5769"/>
                            <a:ext cx="960" cy="14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60F430A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728BC79F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dległość</w:t>
                              </w:r>
                            </w:p>
                            <w:p w14:paraId="77761BAA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,5 wiersza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3FE8AA2" id="Group 128" o:spid="_x0000_s1079" style="position:absolute;left:0;text-align:left;margin-left:-54pt;margin-top:72.65pt;width:110.6pt;height:73.35pt;z-index:251656192" coordorigin="338,5769" coordsize="2212,1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">
                <v:line id="Line 124" o:spid="_x0000_s1080" style="position:absolute;rotation:-90;visibility:visible;mso-wrap-style:square" from="1174,6552" to="1663,65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" strokeweight=".25pt">
                  <v:stroke startarrow="block" endarrow="block"/>
                </v:line>
                <v:line id="Line 125" o:spid="_x0000_s1081" style="position:absolute;rotation:180;visibility:visible;mso-wrap-style:square" from="698,6822" to="2550,68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" strokeweight=".25pt"/>
                <v:line id="Line 126" o:spid="_x0000_s1082" style="position:absolute;rotation:180;visibility:visible;mso-wrap-style:square" from="698,6308" to="2550,6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" strokeweight=".25pt"/>
                <v:shape id="Text Box 127" o:spid="_x0000_s1083" type="#_x0000_t202" style="position:absolute;left:338;top:5769;width:960;height:1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" stroked="f">
                  <v:textbox style="layout-flow:vertical;mso-layout-flow-alt:bottom-to-top">
                    <w:txbxContent>
                      <w:p w14:paraId="660F430A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728BC79F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dległość</w:t>
                        </w:r>
                      </w:p>
                      <w:p w14:paraId="77761BAA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,5 wiersz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169A1">
        <w:t>Między tytułem ROZDZIAŁ I a jego treścią zachować odległość 1 wiersza, natomiast między tą treścią a dalszą treścią rozdziału odległość 1,5 wiersza (jak wyżej). Podobnie, podrozdziały numerować literami arabskimi, jako podrozdziały danego rozdziału np. 1.1. dla ROZDZIAŁU I, zachowując odległości między tekstem powyżej i poniżej podrozdziału równe 1,5 wiersza. Nie stosować automatycznej numeracji rozdziałów ani podrozdziałów.</w:t>
      </w:r>
    </w:p>
    <w:p w14:paraId="31AC5357" w14:textId="77777777" w:rsidR="00E169A1" w:rsidRDefault="00E169A1">
      <w:pPr>
        <w:tabs>
          <w:tab w:val="left" w:pos="8738"/>
        </w:tabs>
        <w:spacing w:line="360" w:lineRule="auto"/>
        <w:jc w:val="both"/>
      </w:pPr>
    </w:p>
    <w:p w14:paraId="3B05FBD6" w14:textId="00F2FACC" w:rsidR="00E169A1" w:rsidRDefault="006A716F">
      <w:pPr>
        <w:tabs>
          <w:tab w:val="left" w:pos="8738"/>
        </w:tabs>
        <w:ind w:left="480" w:hanging="480"/>
        <w:jc w:val="both"/>
        <w:rPr>
          <w:b/>
        </w:rPr>
      </w:pPr>
      <w:r>
        <w:rPr>
          <w:caps/>
          <w:noProof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071957E6" wp14:editId="2A5E5BC2">
                <wp:simplePos x="0" y="0"/>
                <wp:positionH relativeFrom="column">
                  <wp:posOffset>-685800</wp:posOffset>
                </wp:positionH>
                <wp:positionV relativeFrom="paragraph">
                  <wp:posOffset>205105</wp:posOffset>
                </wp:positionV>
                <wp:extent cx="1404620" cy="931545"/>
                <wp:effectExtent l="0" t="0" r="0" b="0"/>
                <wp:wrapNone/>
                <wp:docPr id="1079188520" name="Group 1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404620" cy="931545"/>
                          <a:chOff x="338" y="5769"/>
                          <a:chExt cx="2212" cy="1467"/>
                        </a:xfrm>
                      </wpg:grpSpPr>
                      <wps:wsp>
                        <wps:cNvPr id="450995919" name="Line 130"/>
                        <wps:cNvCnPr>
                          <a:cxnSpLocks noChangeShapeType="1"/>
                        </wps:cNvCnPr>
                        <wps:spPr bwMode="auto">
                          <a:xfrm rot="-5400000">
                            <a:off x="1174" y="6552"/>
                            <a:ext cx="489" cy="2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 type="triangle" w="med" len="med"/>
                            <a:tailEnd type="triangle" w="med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54302571" name="Line 131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698" y="6822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08741276" name="Line 132"/>
                        <wps:cNvCnPr>
                          <a:cxnSpLocks noChangeShapeType="1"/>
                        </wps:cNvCnPr>
                        <wps:spPr bwMode="auto">
                          <a:xfrm rot="-10800000">
                            <a:off x="698" y="6308"/>
                            <a:ext cx="1852" cy="0"/>
                          </a:xfrm>
                          <a:prstGeom prst="line">
                            <a:avLst/>
                          </a:prstGeom>
                          <a:noFill/>
                          <a:ln w="31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79870531" name="Text Box 133"/>
                        <wps:cNvSpPr txBox="1">
                          <a:spLocks noChangeArrowheads="1"/>
                        </wps:cNvSpPr>
                        <wps:spPr bwMode="auto">
                          <a:xfrm>
                            <a:off x="338" y="5769"/>
                            <a:ext cx="960" cy="146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FA0E490" w14:textId="77777777" w:rsidR="00E169A1" w:rsidRDefault="00E169A1">
                              <w:pPr>
                                <w:jc w:val="center"/>
                                <w:rPr>
                                  <w:sz w:val="12"/>
                                  <w:szCs w:val="12"/>
                                </w:rPr>
                              </w:pPr>
                            </w:p>
                            <w:p w14:paraId="6A6D4F43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odległość</w:t>
                              </w:r>
                            </w:p>
                            <w:p w14:paraId="7E86AD34" w14:textId="77777777" w:rsidR="00E169A1" w:rsidRDefault="00E169A1">
                              <w:pPr>
                                <w:jc w:val="center"/>
                                <w:rPr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sz w:val="20"/>
                                  <w:szCs w:val="20"/>
                                </w:rPr>
                                <w:t>1,5 wiersza</w:t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71957E6" id="Group 129" o:spid="_x0000_s1084" style="position:absolute;left:0;text-align:left;margin-left:-54pt;margin-top:16.15pt;width:110.6pt;height:73.35pt;z-index:251657216" coordorigin="338,5769" coordsize="2212,14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">
                <v:line id="Line 130" o:spid="_x0000_s1085" style="position:absolute;rotation:-90;visibility:visible;mso-wrap-style:square" from="1174,6552" to="1663,655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" strokeweight=".25pt">
                  <v:stroke startarrow="block" endarrow="block"/>
                </v:line>
                <v:line id="Line 131" o:spid="_x0000_s1086" style="position:absolute;rotation:180;visibility:visible;mso-wrap-style:square" from="698,6822" to="2550,68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" strokeweight=".25pt"/>
                <v:line id="Line 132" o:spid="_x0000_s1087" style="position:absolute;rotation:180;visibility:visible;mso-wrap-style:square" from="698,6308" to="2550,63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" strokeweight=".25pt"/>
                <v:shape id="Text Box 133" o:spid="_x0000_s1088" type="#_x0000_t202" style="position:absolute;left:338;top:5769;width:960;height:14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" stroked="f">
                  <v:textbox style="layout-flow:vertical;mso-layout-flow-alt:bottom-to-top">
                    <w:txbxContent>
                      <w:p w14:paraId="4FA0E490" w14:textId="77777777" w:rsidR="00E169A1" w:rsidRDefault="00E169A1">
                        <w:pPr>
                          <w:jc w:val="center"/>
                          <w:rPr>
                            <w:sz w:val="12"/>
                            <w:szCs w:val="12"/>
                          </w:rPr>
                        </w:pPr>
                      </w:p>
                      <w:p w14:paraId="6A6D4F43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odległość</w:t>
                        </w:r>
                      </w:p>
                      <w:p w14:paraId="7E86AD34" w14:textId="77777777" w:rsidR="00E169A1" w:rsidRDefault="00E169A1">
                        <w:pPr>
                          <w:jc w:val="center"/>
                          <w:rPr>
                            <w:sz w:val="20"/>
                            <w:szCs w:val="20"/>
                          </w:rPr>
                        </w:pPr>
                        <w:r>
                          <w:rPr>
                            <w:sz w:val="20"/>
                            <w:szCs w:val="20"/>
                          </w:rPr>
                          <w:t>1,5 wiersz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E169A1">
        <w:rPr>
          <w:b/>
        </w:rPr>
        <w:t xml:space="preserve">1.1. &lt;Podtytuł, wytłuścić a w przypadku dłuższego tekstu przechodzącego do następnego wiersza przyjąć zawijanie z odsłonięciem numeru podrozdziału i pojedynczego wiersza odstępu. Justować podtytuł&gt; </w:t>
      </w:r>
    </w:p>
    <w:p w14:paraId="6F9B024D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</w:p>
    <w:p w14:paraId="28B441B4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  <w:rPr>
          <w:caps/>
        </w:rPr>
      </w:pPr>
      <w:r>
        <w:t xml:space="preserve">Rozpoczynać - jako akapit - od tabulacji równej </w:t>
      </w:r>
      <w:smartTag w:uri="urn:schemas-microsoft-com:office:smarttags" w:element="metricconverter">
        <w:smartTagPr>
          <w:attr w:name="ProductID" w:val="1 cm"/>
        </w:smartTagPr>
        <w:r>
          <w:t>1 cm</w:t>
        </w:r>
      </w:smartTag>
      <w:r>
        <w:t>, po 1,5 wiersza odstępie od podtytułu tego rozdziału, justować tekst.</w:t>
      </w:r>
    </w:p>
    <w:p w14:paraId="26496870" w14:textId="77777777" w:rsidR="00E169A1" w:rsidRDefault="00E169A1">
      <w:pPr>
        <w:tabs>
          <w:tab w:val="left" w:pos="8738"/>
        </w:tabs>
        <w:spacing w:line="360" w:lineRule="auto"/>
        <w:rPr>
          <w:caps/>
        </w:rPr>
      </w:pPr>
    </w:p>
    <w:p w14:paraId="6938668E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1.1.1. &lt;Podtytuł&gt;</w:t>
      </w:r>
    </w:p>
    <w:p w14:paraId="33C33592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62EAEFAA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>Zachować odległość między tekstem a podtytułem 1,5 wiersza. Rozpoczynać tytuł od lewego marginesu, justować tekst w zawartości tego podtytułu.</w:t>
      </w:r>
    </w:p>
    <w:p w14:paraId="69F92D7D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1753015C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1.1.2. &lt;Podtytuł&gt;</w:t>
      </w:r>
    </w:p>
    <w:p w14:paraId="6667DDF1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39BA573E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>Kolejny podtytuł i jego treść.</w:t>
      </w:r>
    </w:p>
    <w:p w14:paraId="3CB1C68E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0B1B180C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1.1.3. &lt;Podtytuł&gt;</w:t>
      </w:r>
    </w:p>
    <w:p w14:paraId="29762B66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356BB3E2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Następny podtytuł na tym samym poziomie i jego treść.</w:t>
      </w:r>
    </w:p>
    <w:p w14:paraId="7FE0B80B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6B01811E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br w:type="page"/>
      </w:r>
      <w:r>
        <w:rPr>
          <w:b/>
        </w:rPr>
        <w:lastRenderedPageBreak/>
        <w:t>1.2. &lt;Podtytuł&gt;</w:t>
      </w:r>
    </w:p>
    <w:p w14:paraId="33C3574E" w14:textId="77777777" w:rsidR="00E169A1" w:rsidRDefault="00E169A1">
      <w:pPr>
        <w:tabs>
          <w:tab w:val="left" w:pos="8738"/>
        </w:tabs>
        <w:spacing w:line="360" w:lineRule="auto"/>
        <w:rPr>
          <w:b/>
          <w:caps/>
        </w:rPr>
      </w:pPr>
    </w:p>
    <w:p w14:paraId="67F92B78" w14:textId="77777777" w:rsidR="00E169A1" w:rsidRDefault="00E169A1">
      <w:pPr>
        <w:tabs>
          <w:tab w:val="left" w:pos="8738"/>
        </w:tabs>
        <w:spacing w:line="360" w:lineRule="auto"/>
        <w:ind w:firstLine="480"/>
        <w:jc w:val="both"/>
        <w:rPr>
          <w:caps/>
        </w:rPr>
      </w:pPr>
      <w:r>
        <w:t>Podtytuł na poziomie wyższym jak wcześniejszy wyżej.</w:t>
      </w:r>
    </w:p>
    <w:p w14:paraId="5D057628" w14:textId="77777777" w:rsidR="00E169A1" w:rsidRDefault="00E169A1">
      <w:pPr>
        <w:tabs>
          <w:tab w:val="left" w:pos="8738"/>
        </w:tabs>
        <w:spacing w:line="360" w:lineRule="auto"/>
        <w:rPr>
          <w:b/>
          <w:caps/>
        </w:rPr>
      </w:pPr>
    </w:p>
    <w:p w14:paraId="3592B506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1.2.1. &lt;Podtytuł&gt;</w:t>
      </w:r>
    </w:p>
    <w:p w14:paraId="58376E83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61976E6E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>Zachować odległość między tekstem a podtytułem 1,5 wiersza. Rozpoczynać tytuł od lewego marginesu, justować tekst w zawartości tego podtytułu.</w:t>
      </w:r>
    </w:p>
    <w:p w14:paraId="09745FCF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508C469D" w14:textId="77777777" w:rsidR="00E169A1" w:rsidRDefault="00E169A1">
      <w:pPr>
        <w:tabs>
          <w:tab w:val="left" w:pos="8738"/>
        </w:tabs>
        <w:spacing w:line="360" w:lineRule="auto"/>
        <w:rPr>
          <w:b/>
          <w:caps/>
        </w:rPr>
      </w:pPr>
      <w:r>
        <w:rPr>
          <w:b/>
        </w:rPr>
        <w:t>1.2.2. &lt;Podtytuł&gt;</w:t>
      </w:r>
    </w:p>
    <w:p w14:paraId="307DDAA4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673984BE" w14:textId="77777777" w:rsidR="00E169A1" w:rsidRDefault="00E169A1">
      <w:pPr>
        <w:tabs>
          <w:tab w:val="left" w:pos="8738"/>
        </w:tabs>
        <w:spacing w:line="360" w:lineRule="auto"/>
        <w:ind w:firstLine="600"/>
        <w:jc w:val="both"/>
      </w:pPr>
      <w:r>
        <w:t>Kolejny podtytuł i jego treść.</w:t>
      </w:r>
    </w:p>
    <w:p w14:paraId="24A64B96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</w:p>
    <w:p w14:paraId="1AAE75D0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1.2.3. &lt;Podtytuł&gt;</w:t>
      </w:r>
    </w:p>
    <w:p w14:paraId="31EA6882" w14:textId="77777777" w:rsidR="00E169A1" w:rsidRDefault="00E169A1">
      <w:pPr>
        <w:tabs>
          <w:tab w:val="left" w:pos="8738"/>
        </w:tabs>
      </w:pPr>
    </w:p>
    <w:p w14:paraId="08B802B2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Następny podtytuł na tym samym poziomie i jego treść.</w:t>
      </w:r>
    </w:p>
    <w:p w14:paraId="164C1460" w14:textId="7ED12889" w:rsidR="00E169A1" w:rsidRDefault="00E169A1">
      <w:pPr>
        <w:tabs>
          <w:tab w:val="left" w:pos="8738"/>
        </w:tabs>
        <w:jc w:val="center"/>
        <w:rPr>
          <w:b/>
          <w:caps/>
        </w:rPr>
      </w:pPr>
      <w:r>
        <w:br w:type="page"/>
      </w:r>
      <w:r w:rsidR="008574D7">
        <w:rPr>
          <w:b/>
          <w:caps/>
        </w:rPr>
        <w:lastRenderedPageBreak/>
        <w:t>CHapter II</w:t>
      </w:r>
    </w:p>
    <w:p w14:paraId="7FB652B4" w14:textId="77777777" w:rsidR="00E169A1" w:rsidRDefault="00E169A1">
      <w:pPr>
        <w:tabs>
          <w:tab w:val="left" w:pos="8738"/>
        </w:tabs>
        <w:jc w:val="center"/>
        <w:rPr>
          <w:b/>
          <w:caps/>
        </w:rPr>
      </w:pPr>
    </w:p>
    <w:p w14:paraId="108FCD90" w14:textId="7000F5BE" w:rsidR="00E169A1" w:rsidRPr="008574D7" w:rsidRDefault="008574D7">
      <w:pPr>
        <w:tabs>
          <w:tab w:val="left" w:pos="8738"/>
        </w:tabs>
        <w:jc w:val="center"/>
        <w:rPr>
          <w:b/>
          <w:caps/>
        </w:rPr>
      </w:pPr>
      <w:r>
        <w:rPr>
          <w:b/>
          <w:caps/>
        </w:rPr>
        <w:t>METHODOLOGY</w:t>
      </w:r>
    </w:p>
    <w:p w14:paraId="77CDBEB0" w14:textId="77777777" w:rsidR="00E169A1" w:rsidRDefault="00E169A1">
      <w:pPr>
        <w:spacing w:line="360" w:lineRule="auto"/>
        <w:rPr>
          <w:caps/>
        </w:rPr>
      </w:pPr>
    </w:p>
    <w:p w14:paraId="2B195AAD" w14:textId="77777777" w:rsidR="00E169A1" w:rsidRDefault="00E169A1">
      <w:pPr>
        <w:spacing w:line="360" w:lineRule="auto"/>
        <w:rPr>
          <w:caps/>
        </w:rPr>
      </w:pPr>
    </w:p>
    <w:p w14:paraId="06B878B1" w14:textId="77777777" w:rsidR="00E169A1" w:rsidRDefault="00E169A1">
      <w:pPr>
        <w:spacing w:line="360" w:lineRule="auto"/>
        <w:jc w:val="both"/>
        <w:rPr>
          <w:b/>
        </w:rPr>
      </w:pPr>
      <w:r>
        <w:rPr>
          <w:b/>
        </w:rPr>
        <w:t>2.1. &lt;Podtytuł&gt;</w:t>
      </w:r>
    </w:p>
    <w:p w14:paraId="6DFAC99B" w14:textId="77777777" w:rsidR="00E169A1" w:rsidRDefault="00E169A1">
      <w:pPr>
        <w:spacing w:line="360" w:lineRule="auto"/>
        <w:jc w:val="both"/>
        <w:rPr>
          <w:caps/>
        </w:rPr>
      </w:pPr>
    </w:p>
    <w:p w14:paraId="49153F10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</w:t>
      </w:r>
    </w:p>
    <w:p w14:paraId="4F21171D" w14:textId="77777777" w:rsidR="00E169A1" w:rsidRDefault="00E169A1">
      <w:pPr>
        <w:tabs>
          <w:tab w:val="left" w:pos="8738"/>
        </w:tabs>
        <w:spacing w:line="360" w:lineRule="auto"/>
      </w:pPr>
    </w:p>
    <w:p w14:paraId="43808642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 xml:space="preserve">2.1.1. &lt;Podtytuł&gt; </w:t>
      </w:r>
    </w:p>
    <w:p w14:paraId="34AB59D5" w14:textId="77777777" w:rsidR="00E169A1" w:rsidRDefault="00E169A1">
      <w:pPr>
        <w:tabs>
          <w:tab w:val="left" w:pos="8738"/>
        </w:tabs>
        <w:spacing w:line="360" w:lineRule="auto"/>
      </w:pPr>
    </w:p>
    <w:p w14:paraId="2CA221A3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.</w:t>
      </w:r>
    </w:p>
    <w:p w14:paraId="62F13B36" w14:textId="77777777" w:rsidR="00E169A1" w:rsidRDefault="00E169A1">
      <w:pPr>
        <w:tabs>
          <w:tab w:val="left" w:pos="8738"/>
        </w:tabs>
        <w:spacing w:line="360" w:lineRule="auto"/>
      </w:pPr>
    </w:p>
    <w:p w14:paraId="5B796E04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2.1.2. &lt;Podtytuł&gt;</w:t>
      </w:r>
    </w:p>
    <w:p w14:paraId="5C7E82C4" w14:textId="77777777" w:rsidR="00E169A1" w:rsidRDefault="00E169A1">
      <w:pPr>
        <w:tabs>
          <w:tab w:val="left" w:pos="8738"/>
        </w:tabs>
        <w:spacing w:line="360" w:lineRule="auto"/>
      </w:pPr>
    </w:p>
    <w:p w14:paraId="7C6B87F2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....</w:t>
      </w:r>
    </w:p>
    <w:p w14:paraId="444B3A96" w14:textId="77777777" w:rsidR="00E169A1" w:rsidRDefault="00E169A1">
      <w:pPr>
        <w:tabs>
          <w:tab w:val="left" w:pos="8738"/>
        </w:tabs>
        <w:spacing w:line="360" w:lineRule="auto"/>
      </w:pPr>
    </w:p>
    <w:p w14:paraId="15136715" w14:textId="77777777" w:rsidR="00E169A1" w:rsidRDefault="00E169A1">
      <w:pPr>
        <w:tabs>
          <w:tab w:val="left" w:pos="8738"/>
        </w:tabs>
        <w:spacing w:line="360" w:lineRule="auto"/>
        <w:rPr>
          <w:b/>
          <w:caps/>
        </w:rPr>
      </w:pPr>
      <w:r>
        <w:rPr>
          <w:b/>
        </w:rPr>
        <w:t>2.1.3. &lt;Podtytuł</w:t>
      </w:r>
      <w:r>
        <w:rPr>
          <w:b/>
          <w:caps/>
        </w:rPr>
        <w:t>&gt;</w:t>
      </w:r>
    </w:p>
    <w:p w14:paraId="24665B42" w14:textId="77777777" w:rsidR="00E169A1" w:rsidRDefault="00E169A1">
      <w:pPr>
        <w:spacing w:line="360" w:lineRule="auto"/>
        <w:rPr>
          <w:caps/>
        </w:rPr>
      </w:pPr>
    </w:p>
    <w:p w14:paraId="05C7C986" w14:textId="77777777" w:rsidR="00E169A1" w:rsidRDefault="00E169A1">
      <w:pPr>
        <w:spacing w:line="360" w:lineRule="auto"/>
        <w:ind w:firstLine="600"/>
        <w:jc w:val="both"/>
      </w:pPr>
      <w:r>
        <w:t>.......................................................................</w:t>
      </w:r>
    </w:p>
    <w:p w14:paraId="5C8AC549" w14:textId="77777777" w:rsidR="00E169A1" w:rsidRDefault="00E169A1">
      <w:pPr>
        <w:spacing w:line="360" w:lineRule="auto"/>
        <w:jc w:val="both"/>
      </w:pPr>
    </w:p>
    <w:p w14:paraId="52BF76C8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b/>
        </w:rPr>
        <w:t>2.2. &lt;Podtytuł&gt;</w:t>
      </w:r>
    </w:p>
    <w:p w14:paraId="163CBAC3" w14:textId="77777777" w:rsidR="00E169A1" w:rsidRDefault="00E169A1">
      <w:pPr>
        <w:tabs>
          <w:tab w:val="left" w:pos="8738"/>
        </w:tabs>
        <w:spacing w:line="360" w:lineRule="auto"/>
      </w:pPr>
    </w:p>
    <w:p w14:paraId="32D59818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.....</w:t>
      </w:r>
    </w:p>
    <w:p w14:paraId="47388E9C" w14:textId="77777777" w:rsidR="00E169A1" w:rsidRDefault="00E169A1">
      <w:pPr>
        <w:tabs>
          <w:tab w:val="left" w:pos="8738"/>
        </w:tabs>
        <w:spacing w:line="360" w:lineRule="auto"/>
      </w:pPr>
    </w:p>
    <w:p w14:paraId="5FC3D1DC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>2.2.1. &lt;Podtytuł&gt;</w:t>
      </w:r>
    </w:p>
    <w:p w14:paraId="7656C0EE" w14:textId="77777777" w:rsidR="00E169A1" w:rsidRDefault="00E169A1">
      <w:pPr>
        <w:tabs>
          <w:tab w:val="left" w:pos="8738"/>
        </w:tabs>
        <w:spacing w:line="360" w:lineRule="auto"/>
      </w:pPr>
    </w:p>
    <w:p w14:paraId="79346CC2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.....</w:t>
      </w:r>
    </w:p>
    <w:p w14:paraId="6B3D49E2" w14:textId="77777777" w:rsidR="00E169A1" w:rsidRDefault="00E169A1">
      <w:pPr>
        <w:tabs>
          <w:tab w:val="left" w:pos="8738"/>
        </w:tabs>
        <w:spacing w:line="360" w:lineRule="auto"/>
      </w:pPr>
    </w:p>
    <w:p w14:paraId="2948433C" w14:textId="77777777" w:rsidR="00E169A1" w:rsidRDefault="00E169A1">
      <w:pPr>
        <w:tabs>
          <w:tab w:val="left" w:pos="8738"/>
        </w:tabs>
        <w:spacing w:line="360" w:lineRule="auto"/>
        <w:rPr>
          <w:b/>
        </w:rPr>
      </w:pPr>
      <w:r>
        <w:rPr>
          <w:b/>
        </w:rPr>
        <w:t xml:space="preserve">2.2.2. &lt;Podtytuł&gt; </w:t>
      </w:r>
    </w:p>
    <w:p w14:paraId="5448306F" w14:textId="77777777" w:rsidR="00E169A1" w:rsidRDefault="00E169A1">
      <w:pPr>
        <w:tabs>
          <w:tab w:val="left" w:pos="8738"/>
        </w:tabs>
        <w:spacing w:line="360" w:lineRule="auto"/>
      </w:pPr>
    </w:p>
    <w:p w14:paraId="7076F1C8" w14:textId="77777777" w:rsidR="00E169A1" w:rsidRDefault="00E169A1">
      <w:pPr>
        <w:tabs>
          <w:tab w:val="left" w:pos="8738"/>
        </w:tabs>
        <w:spacing w:line="360" w:lineRule="auto"/>
        <w:ind w:firstLine="600"/>
      </w:pPr>
      <w:r>
        <w:t>.......................................................................</w:t>
      </w:r>
    </w:p>
    <w:p w14:paraId="1E266F3C" w14:textId="77777777" w:rsidR="00E169A1" w:rsidRDefault="00E169A1">
      <w:pPr>
        <w:tabs>
          <w:tab w:val="left" w:pos="8738"/>
        </w:tabs>
        <w:spacing w:line="360" w:lineRule="auto"/>
      </w:pPr>
    </w:p>
    <w:p w14:paraId="438601BA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caps/>
        </w:rPr>
        <w:br w:type="page"/>
      </w:r>
      <w:r>
        <w:rPr>
          <w:b/>
          <w:caps/>
        </w:rPr>
        <w:lastRenderedPageBreak/>
        <w:t>BIBLIOGRAFIA</w:t>
      </w:r>
    </w:p>
    <w:p w14:paraId="06FD0781" w14:textId="77777777" w:rsidR="00E169A1" w:rsidRDefault="00BB1324" w:rsidP="00BB1324">
      <w:pPr>
        <w:ind w:left="600" w:hanging="600"/>
        <w:jc w:val="both"/>
      </w:pPr>
      <w:r>
        <w:t>&lt;Uwaga: Zasady opisu bibliograficznego podano zgodnie z najnowszymi polskimi normami PN-ISO 690:2002 (dokumenty drukowane) i PN-ISO 690-2:1999 (dokumenty elektroniczne). Opis bibliograficzny może być bardziej rozbudowany (np. o nazwę wydawnictwa), czego poniższe przykłady nie uwzględniają.&gt;</w:t>
      </w:r>
    </w:p>
    <w:p w14:paraId="3415858E" w14:textId="77777777" w:rsidR="00BB1324" w:rsidRPr="00BB1324" w:rsidRDefault="00BB1324" w:rsidP="00BB1324">
      <w:pPr>
        <w:ind w:left="600" w:hanging="600"/>
        <w:jc w:val="both"/>
      </w:pPr>
    </w:p>
    <w:p w14:paraId="38B15A13" w14:textId="77777777" w:rsidR="00E169A1" w:rsidRDefault="002D1B28">
      <w:pPr>
        <w:ind w:left="600" w:hanging="600"/>
        <w:jc w:val="both"/>
      </w:pPr>
      <w:r>
        <w:t>&lt;</w:t>
      </w:r>
      <w:r w:rsidR="00E169A1">
        <w:t>Nazwisko i pierwsza litera autora, nazwa dzieła, wydawnictwo, miejscowość i rok. Można podzielić bibliografię na podrozdziały np. Książki, Czasopisma, Akty prawne, Materiały konferencyjne, Strony internetowe - gdy jest to uzasadnione ich dużą ilością w poszczególnych grupach rodzajowych</w:t>
      </w:r>
      <w:r>
        <w:t>&gt;</w:t>
      </w:r>
    </w:p>
    <w:p w14:paraId="06D95B4E" w14:textId="77777777" w:rsidR="00E169A1" w:rsidRDefault="00E169A1">
      <w:pPr>
        <w:ind w:left="600" w:hanging="600"/>
        <w:jc w:val="both"/>
      </w:pPr>
    </w:p>
    <w:p w14:paraId="5B906EFD" w14:textId="77777777" w:rsidR="00E169A1" w:rsidRDefault="002D1B28">
      <w:pPr>
        <w:ind w:left="600" w:hanging="600"/>
        <w:jc w:val="both"/>
      </w:pPr>
      <w:r>
        <w:t>&lt;</w:t>
      </w:r>
      <w:r w:rsidR="00E169A1">
        <w:t>Następna pozycja bibliografii - odstęp 1 wiersza. Poszczególne wydzielone podrozdziały bibliografii traktować podobnie jak podrozdziały w pracy - zachowując odstępy między tytułem podrozdziału a tekstem wykazu 1,5 wiersza</w:t>
      </w:r>
      <w:r>
        <w:t>&gt;</w:t>
      </w:r>
    </w:p>
    <w:p w14:paraId="4EFECDD4" w14:textId="77777777" w:rsidR="002D1B28" w:rsidRDefault="002D1B28">
      <w:pPr>
        <w:ind w:left="600" w:hanging="600"/>
        <w:jc w:val="both"/>
      </w:pPr>
    </w:p>
    <w:p w14:paraId="202B29C4" w14:textId="77777777" w:rsidR="002D1B28" w:rsidRDefault="002D1B28">
      <w:pPr>
        <w:ind w:left="600" w:hanging="600"/>
        <w:jc w:val="both"/>
      </w:pPr>
      <w:r w:rsidRPr="002D1B28">
        <w:rPr>
          <w:i/>
        </w:rPr>
        <w:t>Przykłady</w:t>
      </w:r>
      <w:r>
        <w:t>:</w:t>
      </w:r>
    </w:p>
    <w:p w14:paraId="32EDFF53" w14:textId="77777777" w:rsidR="00E169A1" w:rsidRDefault="00E169A1">
      <w:pPr>
        <w:ind w:left="600" w:hanging="600"/>
        <w:jc w:val="both"/>
      </w:pPr>
    </w:p>
    <w:p w14:paraId="6F68D2B0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  <w:proofErr w:type="spellStart"/>
      <w:r>
        <w:t>Assorodobraj</w:t>
      </w:r>
      <w:proofErr w:type="spellEnd"/>
      <w:r>
        <w:t xml:space="preserve"> Nina. Początki klasy robotniczej. Problem rąk roboczych w przemyśle polskim epoki stanisławowskiej. </w:t>
      </w:r>
      <w:r w:rsidRPr="00BB1324">
        <w:rPr>
          <w:lang w:val="en-US"/>
        </w:rPr>
        <w:t>Warszawa 1966.</w:t>
      </w:r>
    </w:p>
    <w:p w14:paraId="2367AB57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</w:p>
    <w:p w14:paraId="5B24F6C1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  <w:r w:rsidRPr="00BB1324">
        <w:rPr>
          <w:lang w:val="en-US"/>
        </w:rPr>
        <w:t>Atkinson A.B. The Economic Consequences of Rolling Back the Welfare State. Cambridge 1999.</w:t>
      </w:r>
    </w:p>
    <w:p w14:paraId="341B3543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</w:p>
    <w:p w14:paraId="12D71B71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  <w:r w:rsidRPr="00BB1324">
        <w:rPr>
          <w:lang w:val="en-US"/>
        </w:rPr>
        <w:t xml:space="preserve"> Janos Andrew C. The Politics of Backwardness in Hungary, 1825-1945. Princeton 1982.</w:t>
      </w:r>
    </w:p>
    <w:p w14:paraId="61447832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</w:p>
    <w:p w14:paraId="1AC3EE35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  <w:r w:rsidRPr="00BB1324">
        <w:rPr>
          <w:lang w:val="en-US"/>
        </w:rPr>
        <w:t xml:space="preserve">____ Politics and Paradigms. Changing Theories of Change in Social Science. Stanford 1986. </w:t>
      </w:r>
    </w:p>
    <w:p w14:paraId="69962B23" w14:textId="77777777" w:rsidR="00BB1324" w:rsidRPr="00BB1324" w:rsidRDefault="00BB1324" w:rsidP="00BB1324">
      <w:pPr>
        <w:ind w:left="600" w:hanging="600"/>
        <w:jc w:val="both"/>
        <w:rPr>
          <w:lang w:val="en-US"/>
        </w:rPr>
      </w:pPr>
    </w:p>
    <w:p w14:paraId="4101CD49" w14:textId="77777777" w:rsidR="00BB1324" w:rsidRDefault="00BB1324" w:rsidP="00BB1324">
      <w:pPr>
        <w:ind w:left="600" w:hanging="600"/>
        <w:jc w:val="both"/>
      </w:pPr>
      <w:r w:rsidRPr="00BB1324">
        <w:rPr>
          <w:lang w:val="en-US"/>
        </w:rPr>
        <w:t xml:space="preserve">____  East Central Europe in the Modern World: The Politics of the Borderlands from Pre- to </w:t>
      </w:r>
      <w:proofErr w:type="spellStart"/>
      <w:r w:rsidRPr="00BB1324">
        <w:rPr>
          <w:lang w:val="en-US"/>
        </w:rPr>
        <w:t>Postcommunism</w:t>
      </w:r>
      <w:proofErr w:type="spellEnd"/>
      <w:r w:rsidRPr="00BB1324">
        <w:rPr>
          <w:lang w:val="en-US"/>
        </w:rPr>
        <w:t xml:space="preserve">. </w:t>
      </w:r>
      <w:r>
        <w:t>Stanford, 2000.</w:t>
      </w:r>
    </w:p>
    <w:p w14:paraId="7D2D2EC0" w14:textId="77777777" w:rsidR="00BB1324" w:rsidRDefault="00BB1324" w:rsidP="00BB1324">
      <w:pPr>
        <w:ind w:left="600" w:hanging="600"/>
        <w:jc w:val="both"/>
      </w:pPr>
    </w:p>
    <w:p w14:paraId="496775A8" w14:textId="77777777" w:rsidR="00BB1324" w:rsidRDefault="00BB1324" w:rsidP="00BB1324">
      <w:pPr>
        <w:ind w:left="600" w:hanging="600"/>
        <w:jc w:val="both"/>
      </w:pPr>
      <w:r>
        <w:t xml:space="preserve">Reykowski Janusz. Czy doświadczenie transformacji ujawniło prawdziwe oblicze Polaków? In Dylematy nauki i konflikty wartości. Red. Ewa Chmielecka et al. Warszawa 2005, s. 341-345. </w:t>
      </w:r>
    </w:p>
    <w:p w14:paraId="21199C41" w14:textId="77777777" w:rsidR="00BB1324" w:rsidRDefault="00BB1324" w:rsidP="00BB1324">
      <w:pPr>
        <w:ind w:left="600" w:hanging="600"/>
        <w:jc w:val="both"/>
      </w:pPr>
    </w:p>
    <w:p w14:paraId="6E8C2481" w14:textId="77777777" w:rsidR="00BB1324" w:rsidRDefault="00BB1324" w:rsidP="00BB1324">
      <w:pPr>
        <w:ind w:left="600" w:hanging="600"/>
        <w:jc w:val="both"/>
      </w:pPr>
      <w:r>
        <w:t xml:space="preserve">Ruciński Robert. O sposobach finansowania studiów przez mieszkańców miast pruskich w późnym średniowieczu. Roczniki Dziejów Społecznych i Gospodarczych. T. LXIII, 2003, s. 87-101. </w:t>
      </w:r>
    </w:p>
    <w:p w14:paraId="1161603A" w14:textId="77777777" w:rsidR="00BB1324" w:rsidRDefault="00BB1324" w:rsidP="00BB1324">
      <w:pPr>
        <w:ind w:left="600" w:hanging="600"/>
        <w:jc w:val="both"/>
      </w:pPr>
    </w:p>
    <w:p w14:paraId="5FB5522E" w14:textId="77777777" w:rsidR="00BB1324" w:rsidRDefault="00BB1324" w:rsidP="00BB1324">
      <w:pPr>
        <w:ind w:left="600" w:hanging="600"/>
        <w:jc w:val="both"/>
      </w:pPr>
      <w:r>
        <w:t xml:space="preserve">World Bank. </w:t>
      </w:r>
      <w:r w:rsidRPr="00BB1324">
        <w:rPr>
          <w:lang w:val="en-US"/>
        </w:rPr>
        <w:t xml:space="preserve">Meeting the Challenge of Africa’s Development: A World Bank Group Action Plan. </w:t>
      </w:r>
      <w:r>
        <w:t xml:space="preserve">World Bank, </w:t>
      </w:r>
      <w:proofErr w:type="spellStart"/>
      <w:r>
        <w:t>September</w:t>
      </w:r>
      <w:proofErr w:type="spellEnd"/>
      <w:r>
        <w:t xml:space="preserve"> 2005. On </w:t>
      </w:r>
      <w:proofErr w:type="spellStart"/>
      <w:r>
        <w:t>line</w:t>
      </w:r>
      <w:proofErr w:type="spellEnd"/>
      <w:r>
        <w:t xml:space="preserve">. Dostęp 9 września 2005. </w:t>
      </w:r>
    </w:p>
    <w:p w14:paraId="4A1EA8FE" w14:textId="77777777" w:rsidR="00BB1324" w:rsidRDefault="00BB1324" w:rsidP="00BB1324">
      <w:pPr>
        <w:ind w:left="600" w:hanging="600"/>
        <w:jc w:val="both"/>
      </w:pPr>
      <w:r>
        <w:t>http://siteresources.worldbank.org/INTAFRICA/Resources/aap_9_7_05.pdf</w:t>
      </w:r>
    </w:p>
    <w:p w14:paraId="154602E6" w14:textId="77777777" w:rsidR="00E169A1" w:rsidRDefault="00E169A1">
      <w:pPr>
        <w:ind w:left="600" w:hanging="600"/>
        <w:jc w:val="both"/>
        <w:rPr>
          <w:caps/>
        </w:rPr>
      </w:pPr>
    </w:p>
    <w:p w14:paraId="39E9F73D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caps/>
        </w:rPr>
        <w:br w:type="page"/>
      </w:r>
      <w:r>
        <w:rPr>
          <w:b/>
          <w:caps/>
        </w:rPr>
        <w:lastRenderedPageBreak/>
        <w:t>ZESTAWIENIE SPISÓW</w:t>
      </w:r>
    </w:p>
    <w:p w14:paraId="5FBEB626" w14:textId="77777777" w:rsidR="00E169A1" w:rsidRDefault="00E169A1">
      <w:pPr>
        <w:jc w:val="both"/>
        <w:rPr>
          <w:i/>
          <w:caps/>
        </w:rPr>
      </w:pPr>
      <w:r>
        <w:rPr>
          <w:i/>
        </w:rPr>
        <w:t>&lt;Z dniem 23 maja 2007 r. Prodziekan J. Kudła wprowadził zmianę ZESTAWIENIA WYKAZÓW na ZESTAWIENIE SPISÓW wg poniższego układu&gt;</w:t>
      </w:r>
    </w:p>
    <w:p w14:paraId="325ECB96" w14:textId="77777777" w:rsidR="00E169A1" w:rsidRDefault="00E169A1">
      <w:pPr>
        <w:tabs>
          <w:tab w:val="left" w:pos="1908"/>
          <w:tab w:val="left" w:pos="6140"/>
        </w:tabs>
        <w:spacing w:line="360" w:lineRule="auto"/>
        <w:rPr>
          <w:b/>
        </w:rPr>
      </w:pPr>
    </w:p>
    <w:p w14:paraId="79B51607" w14:textId="77777777" w:rsidR="00E169A1" w:rsidRDefault="00E169A1">
      <w:pPr>
        <w:tabs>
          <w:tab w:val="left" w:pos="1908"/>
          <w:tab w:val="left" w:pos="6140"/>
        </w:tabs>
        <w:spacing w:line="360" w:lineRule="auto"/>
        <w:rPr>
          <w:b/>
          <w:caps/>
        </w:rPr>
      </w:pPr>
      <w:r>
        <w:rPr>
          <w:b/>
        </w:rPr>
        <w:t>Wykaz skrótów</w:t>
      </w:r>
      <w:r>
        <w:rPr>
          <w:b/>
          <w:caps/>
        </w:rPr>
        <w:tab/>
      </w:r>
      <w:r>
        <w:rPr>
          <w:b/>
          <w:caps/>
        </w:rPr>
        <w:tab/>
      </w:r>
    </w:p>
    <w:p w14:paraId="331AF0E5" w14:textId="77777777" w:rsidR="00E169A1" w:rsidRDefault="00E169A1">
      <w:pPr>
        <w:spacing w:line="360" w:lineRule="auto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411"/>
        <w:gridCol w:w="359"/>
        <w:gridCol w:w="7301"/>
      </w:tblGrid>
      <w:tr w:rsidR="00E169A1" w14:paraId="71F14FBB" w14:textId="77777777">
        <w:tc>
          <w:tcPr>
            <w:tcW w:w="1428" w:type="dxa"/>
          </w:tcPr>
          <w:p w14:paraId="2B985FD4" w14:textId="77777777" w:rsidR="00E169A1" w:rsidRDefault="00E169A1">
            <w:pPr>
              <w:rPr>
                <w:b/>
                <w:caps/>
              </w:rPr>
            </w:pPr>
            <w:r>
              <w:rPr>
                <w:caps/>
              </w:rPr>
              <w:t>PKO</w:t>
            </w:r>
          </w:p>
        </w:tc>
        <w:tc>
          <w:tcPr>
            <w:tcW w:w="360" w:type="dxa"/>
          </w:tcPr>
          <w:p w14:paraId="0FA10B4E" w14:textId="77777777" w:rsidR="00E169A1" w:rsidRDefault="00E169A1">
            <w:pPr>
              <w:jc w:val="center"/>
              <w:rPr>
                <w:b/>
                <w:caps/>
              </w:rPr>
            </w:pPr>
            <w:r>
              <w:rPr>
                <w:b/>
                <w:caps/>
              </w:rPr>
              <w:t>-</w:t>
            </w:r>
          </w:p>
        </w:tc>
        <w:tc>
          <w:tcPr>
            <w:tcW w:w="7423" w:type="dxa"/>
          </w:tcPr>
          <w:p w14:paraId="303B6729" w14:textId="77777777" w:rsidR="00E169A1" w:rsidRDefault="00E169A1">
            <w:pPr>
              <w:rPr>
                <w:b/>
                <w:caps/>
              </w:rPr>
            </w:pPr>
            <w:r>
              <w:t>Powszechna Kasa Oszczędności</w:t>
            </w:r>
          </w:p>
        </w:tc>
      </w:tr>
      <w:tr w:rsidR="00E169A1" w14:paraId="3685BC6B" w14:textId="77777777">
        <w:tc>
          <w:tcPr>
            <w:tcW w:w="1428" w:type="dxa"/>
          </w:tcPr>
          <w:p w14:paraId="518CAFD8" w14:textId="77777777" w:rsidR="00E169A1" w:rsidRDefault="00E169A1"/>
          <w:p w14:paraId="1D42D580" w14:textId="77777777" w:rsidR="00E169A1" w:rsidRDefault="00E169A1">
            <w:pPr>
              <w:rPr>
                <w:caps/>
              </w:rPr>
            </w:pPr>
            <w:r>
              <w:t>ISO</w:t>
            </w:r>
          </w:p>
        </w:tc>
        <w:tc>
          <w:tcPr>
            <w:tcW w:w="360" w:type="dxa"/>
          </w:tcPr>
          <w:p w14:paraId="280555C9" w14:textId="77777777" w:rsidR="00E169A1" w:rsidRDefault="00E169A1">
            <w:pPr>
              <w:jc w:val="center"/>
              <w:rPr>
                <w:caps/>
              </w:rPr>
            </w:pPr>
          </w:p>
          <w:p w14:paraId="6FB8C207" w14:textId="77777777" w:rsidR="00E169A1" w:rsidRDefault="00E169A1">
            <w:pPr>
              <w:jc w:val="center"/>
              <w:rPr>
                <w:caps/>
              </w:rPr>
            </w:pPr>
            <w:r>
              <w:rPr>
                <w:caps/>
              </w:rPr>
              <w:t>-</w:t>
            </w:r>
          </w:p>
        </w:tc>
        <w:tc>
          <w:tcPr>
            <w:tcW w:w="7423" w:type="dxa"/>
          </w:tcPr>
          <w:p w14:paraId="1DF887B9" w14:textId="77777777" w:rsidR="00E169A1" w:rsidRDefault="00E169A1"/>
          <w:p w14:paraId="627B7D60" w14:textId="77777777" w:rsidR="00E169A1" w:rsidRDefault="00E169A1">
            <w:pPr>
              <w:rPr>
                <w:caps/>
              </w:rPr>
            </w:pPr>
            <w:r>
              <w:t xml:space="preserve">International Standard </w:t>
            </w:r>
            <w:proofErr w:type="spellStart"/>
            <w:r>
              <w:t>Organisation</w:t>
            </w:r>
            <w:proofErr w:type="spellEnd"/>
            <w:r>
              <w:t xml:space="preserve"> (Międzynarodowa Organizacja Normalizacyjna)</w:t>
            </w:r>
          </w:p>
        </w:tc>
      </w:tr>
    </w:tbl>
    <w:p w14:paraId="439A27F7" w14:textId="77777777" w:rsidR="00E169A1" w:rsidRDefault="00E169A1">
      <w:pPr>
        <w:spacing w:line="360" w:lineRule="auto"/>
        <w:jc w:val="both"/>
        <w:rPr>
          <w:b/>
          <w:caps/>
        </w:rPr>
      </w:pPr>
    </w:p>
    <w:p w14:paraId="0BFC196F" w14:textId="77777777" w:rsidR="00E169A1" w:rsidRDefault="00E169A1">
      <w:pPr>
        <w:spacing w:line="360" w:lineRule="auto"/>
        <w:jc w:val="both"/>
        <w:rPr>
          <w:b/>
        </w:rPr>
      </w:pPr>
      <w:r>
        <w:rPr>
          <w:b/>
        </w:rPr>
        <w:t>Spis tabel</w:t>
      </w:r>
    </w:p>
    <w:p w14:paraId="61685D9C" w14:textId="77777777" w:rsidR="00E169A1" w:rsidRDefault="00E169A1">
      <w:pPr>
        <w:spacing w:line="360" w:lineRule="auto"/>
        <w:jc w:val="both"/>
        <w:rPr>
          <w:b/>
          <w:cap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77"/>
        <w:gridCol w:w="7200"/>
        <w:gridCol w:w="694"/>
      </w:tblGrid>
      <w:tr w:rsidR="00E169A1" w14:paraId="131AC9FE" w14:textId="77777777">
        <w:tc>
          <w:tcPr>
            <w:tcW w:w="1188" w:type="dxa"/>
          </w:tcPr>
          <w:p w14:paraId="7BDC22E7" w14:textId="77777777" w:rsidR="00E169A1" w:rsidRDefault="00E169A1">
            <w:pPr>
              <w:jc w:val="both"/>
              <w:rPr>
                <w:b/>
                <w:caps/>
              </w:rPr>
            </w:pPr>
            <w:r>
              <w:t xml:space="preserve">Tabela 1. </w:t>
            </w:r>
          </w:p>
        </w:tc>
        <w:tc>
          <w:tcPr>
            <w:tcW w:w="7320" w:type="dxa"/>
          </w:tcPr>
          <w:p w14:paraId="4733F413" w14:textId="77777777" w:rsidR="00E169A1" w:rsidRDefault="00E169A1">
            <w:pPr>
              <w:rPr>
                <w:b/>
                <w:caps/>
              </w:rPr>
            </w:pPr>
            <w:r>
              <w:t>Zestawienie wartości parametrów ...............................................................</w:t>
            </w:r>
          </w:p>
        </w:tc>
        <w:tc>
          <w:tcPr>
            <w:tcW w:w="703" w:type="dxa"/>
          </w:tcPr>
          <w:p w14:paraId="2F2755FE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23</w:t>
            </w:r>
          </w:p>
        </w:tc>
      </w:tr>
      <w:tr w:rsidR="00E169A1" w14:paraId="7D65A7EF" w14:textId="77777777">
        <w:tc>
          <w:tcPr>
            <w:tcW w:w="1188" w:type="dxa"/>
          </w:tcPr>
          <w:p w14:paraId="05C3CB27" w14:textId="77777777" w:rsidR="00E169A1" w:rsidRDefault="00E169A1">
            <w:pPr>
              <w:jc w:val="both"/>
            </w:pPr>
          </w:p>
          <w:p w14:paraId="43553B49" w14:textId="77777777" w:rsidR="00E169A1" w:rsidRDefault="00E169A1">
            <w:pPr>
              <w:jc w:val="both"/>
              <w:rPr>
                <w:b/>
                <w:caps/>
              </w:rPr>
            </w:pPr>
            <w:r>
              <w:t xml:space="preserve">Tabela 2. </w:t>
            </w:r>
          </w:p>
        </w:tc>
        <w:tc>
          <w:tcPr>
            <w:tcW w:w="7320" w:type="dxa"/>
          </w:tcPr>
          <w:p w14:paraId="37D02820" w14:textId="77777777" w:rsidR="00E169A1" w:rsidRDefault="00E169A1"/>
          <w:p w14:paraId="47A02DD7" w14:textId="77777777" w:rsidR="00E169A1" w:rsidRDefault="00E169A1">
            <w:pPr>
              <w:rPr>
                <w:b/>
                <w:caps/>
              </w:rPr>
            </w:pPr>
            <w:r>
              <w:t>Wykaz danych z obliczeń programem SAS parametrów ............................</w:t>
            </w:r>
          </w:p>
        </w:tc>
        <w:tc>
          <w:tcPr>
            <w:tcW w:w="703" w:type="dxa"/>
          </w:tcPr>
          <w:p w14:paraId="670B5F41" w14:textId="77777777" w:rsidR="00E169A1" w:rsidRDefault="00E169A1">
            <w:pPr>
              <w:jc w:val="right"/>
              <w:rPr>
                <w:caps/>
              </w:rPr>
            </w:pPr>
          </w:p>
          <w:p w14:paraId="3A522BC3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45</w:t>
            </w:r>
          </w:p>
        </w:tc>
      </w:tr>
    </w:tbl>
    <w:p w14:paraId="3FE882B2" w14:textId="77777777" w:rsidR="00E169A1" w:rsidRDefault="00E169A1">
      <w:pPr>
        <w:spacing w:line="360" w:lineRule="auto"/>
        <w:jc w:val="both"/>
        <w:rPr>
          <w:b/>
          <w:caps/>
        </w:rPr>
      </w:pPr>
    </w:p>
    <w:p w14:paraId="55EABEB4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b/>
        </w:rPr>
        <w:t>Spis rysunków</w:t>
      </w:r>
    </w:p>
    <w:p w14:paraId="29A2E9A4" w14:textId="77777777" w:rsidR="00E169A1" w:rsidRDefault="00E169A1">
      <w:pPr>
        <w:spacing w:line="360" w:lineRule="auto"/>
        <w:jc w:val="both"/>
        <w:rPr>
          <w:b/>
          <w:cap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150"/>
        <w:gridCol w:w="7235"/>
        <w:gridCol w:w="686"/>
      </w:tblGrid>
      <w:tr w:rsidR="00E169A1" w14:paraId="1C26A2AE" w14:textId="77777777">
        <w:tc>
          <w:tcPr>
            <w:tcW w:w="1188" w:type="dxa"/>
          </w:tcPr>
          <w:p w14:paraId="69EA01C8" w14:textId="77777777" w:rsidR="00E169A1" w:rsidRDefault="00E169A1">
            <w:pPr>
              <w:rPr>
                <w:b/>
                <w:caps/>
              </w:rPr>
            </w:pPr>
            <w:r>
              <w:t xml:space="preserve">Rys. 1. </w:t>
            </w:r>
          </w:p>
        </w:tc>
        <w:tc>
          <w:tcPr>
            <w:tcW w:w="7320" w:type="dxa"/>
          </w:tcPr>
          <w:p w14:paraId="51534141" w14:textId="77777777" w:rsidR="00E169A1" w:rsidRDefault="00E169A1">
            <w:pPr>
              <w:rPr>
                <w:b/>
                <w:caps/>
              </w:rPr>
            </w:pPr>
            <w:r>
              <w:t>Schemat organizacji firmy X .......................................................................</w:t>
            </w:r>
          </w:p>
        </w:tc>
        <w:tc>
          <w:tcPr>
            <w:tcW w:w="703" w:type="dxa"/>
          </w:tcPr>
          <w:p w14:paraId="01FB2E2A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12</w:t>
            </w:r>
          </w:p>
        </w:tc>
      </w:tr>
      <w:tr w:rsidR="00E169A1" w14:paraId="0EAB28CE" w14:textId="77777777">
        <w:tc>
          <w:tcPr>
            <w:tcW w:w="1188" w:type="dxa"/>
          </w:tcPr>
          <w:p w14:paraId="113BA124" w14:textId="77777777" w:rsidR="00E169A1" w:rsidRDefault="00E169A1"/>
          <w:p w14:paraId="37A1A7D6" w14:textId="77777777" w:rsidR="00E169A1" w:rsidRDefault="00E169A1">
            <w:pPr>
              <w:rPr>
                <w:b/>
                <w:caps/>
              </w:rPr>
            </w:pPr>
            <w:r>
              <w:t xml:space="preserve">Rys. 2. </w:t>
            </w:r>
          </w:p>
        </w:tc>
        <w:tc>
          <w:tcPr>
            <w:tcW w:w="7320" w:type="dxa"/>
          </w:tcPr>
          <w:p w14:paraId="4FB09AB4" w14:textId="77777777" w:rsidR="00E169A1" w:rsidRDefault="00E169A1"/>
          <w:p w14:paraId="452BBCB0" w14:textId="77777777" w:rsidR="00E169A1" w:rsidRDefault="00E169A1">
            <w:pPr>
              <w:rPr>
                <w:b/>
                <w:caps/>
              </w:rPr>
            </w:pPr>
            <w:r>
              <w:t>Wykres zmian liczby zatrudnionych w firmie X w latach 1999-2005 dla przypadków A, B i C ...................................................................................</w:t>
            </w:r>
          </w:p>
        </w:tc>
        <w:tc>
          <w:tcPr>
            <w:tcW w:w="703" w:type="dxa"/>
          </w:tcPr>
          <w:p w14:paraId="39F288D9" w14:textId="77777777" w:rsidR="00E169A1" w:rsidRDefault="00E169A1">
            <w:pPr>
              <w:jc w:val="right"/>
              <w:rPr>
                <w:caps/>
              </w:rPr>
            </w:pPr>
          </w:p>
          <w:p w14:paraId="2878CFAA" w14:textId="77777777" w:rsidR="00E169A1" w:rsidRDefault="00E169A1">
            <w:pPr>
              <w:jc w:val="right"/>
              <w:rPr>
                <w:caps/>
              </w:rPr>
            </w:pPr>
          </w:p>
          <w:p w14:paraId="3DC376A3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25</w:t>
            </w:r>
          </w:p>
        </w:tc>
      </w:tr>
      <w:tr w:rsidR="00E169A1" w14:paraId="4C794FB6" w14:textId="77777777">
        <w:tc>
          <w:tcPr>
            <w:tcW w:w="1188" w:type="dxa"/>
          </w:tcPr>
          <w:p w14:paraId="5749154A" w14:textId="77777777" w:rsidR="00E169A1" w:rsidRDefault="00E169A1"/>
          <w:p w14:paraId="29C2A967" w14:textId="77777777" w:rsidR="00E169A1" w:rsidRDefault="00E169A1">
            <w:r>
              <w:t xml:space="preserve">Rys. 3. </w:t>
            </w:r>
          </w:p>
        </w:tc>
        <w:tc>
          <w:tcPr>
            <w:tcW w:w="7320" w:type="dxa"/>
          </w:tcPr>
          <w:p w14:paraId="2BE98F03" w14:textId="77777777" w:rsidR="00E169A1" w:rsidRDefault="00E169A1">
            <w:pPr>
              <w:ind w:left="840" w:hanging="840"/>
            </w:pPr>
          </w:p>
          <w:p w14:paraId="3A204194" w14:textId="77777777" w:rsidR="00E169A1" w:rsidRDefault="00E169A1">
            <w:pPr>
              <w:ind w:left="840" w:hanging="840"/>
            </w:pPr>
            <w:r>
              <w:t>Widok logo firmy X ....................................................................................</w:t>
            </w:r>
          </w:p>
        </w:tc>
        <w:tc>
          <w:tcPr>
            <w:tcW w:w="703" w:type="dxa"/>
          </w:tcPr>
          <w:p w14:paraId="02809C4B" w14:textId="77777777" w:rsidR="00E169A1" w:rsidRDefault="00E169A1">
            <w:pPr>
              <w:jc w:val="right"/>
              <w:rPr>
                <w:caps/>
              </w:rPr>
            </w:pPr>
          </w:p>
          <w:p w14:paraId="1AF88E57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33</w:t>
            </w:r>
          </w:p>
        </w:tc>
      </w:tr>
      <w:tr w:rsidR="00E169A1" w14:paraId="1A7865DD" w14:textId="77777777">
        <w:tc>
          <w:tcPr>
            <w:tcW w:w="1188" w:type="dxa"/>
          </w:tcPr>
          <w:p w14:paraId="64F3DB1F" w14:textId="77777777" w:rsidR="00E169A1" w:rsidRDefault="00E169A1"/>
          <w:p w14:paraId="7A2A2493" w14:textId="77777777" w:rsidR="00E169A1" w:rsidRDefault="00E169A1">
            <w:r>
              <w:t xml:space="preserve">Rys. 4. </w:t>
            </w:r>
          </w:p>
        </w:tc>
        <w:tc>
          <w:tcPr>
            <w:tcW w:w="7320" w:type="dxa"/>
          </w:tcPr>
          <w:p w14:paraId="3DCA2652" w14:textId="77777777" w:rsidR="00E169A1" w:rsidRDefault="00E169A1"/>
          <w:p w14:paraId="0F2CE8A4" w14:textId="77777777" w:rsidR="00E169A1" w:rsidRDefault="00E169A1">
            <w:pPr>
              <w:rPr>
                <w:caps/>
              </w:rPr>
            </w:pPr>
            <w:r>
              <w:t>Widok mapy Polski z naniesionymi rejonami wzmożonej aktywności ekonomicznej w latach 2000-2005 ..............................................................</w:t>
            </w:r>
          </w:p>
        </w:tc>
        <w:tc>
          <w:tcPr>
            <w:tcW w:w="703" w:type="dxa"/>
          </w:tcPr>
          <w:p w14:paraId="48E58EAE" w14:textId="77777777" w:rsidR="00E169A1" w:rsidRDefault="00E169A1">
            <w:pPr>
              <w:jc w:val="right"/>
              <w:rPr>
                <w:caps/>
              </w:rPr>
            </w:pPr>
          </w:p>
          <w:p w14:paraId="299F7E68" w14:textId="77777777" w:rsidR="00E169A1" w:rsidRDefault="00E169A1">
            <w:pPr>
              <w:jc w:val="right"/>
              <w:rPr>
                <w:caps/>
              </w:rPr>
            </w:pPr>
          </w:p>
          <w:p w14:paraId="66C12369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47</w:t>
            </w:r>
          </w:p>
        </w:tc>
      </w:tr>
    </w:tbl>
    <w:p w14:paraId="17E88649" w14:textId="77777777" w:rsidR="00E169A1" w:rsidRDefault="00E169A1">
      <w:pPr>
        <w:spacing w:line="360" w:lineRule="auto"/>
        <w:jc w:val="both"/>
        <w:rPr>
          <w:b/>
          <w:caps/>
        </w:rPr>
      </w:pPr>
    </w:p>
    <w:p w14:paraId="4E745E6F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b/>
        </w:rPr>
        <w:t>Spis załączników</w:t>
      </w:r>
    </w:p>
    <w:p w14:paraId="61579FD7" w14:textId="77777777" w:rsidR="00E169A1" w:rsidRDefault="00E169A1">
      <w:pPr>
        <w:spacing w:line="360" w:lineRule="auto"/>
        <w:jc w:val="both"/>
        <w:rPr>
          <w:b/>
          <w:caps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1638"/>
        <w:gridCol w:w="6745"/>
        <w:gridCol w:w="688"/>
      </w:tblGrid>
      <w:tr w:rsidR="00E169A1" w14:paraId="57EA445D" w14:textId="77777777">
        <w:tc>
          <w:tcPr>
            <w:tcW w:w="1668" w:type="dxa"/>
          </w:tcPr>
          <w:p w14:paraId="799BDAF0" w14:textId="77777777" w:rsidR="00E169A1" w:rsidRDefault="00E169A1">
            <w:pPr>
              <w:rPr>
                <w:b/>
                <w:caps/>
              </w:rPr>
            </w:pPr>
            <w:r>
              <w:t xml:space="preserve">Załącznik  1. </w:t>
            </w:r>
          </w:p>
        </w:tc>
        <w:tc>
          <w:tcPr>
            <w:tcW w:w="6840" w:type="dxa"/>
          </w:tcPr>
          <w:p w14:paraId="6B2B0F3D" w14:textId="77777777" w:rsidR="00E169A1" w:rsidRDefault="00E169A1">
            <w:pPr>
              <w:rPr>
                <w:b/>
                <w:caps/>
              </w:rPr>
            </w:pPr>
            <w:r>
              <w:t>Ankieta typu A ....................................................................................</w:t>
            </w:r>
          </w:p>
        </w:tc>
        <w:tc>
          <w:tcPr>
            <w:tcW w:w="703" w:type="dxa"/>
          </w:tcPr>
          <w:p w14:paraId="6DF48048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12</w:t>
            </w:r>
          </w:p>
        </w:tc>
      </w:tr>
      <w:tr w:rsidR="00E169A1" w14:paraId="4D496142" w14:textId="77777777">
        <w:tc>
          <w:tcPr>
            <w:tcW w:w="1668" w:type="dxa"/>
          </w:tcPr>
          <w:p w14:paraId="514D8784" w14:textId="77777777" w:rsidR="00E169A1" w:rsidRDefault="00E169A1"/>
          <w:p w14:paraId="2654A3BA" w14:textId="77777777" w:rsidR="00E169A1" w:rsidRDefault="00E169A1">
            <w:pPr>
              <w:rPr>
                <w:b/>
                <w:caps/>
              </w:rPr>
            </w:pPr>
            <w:r>
              <w:t xml:space="preserve">Załącznik  2. </w:t>
            </w:r>
          </w:p>
        </w:tc>
        <w:tc>
          <w:tcPr>
            <w:tcW w:w="6840" w:type="dxa"/>
          </w:tcPr>
          <w:p w14:paraId="1819E912" w14:textId="77777777" w:rsidR="00E169A1" w:rsidRDefault="00E169A1"/>
          <w:p w14:paraId="350F0A7E" w14:textId="77777777" w:rsidR="00E169A1" w:rsidRDefault="00E169A1">
            <w:pPr>
              <w:rPr>
                <w:b/>
                <w:caps/>
              </w:rPr>
            </w:pPr>
            <w:r>
              <w:t>Ankieta typu B ....................................................................................</w:t>
            </w:r>
          </w:p>
        </w:tc>
        <w:tc>
          <w:tcPr>
            <w:tcW w:w="703" w:type="dxa"/>
          </w:tcPr>
          <w:p w14:paraId="1D124B08" w14:textId="77777777" w:rsidR="00E169A1" w:rsidRDefault="00E169A1">
            <w:pPr>
              <w:jc w:val="right"/>
              <w:rPr>
                <w:caps/>
              </w:rPr>
            </w:pPr>
          </w:p>
          <w:p w14:paraId="61D541C7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25</w:t>
            </w:r>
          </w:p>
        </w:tc>
      </w:tr>
      <w:tr w:rsidR="00E169A1" w14:paraId="3B3C2C6F" w14:textId="77777777">
        <w:tc>
          <w:tcPr>
            <w:tcW w:w="1668" w:type="dxa"/>
          </w:tcPr>
          <w:p w14:paraId="13250562" w14:textId="77777777" w:rsidR="00E169A1" w:rsidRDefault="00E169A1"/>
          <w:p w14:paraId="0E4C435E" w14:textId="77777777" w:rsidR="00E169A1" w:rsidRDefault="00E169A1">
            <w:pPr>
              <w:rPr>
                <w:b/>
                <w:caps/>
              </w:rPr>
            </w:pPr>
            <w:r>
              <w:t xml:space="preserve">Załącznik  3. </w:t>
            </w:r>
          </w:p>
        </w:tc>
        <w:tc>
          <w:tcPr>
            <w:tcW w:w="6840" w:type="dxa"/>
          </w:tcPr>
          <w:p w14:paraId="1EC11A8F" w14:textId="77777777" w:rsidR="00E169A1" w:rsidRDefault="00E169A1">
            <w:pPr>
              <w:ind w:left="840" w:hanging="840"/>
            </w:pPr>
          </w:p>
          <w:p w14:paraId="71249645" w14:textId="77777777" w:rsidR="00E169A1" w:rsidRDefault="00E169A1">
            <w:pPr>
              <w:ind w:left="840" w:hanging="840"/>
            </w:pPr>
            <w:r>
              <w:lastRenderedPageBreak/>
              <w:t>Widok arkusza wydruku komputerowego programu SAS ..................</w:t>
            </w:r>
          </w:p>
        </w:tc>
        <w:tc>
          <w:tcPr>
            <w:tcW w:w="703" w:type="dxa"/>
          </w:tcPr>
          <w:p w14:paraId="23A5C95B" w14:textId="77777777" w:rsidR="00E169A1" w:rsidRDefault="00E169A1">
            <w:pPr>
              <w:jc w:val="right"/>
              <w:rPr>
                <w:caps/>
              </w:rPr>
            </w:pPr>
          </w:p>
          <w:p w14:paraId="2A2A7E4D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33</w:t>
            </w:r>
          </w:p>
        </w:tc>
      </w:tr>
      <w:tr w:rsidR="00E169A1" w14:paraId="002BFB2A" w14:textId="77777777">
        <w:tc>
          <w:tcPr>
            <w:tcW w:w="1668" w:type="dxa"/>
          </w:tcPr>
          <w:p w14:paraId="0E817DB6" w14:textId="77777777" w:rsidR="00E169A1" w:rsidRDefault="00E169A1"/>
          <w:p w14:paraId="18C06B5D" w14:textId="77777777" w:rsidR="00E169A1" w:rsidRDefault="00E169A1">
            <w:pPr>
              <w:rPr>
                <w:b/>
                <w:caps/>
              </w:rPr>
            </w:pPr>
            <w:r>
              <w:t xml:space="preserve">Załącznik  4. </w:t>
            </w:r>
          </w:p>
        </w:tc>
        <w:tc>
          <w:tcPr>
            <w:tcW w:w="6840" w:type="dxa"/>
          </w:tcPr>
          <w:p w14:paraId="28E383C3" w14:textId="77777777" w:rsidR="00E169A1" w:rsidRDefault="00E169A1"/>
          <w:p w14:paraId="3B42936D" w14:textId="77777777" w:rsidR="00E169A1" w:rsidRDefault="00E169A1">
            <w:pPr>
              <w:rPr>
                <w:caps/>
              </w:rPr>
            </w:pPr>
            <w:r>
              <w:t>Tabela zbiorcza zestawienia danych charakteryzujących przedsiębiorstwo X ..............................................................................</w:t>
            </w:r>
          </w:p>
        </w:tc>
        <w:tc>
          <w:tcPr>
            <w:tcW w:w="703" w:type="dxa"/>
          </w:tcPr>
          <w:p w14:paraId="041E904C" w14:textId="77777777" w:rsidR="00E169A1" w:rsidRDefault="00E169A1">
            <w:pPr>
              <w:jc w:val="right"/>
              <w:rPr>
                <w:caps/>
              </w:rPr>
            </w:pPr>
          </w:p>
          <w:p w14:paraId="239262F7" w14:textId="77777777" w:rsidR="00E169A1" w:rsidRDefault="00E169A1">
            <w:pPr>
              <w:jc w:val="right"/>
              <w:rPr>
                <w:caps/>
              </w:rPr>
            </w:pPr>
          </w:p>
          <w:p w14:paraId="41EB6FC7" w14:textId="77777777" w:rsidR="00E169A1" w:rsidRDefault="00E169A1">
            <w:pPr>
              <w:jc w:val="right"/>
              <w:rPr>
                <w:caps/>
              </w:rPr>
            </w:pPr>
            <w:r>
              <w:rPr>
                <w:caps/>
              </w:rPr>
              <w:t>47</w:t>
            </w:r>
          </w:p>
        </w:tc>
      </w:tr>
    </w:tbl>
    <w:p w14:paraId="324F33E1" w14:textId="77777777" w:rsidR="00E169A1" w:rsidRDefault="00E169A1">
      <w:pPr>
        <w:spacing w:line="360" w:lineRule="auto"/>
        <w:jc w:val="both"/>
        <w:rPr>
          <w:caps/>
        </w:rPr>
      </w:pPr>
    </w:p>
    <w:p w14:paraId="23860C5E" w14:textId="77777777" w:rsidR="00E169A1" w:rsidRDefault="00E169A1">
      <w:pPr>
        <w:jc w:val="both"/>
        <w:rPr>
          <w:caps/>
        </w:rPr>
      </w:pPr>
    </w:p>
    <w:p w14:paraId="68953AE7" w14:textId="77777777" w:rsidR="00E169A1" w:rsidRDefault="00E169A1">
      <w:pPr>
        <w:spacing w:line="360" w:lineRule="auto"/>
        <w:jc w:val="both"/>
        <w:rPr>
          <w:b/>
          <w:caps/>
        </w:rPr>
      </w:pPr>
      <w:r>
        <w:rPr>
          <w:caps/>
        </w:rPr>
        <w:br w:type="page"/>
      </w:r>
      <w:r>
        <w:rPr>
          <w:b/>
          <w:caps/>
        </w:rPr>
        <w:lastRenderedPageBreak/>
        <w:t>ZAŁĄCZNIKI</w:t>
      </w:r>
    </w:p>
    <w:p w14:paraId="40019812" w14:textId="77777777" w:rsidR="00E169A1" w:rsidRDefault="00E169A1">
      <w:pPr>
        <w:spacing w:line="360" w:lineRule="auto"/>
        <w:jc w:val="both"/>
        <w:rPr>
          <w:spacing w:val="-3"/>
        </w:rPr>
      </w:pPr>
    </w:p>
    <w:p w14:paraId="1833B073" w14:textId="77777777" w:rsidR="00E169A1" w:rsidRDefault="00E169A1">
      <w:pPr>
        <w:spacing w:line="360" w:lineRule="auto"/>
        <w:jc w:val="both"/>
        <w:rPr>
          <w:b/>
        </w:rPr>
      </w:pPr>
      <w:r>
        <w:rPr>
          <w:b/>
        </w:rPr>
        <w:t>Załącznik 1. Ankieta typu A</w:t>
      </w:r>
    </w:p>
    <w:p w14:paraId="1204F150" w14:textId="77777777" w:rsidR="00E169A1" w:rsidRDefault="00E169A1">
      <w:pPr>
        <w:spacing w:line="360" w:lineRule="auto"/>
        <w:jc w:val="both"/>
      </w:pPr>
    </w:p>
    <w:p w14:paraId="62AA531E" w14:textId="77777777" w:rsidR="00E169A1" w:rsidRDefault="00E169A1">
      <w:pPr>
        <w:spacing w:line="360" w:lineRule="auto"/>
        <w:jc w:val="both"/>
      </w:pPr>
      <w:r>
        <w:t>...............................................</w:t>
      </w:r>
    </w:p>
    <w:p w14:paraId="3B43838F" w14:textId="77777777" w:rsidR="00E169A1" w:rsidRDefault="00E169A1">
      <w:pPr>
        <w:spacing w:line="360" w:lineRule="auto"/>
        <w:jc w:val="both"/>
      </w:pPr>
    </w:p>
    <w:p w14:paraId="281AE0BD" w14:textId="77777777" w:rsidR="00E169A1" w:rsidRDefault="00E169A1">
      <w:pPr>
        <w:spacing w:line="360" w:lineRule="auto"/>
        <w:jc w:val="both"/>
        <w:rPr>
          <w:b/>
        </w:rPr>
      </w:pPr>
      <w:r>
        <w:rPr>
          <w:b/>
        </w:rPr>
        <w:t>Załącznik 2. Ankieta typu B</w:t>
      </w:r>
    </w:p>
    <w:p w14:paraId="2A2C79B2" w14:textId="77777777" w:rsidR="00E169A1" w:rsidRDefault="00E169A1">
      <w:pPr>
        <w:spacing w:line="360" w:lineRule="auto"/>
        <w:jc w:val="both"/>
      </w:pPr>
    </w:p>
    <w:p w14:paraId="07455CA3" w14:textId="77777777" w:rsidR="00E169A1" w:rsidRDefault="00E169A1">
      <w:pPr>
        <w:spacing w:line="360" w:lineRule="auto"/>
        <w:jc w:val="both"/>
      </w:pPr>
      <w:r>
        <w:t>.........................</w:t>
      </w:r>
    </w:p>
    <w:p w14:paraId="0AFF8AD2" w14:textId="77777777" w:rsidR="00E169A1" w:rsidRDefault="00E169A1">
      <w:pPr>
        <w:spacing w:line="360" w:lineRule="auto"/>
        <w:jc w:val="both"/>
      </w:pPr>
    </w:p>
    <w:p w14:paraId="087D5736" w14:textId="77777777" w:rsidR="00E169A1" w:rsidRDefault="00E169A1">
      <w:pPr>
        <w:spacing w:line="360" w:lineRule="auto"/>
        <w:jc w:val="both"/>
        <w:rPr>
          <w:b/>
        </w:rPr>
      </w:pPr>
      <w:r>
        <w:rPr>
          <w:b/>
        </w:rPr>
        <w:t>Załącznik 3. Widok arkusza wydruku komputerowego programu SAS</w:t>
      </w:r>
    </w:p>
    <w:p w14:paraId="4B875994" w14:textId="77777777" w:rsidR="00E169A1" w:rsidRDefault="00E169A1">
      <w:pPr>
        <w:spacing w:line="360" w:lineRule="auto"/>
        <w:jc w:val="both"/>
      </w:pPr>
    </w:p>
    <w:p w14:paraId="22846DFD" w14:textId="77777777" w:rsidR="00E169A1" w:rsidRDefault="00E169A1">
      <w:pPr>
        <w:spacing w:line="360" w:lineRule="auto"/>
        <w:jc w:val="both"/>
      </w:pPr>
      <w:r>
        <w:t>..............................</w:t>
      </w:r>
    </w:p>
    <w:p w14:paraId="4D7C59FA" w14:textId="77777777" w:rsidR="00E169A1" w:rsidRDefault="00E169A1">
      <w:pPr>
        <w:spacing w:line="360" w:lineRule="auto"/>
        <w:jc w:val="both"/>
      </w:pPr>
    </w:p>
    <w:p w14:paraId="3694A835" w14:textId="77777777" w:rsidR="00E169A1" w:rsidRDefault="00E169A1">
      <w:pPr>
        <w:ind w:left="1440" w:hanging="1440"/>
        <w:jc w:val="both"/>
        <w:rPr>
          <w:b/>
          <w:caps/>
        </w:rPr>
      </w:pPr>
      <w:r>
        <w:rPr>
          <w:b/>
        </w:rPr>
        <w:t xml:space="preserve">Załącznik 4. Tabela zbiorcza zestawienia danych charakteryzujących przedsiębiorstwo X </w:t>
      </w:r>
    </w:p>
    <w:p w14:paraId="0005D1AC" w14:textId="77777777" w:rsidR="00E169A1" w:rsidRDefault="00E169A1">
      <w:pPr>
        <w:jc w:val="both"/>
        <w:rPr>
          <w:spacing w:val="-3"/>
        </w:rPr>
      </w:pPr>
    </w:p>
    <w:p w14:paraId="7A4973D8" w14:textId="77777777" w:rsidR="00E169A1" w:rsidRDefault="00E169A1">
      <w:pPr>
        <w:jc w:val="both"/>
        <w:rPr>
          <w:spacing w:val="-3"/>
        </w:rPr>
      </w:pPr>
      <w:r>
        <w:rPr>
          <w:spacing w:val="-3"/>
        </w:rPr>
        <w:t>...................................</w:t>
      </w:r>
    </w:p>
    <w:sectPr w:rsidR="00E169A1">
      <w:footerReference w:type="even" r:id="rId7"/>
      <w:footerReference w:type="default" r:id="rId8"/>
      <w:pgSz w:w="11907" w:h="16840" w:code="9"/>
      <w:pgMar w:top="1418" w:right="1418" w:bottom="1418" w:left="1418" w:header="567" w:footer="708" w:gutter="0"/>
      <w:pgNumType w:start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D95F6C" w14:textId="77777777" w:rsidR="00215FFB" w:rsidRDefault="00215FFB">
      <w:r>
        <w:separator/>
      </w:r>
    </w:p>
  </w:endnote>
  <w:endnote w:type="continuationSeparator" w:id="0">
    <w:p w14:paraId="3BF9AD0B" w14:textId="77777777" w:rsidR="00215FFB" w:rsidRDefault="00215F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C85DC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2</w:t>
    </w:r>
    <w:r>
      <w:rPr>
        <w:rStyle w:val="Numerstrony"/>
      </w:rPr>
      <w:fldChar w:fldCharType="end"/>
    </w:r>
  </w:p>
  <w:p w14:paraId="55380C82" w14:textId="77777777" w:rsidR="00E169A1" w:rsidRDefault="00E169A1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5DF573" w14:textId="77777777" w:rsidR="00E169A1" w:rsidRDefault="00E169A1">
    <w:pPr>
      <w:pStyle w:val="Stopka"/>
      <w:framePr w:wrap="around" w:vAnchor="text" w:hAnchor="margin" w:xAlign="center" w:y="1"/>
      <w:rPr>
        <w:rStyle w:val="Numerstrony"/>
      </w:rPr>
    </w:pPr>
    <w:r>
      <w:rPr>
        <w:rStyle w:val="Numerstrony"/>
      </w:rPr>
      <w:fldChar w:fldCharType="begin"/>
    </w:r>
    <w:r>
      <w:rPr>
        <w:rStyle w:val="Numerstrony"/>
      </w:rPr>
      <w:instrText xml:space="preserve">PAGE  </w:instrText>
    </w:r>
    <w:r>
      <w:rPr>
        <w:rStyle w:val="Numerstrony"/>
      </w:rPr>
      <w:fldChar w:fldCharType="separate"/>
    </w:r>
    <w:r w:rsidR="006158D3">
      <w:rPr>
        <w:rStyle w:val="Numerstrony"/>
        <w:noProof/>
      </w:rPr>
      <w:t>1</w:t>
    </w:r>
    <w:r>
      <w:rPr>
        <w:rStyle w:val="Numerstrony"/>
      </w:rPr>
      <w:fldChar w:fldCharType="end"/>
    </w:r>
  </w:p>
  <w:p w14:paraId="529E3530" w14:textId="77777777" w:rsidR="00E169A1" w:rsidRDefault="00E169A1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689CB8" w14:textId="77777777" w:rsidR="00215FFB" w:rsidRDefault="00215FFB">
      <w:r>
        <w:separator/>
      </w:r>
    </w:p>
  </w:footnote>
  <w:footnote w:type="continuationSeparator" w:id="0">
    <w:p w14:paraId="5DDEA435" w14:textId="77777777" w:rsidR="00215FFB" w:rsidRDefault="00215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7618AE"/>
    <w:multiLevelType w:val="multilevel"/>
    <w:tmpl w:val="F08A6374"/>
    <w:lvl w:ilvl="0">
      <w:start w:val="2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" w15:restartNumberingAfterBreak="0">
    <w:nsid w:val="1E71195C"/>
    <w:multiLevelType w:val="multilevel"/>
    <w:tmpl w:val="4BEE6E14"/>
    <w:lvl w:ilvl="0">
      <w:start w:val="1"/>
      <w:numFmt w:val="decimal"/>
      <w:lvlText w:val="%1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" w15:restartNumberingAfterBreak="0">
    <w:nsid w:val="294D3AC2"/>
    <w:multiLevelType w:val="hybridMultilevel"/>
    <w:tmpl w:val="CBAABB54"/>
    <w:lvl w:ilvl="0" w:tplc="E4D4398E">
      <w:numFmt w:val="bullet"/>
      <w:lvlText w:val="-"/>
      <w:lvlJc w:val="left"/>
      <w:pPr>
        <w:tabs>
          <w:tab w:val="num" w:pos="2918"/>
        </w:tabs>
        <w:ind w:left="29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2040"/>
        </w:tabs>
        <w:ind w:left="20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760"/>
        </w:tabs>
        <w:ind w:left="27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3480"/>
        </w:tabs>
        <w:ind w:left="34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4200"/>
        </w:tabs>
        <w:ind w:left="42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920"/>
        </w:tabs>
        <w:ind w:left="49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640"/>
        </w:tabs>
        <w:ind w:left="56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6360"/>
        </w:tabs>
        <w:ind w:left="63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7080"/>
        </w:tabs>
        <w:ind w:left="7080" w:hanging="360"/>
      </w:pPr>
      <w:rPr>
        <w:rFonts w:ascii="Wingdings" w:hAnsi="Wingdings" w:hint="default"/>
      </w:rPr>
    </w:lvl>
  </w:abstractNum>
  <w:abstractNum w:abstractNumId="3" w15:restartNumberingAfterBreak="0">
    <w:nsid w:val="3BF57221"/>
    <w:multiLevelType w:val="multilevel"/>
    <w:tmpl w:val="32822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4" w15:restartNumberingAfterBreak="0">
    <w:nsid w:val="426D0668"/>
    <w:multiLevelType w:val="hybridMultilevel"/>
    <w:tmpl w:val="D6FACA7A"/>
    <w:lvl w:ilvl="0" w:tplc="0415000F">
      <w:start w:val="1"/>
      <w:numFmt w:val="decimal"/>
      <w:lvlText w:val="%1."/>
      <w:lvlJc w:val="left"/>
      <w:pPr>
        <w:tabs>
          <w:tab w:val="num" w:pos="1320"/>
        </w:tabs>
        <w:ind w:left="13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2040"/>
        </w:tabs>
        <w:ind w:left="20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760"/>
        </w:tabs>
        <w:ind w:left="27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3480"/>
        </w:tabs>
        <w:ind w:left="34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4200"/>
        </w:tabs>
        <w:ind w:left="42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920"/>
        </w:tabs>
        <w:ind w:left="49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640"/>
        </w:tabs>
        <w:ind w:left="56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6360"/>
        </w:tabs>
        <w:ind w:left="63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7080"/>
        </w:tabs>
        <w:ind w:left="7080" w:hanging="180"/>
      </w:pPr>
    </w:lvl>
  </w:abstractNum>
  <w:abstractNum w:abstractNumId="5" w15:restartNumberingAfterBreak="0">
    <w:nsid w:val="431E0615"/>
    <w:multiLevelType w:val="hybridMultilevel"/>
    <w:tmpl w:val="19DA08E4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3C5D6F"/>
    <w:multiLevelType w:val="multilevel"/>
    <w:tmpl w:val="696842F2"/>
    <w:lvl w:ilvl="0">
      <w:start w:val="2"/>
      <w:numFmt w:val="decimal"/>
      <w:lvlText w:val="%1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40"/>
        </w:tabs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 w15:restartNumberingAfterBreak="0">
    <w:nsid w:val="629F4276"/>
    <w:multiLevelType w:val="hybridMultilevel"/>
    <w:tmpl w:val="B27EFE6C"/>
    <w:lvl w:ilvl="0" w:tplc="E4D4398E">
      <w:numFmt w:val="bullet"/>
      <w:lvlText w:val="-"/>
      <w:lvlJc w:val="left"/>
      <w:pPr>
        <w:tabs>
          <w:tab w:val="num" w:pos="2318"/>
        </w:tabs>
        <w:ind w:left="2318" w:hanging="360"/>
      </w:pPr>
      <w:rPr>
        <w:rFonts w:ascii="Times New Roman" w:eastAsia="Times New Roman" w:hAnsi="Times New Roman" w:cs="Times New Roman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8357EDC"/>
    <w:multiLevelType w:val="hybridMultilevel"/>
    <w:tmpl w:val="E328048E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i w:val="0"/>
      </w:rPr>
    </w:lvl>
    <w:lvl w:ilvl="1" w:tplc="FFFFFFFF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  <w:strike w:val="0"/>
        <w:dstrike w:val="0"/>
        <w:u w:val="none"/>
        <w:effect w:val="none"/>
      </w:rPr>
    </w:lvl>
    <w:lvl w:ilvl="2" w:tplc="FFFFFFF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FFFFFFF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55140422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84040712">
    <w:abstractNumId w:val="3"/>
  </w:num>
  <w:num w:numId="3" w16cid:durableId="1941444521">
    <w:abstractNumId w:val="0"/>
  </w:num>
  <w:num w:numId="4" w16cid:durableId="1477337042">
    <w:abstractNumId w:val="1"/>
  </w:num>
  <w:num w:numId="5" w16cid:durableId="1221087677">
    <w:abstractNumId w:val="6"/>
  </w:num>
  <w:num w:numId="6" w16cid:durableId="2065056468">
    <w:abstractNumId w:val="7"/>
  </w:num>
  <w:num w:numId="7" w16cid:durableId="199360568">
    <w:abstractNumId w:val="4"/>
  </w:num>
  <w:num w:numId="8" w16cid:durableId="74592546">
    <w:abstractNumId w:val="2"/>
  </w:num>
  <w:num w:numId="9" w16cid:durableId="38059988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evenAndOddHeaders/>
  <w:drawingGridHorizontalSpacing w:val="120"/>
  <w:drawingGridVerticalSpacing w:val="163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NzS2NDU0MTIyMTRW0lEKTi0uzszPAykwqgUAKr+4ciwAAAA="/>
  </w:docVars>
  <w:rsids>
    <w:rsidRoot w:val="00E169A1"/>
    <w:rsid w:val="00030F01"/>
    <w:rsid w:val="00170B38"/>
    <w:rsid w:val="00215FFB"/>
    <w:rsid w:val="002A0553"/>
    <w:rsid w:val="002D1B28"/>
    <w:rsid w:val="00337B32"/>
    <w:rsid w:val="00580070"/>
    <w:rsid w:val="006158D3"/>
    <w:rsid w:val="00631FE6"/>
    <w:rsid w:val="006A716F"/>
    <w:rsid w:val="006B4303"/>
    <w:rsid w:val="006C1B0B"/>
    <w:rsid w:val="006F624D"/>
    <w:rsid w:val="008210EC"/>
    <w:rsid w:val="008574D7"/>
    <w:rsid w:val="00966B31"/>
    <w:rsid w:val="00A054EF"/>
    <w:rsid w:val="00A66055"/>
    <w:rsid w:val="00A834BA"/>
    <w:rsid w:val="00BA2DDB"/>
    <w:rsid w:val="00BB1324"/>
    <w:rsid w:val="00E169A1"/>
    <w:rsid w:val="00F5369C"/>
    <w:rsid w:val="00FA5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7C8093BC"/>
  <w15:chartTrackingRefBased/>
  <w15:docId w15:val="{65F843BD-0725-447C-80D5-A5ECECECC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Pr>
      <w:sz w:val="24"/>
      <w:szCs w:val="24"/>
    </w:rPr>
  </w:style>
  <w:style w:type="paragraph" w:styleId="Nagwek1">
    <w:name w:val="heading 1"/>
    <w:basedOn w:val="Normalny"/>
    <w:qFormat/>
    <w:pPr>
      <w:keepNext/>
      <w:jc w:val="center"/>
      <w:outlineLvl w:val="0"/>
    </w:pPr>
    <w:rPr>
      <w:b/>
      <w:bCs/>
    </w:rPr>
  </w:style>
  <w:style w:type="paragraph" w:styleId="Nagwek3">
    <w:name w:val="heading 3"/>
    <w:basedOn w:val="Normalny"/>
    <w:next w:val="Normalny"/>
    <w:qFormat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Nagwek4">
    <w:name w:val="heading 4"/>
    <w:basedOn w:val="Normalny"/>
    <w:qFormat/>
    <w:pPr>
      <w:keepNext/>
      <w:ind w:left="357"/>
      <w:jc w:val="center"/>
      <w:outlineLvl w:val="3"/>
    </w:pPr>
    <w:rPr>
      <w:b/>
      <w:bCs/>
    </w:rPr>
  </w:style>
  <w:style w:type="paragraph" w:styleId="Nagwek5">
    <w:name w:val="heading 5"/>
    <w:basedOn w:val="Normalny"/>
    <w:qFormat/>
    <w:pPr>
      <w:keepNext/>
      <w:jc w:val="center"/>
      <w:outlineLvl w:val="4"/>
    </w:pPr>
    <w:rPr>
      <w:i/>
      <w:iCs/>
    </w:rPr>
  </w:style>
  <w:style w:type="paragraph" w:styleId="Nagwek6">
    <w:name w:val="heading 6"/>
    <w:basedOn w:val="Normalny"/>
    <w:next w:val="Normalny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qFormat/>
    <w:pPr>
      <w:spacing w:before="240" w:after="60"/>
      <w:outlineLvl w:val="6"/>
    </w:pPr>
  </w:style>
  <w:style w:type="paragraph" w:styleId="Nagwek8">
    <w:name w:val="heading 8"/>
    <w:basedOn w:val="Normalny"/>
    <w:next w:val="Normalny"/>
    <w:qFormat/>
    <w:pPr>
      <w:spacing w:before="240" w:after="60"/>
      <w:outlineLvl w:val="7"/>
    </w:pPr>
    <w:rPr>
      <w:i/>
      <w:iCs/>
    </w:rPr>
  </w:style>
  <w:style w:type="character" w:default="1" w:styleId="Domylnaczcionkaakapitu">
    <w:name w:val="Default Paragraph Font"/>
    <w:semiHidden/>
  </w:style>
  <w:style w:type="table" w:default="1" w:styleId="Standardowy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semiHidden/>
  </w:style>
  <w:style w:type="character" w:styleId="Hipercze">
    <w:name w:val="Hyperlink"/>
    <w:rPr>
      <w:color w:val="0000FF"/>
      <w:u w:val="single"/>
    </w:rPr>
  </w:style>
  <w:style w:type="paragraph" w:styleId="Tytu">
    <w:name w:val="Title"/>
    <w:basedOn w:val="Normalny"/>
    <w:qFormat/>
    <w:pPr>
      <w:jc w:val="center"/>
    </w:pPr>
    <w:rPr>
      <w:b/>
      <w:bCs/>
    </w:rPr>
  </w:style>
  <w:style w:type="paragraph" w:styleId="Tekstpodstawowywcity2">
    <w:name w:val="Body Text Indent 2"/>
    <w:basedOn w:val="Normalny"/>
    <w:pPr>
      <w:ind w:left="1080" w:hanging="1080"/>
      <w:jc w:val="both"/>
    </w:pPr>
  </w:style>
  <w:style w:type="paragraph" w:styleId="Tekstpodstawowy">
    <w:name w:val="Body Text"/>
    <w:basedOn w:val="Normalny"/>
    <w:pPr>
      <w:spacing w:after="120"/>
    </w:pPr>
  </w:style>
  <w:style w:type="paragraph" w:styleId="Stopka">
    <w:name w:val="footer"/>
    <w:basedOn w:val="Normalny"/>
    <w:pPr>
      <w:tabs>
        <w:tab w:val="center" w:pos="4703"/>
        <w:tab w:val="right" w:pos="9406"/>
      </w:tabs>
    </w:pPr>
  </w:style>
  <w:style w:type="paragraph" w:styleId="Tekstpodstawowy2">
    <w:name w:val="Body Text 2"/>
    <w:basedOn w:val="Normalny"/>
    <w:pPr>
      <w:spacing w:after="120" w:line="480" w:lineRule="auto"/>
    </w:pPr>
  </w:style>
  <w:style w:type="paragraph" w:styleId="Tekstpodstawowywcity">
    <w:name w:val="Body Text Indent"/>
    <w:basedOn w:val="Normalny"/>
    <w:pPr>
      <w:spacing w:after="120"/>
      <w:ind w:left="283"/>
    </w:pPr>
  </w:style>
  <w:style w:type="paragraph" w:customStyle="1" w:styleId="Default">
    <w:name w:val="Default"/>
    <w:rPr>
      <w:snapToGrid w:val="0"/>
      <w:color w:val="000000"/>
      <w:sz w:val="24"/>
    </w:rPr>
  </w:style>
  <w:style w:type="character" w:styleId="UyteHipercze">
    <w:name w:val="FollowedHyperlink"/>
    <w:rPr>
      <w:color w:val="800080"/>
      <w:u w:val="single"/>
    </w:rPr>
  </w:style>
  <w:style w:type="character" w:styleId="Numerstrony">
    <w:name w:val="page number"/>
    <w:basedOn w:val="Domylnaczcionkaakapitu"/>
  </w:style>
  <w:style w:type="paragraph" w:styleId="Tekstprzypisukocowego">
    <w:name w:val="endnote text"/>
    <w:basedOn w:val="Normalny"/>
    <w:semiHidden/>
    <w:rPr>
      <w:sz w:val="20"/>
      <w:szCs w:val="20"/>
    </w:rPr>
  </w:style>
  <w:style w:type="character" w:styleId="Odwoanieprzypisukocowego">
    <w:name w:val="endnote reference"/>
    <w:semiHidden/>
    <w:rPr>
      <w:vertAlign w:val="superscript"/>
    </w:rPr>
  </w:style>
  <w:style w:type="paragraph" w:styleId="Tekstprzypisudolnego">
    <w:name w:val="footnote text"/>
    <w:basedOn w:val="Normalny"/>
    <w:semiHidden/>
    <w:rPr>
      <w:sz w:val="20"/>
      <w:szCs w:val="20"/>
    </w:rPr>
  </w:style>
  <w:style w:type="character" w:styleId="Odwoanieprzypisudolnego">
    <w:name w:val="footnote reference"/>
    <w:semiHidden/>
    <w:rPr>
      <w:vertAlign w:val="superscript"/>
    </w:rPr>
  </w:style>
  <w:style w:type="character" w:styleId="Odwoaniedokomentarza">
    <w:name w:val="annotation reference"/>
    <w:semiHidden/>
    <w:rPr>
      <w:sz w:val="16"/>
      <w:szCs w:val="16"/>
    </w:rPr>
  </w:style>
  <w:style w:type="paragraph" w:styleId="Tekstkomentarza">
    <w:name w:val="annotation text"/>
    <w:basedOn w:val="Normalny"/>
    <w:semiHidden/>
    <w:rPr>
      <w:sz w:val="20"/>
      <w:szCs w:val="20"/>
    </w:rPr>
  </w:style>
  <w:style w:type="paragraph" w:styleId="Tematkomentarza">
    <w:name w:val="annotation subject"/>
    <w:basedOn w:val="Tekstkomentarza"/>
    <w:next w:val="Tekstkomentarza"/>
    <w:semiHidden/>
    <w:rPr>
      <w:b/>
      <w:bCs/>
    </w:rPr>
  </w:style>
  <w:style w:type="paragraph" w:styleId="Tekstdymka">
    <w:name w:val="Balloon Text"/>
    <w:basedOn w:val="Normalny"/>
    <w:semiHidden/>
    <w:rPr>
      <w:rFonts w:ascii="Tahoma" w:hAnsi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2</Pages>
  <Words>1260</Words>
  <Characters>9885</Characters>
  <Application>Microsoft Office Word</Application>
  <DocSecurity>0</DocSecurity>
  <Lines>429</Lines>
  <Paragraphs>18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Zasady pisania prac dyplomowych na Wydziale Nauk Ekonomicznych UW</vt:lpstr>
    </vt:vector>
  </TitlesOfParts>
  <Company>Dom</Company>
  <LinksUpToDate>false</LinksUpToDate>
  <CharactersWithSpaces>10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sady pisania prac dyplomowych na Wydziale Nauk Ekonomicznych UW</dc:title>
  <dc:subject/>
  <dc:creator>Janusz</dc:creator>
  <cp:keywords/>
  <cp:lastModifiedBy>Jan Śmigielski</cp:lastModifiedBy>
  <cp:revision>3</cp:revision>
  <cp:lastPrinted>2020-04-17T23:04:00Z</cp:lastPrinted>
  <dcterms:created xsi:type="dcterms:W3CDTF">2025-05-01T17:30:00Z</dcterms:created>
  <dcterms:modified xsi:type="dcterms:W3CDTF">2025-05-01T17:37:00Z</dcterms:modified>
</cp:coreProperties>
</file>